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3D4AF" w14:textId="5CEEB00C" w:rsidR="00C60C9C" w:rsidRDefault="00C60C9C" w:rsidP="00C60C9C">
      <w:pPr>
        <w:pStyle w:val="NoSpacing"/>
        <w:jc w:val="center"/>
        <w:rPr>
          <w:rFonts w:ascii="Arial" w:hAnsi="Arial" w:cs="Arial"/>
          <w:bCs/>
          <w:sz w:val="20"/>
          <w:szCs w:val="20"/>
        </w:rPr>
      </w:pPr>
      <w:bookmarkStart w:id="0" w:name="_Hlk39041374"/>
      <w:r w:rsidRPr="00C60C9C">
        <w:rPr>
          <w:rFonts w:ascii="Arial" w:hAnsi="Arial" w:cs="Arial"/>
          <w:bCs/>
          <w:sz w:val="20"/>
          <w:szCs w:val="20"/>
        </w:rPr>
        <w:t>UNIVERSITY OF ABERDEEN</w:t>
      </w:r>
    </w:p>
    <w:p w14:paraId="4BE4B0CC" w14:textId="77777777" w:rsidR="00244B5A" w:rsidRPr="00C60C9C" w:rsidRDefault="00244B5A" w:rsidP="00C60C9C">
      <w:pPr>
        <w:pStyle w:val="NoSpacing"/>
        <w:jc w:val="center"/>
        <w:rPr>
          <w:rFonts w:ascii="Arial" w:hAnsi="Arial" w:cs="Arial"/>
          <w:bCs/>
          <w:sz w:val="20"/>
          <w:szCs w:val="20"/>
        </w:rPr>
      </w:pPr>
    </w:p>
    <w:p w14:paraId="143E01C8" w14:textId="77777777" w:rsidR="008E6DFC" w:rsidRPr="000E7393" w:rsidRDefault="008E6DFC" w:rsidP="008E6DFC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0E7393">
        <w:rPr>
          <w:rFonts w:ascii="Arial" w:hAnsi="Arial" w:cs="Arial"/>
          <w:sz w:val="20"/>
          <w:szCs w:val="20"/>
        </w:rPr>
        <w:t>INTERNATIONAL ADVISORY GROUP</w:t>
      </w:r>
      <w:r>
        <w:rPr>
          <w:rFonts w:ascii="Arial" w:hAnsi="Arial" w:cs="Arial"/>
          <w:sz w:val="20"/>
          <w:szCs w:val="20"/>
        </w:rPr>
        <w:t xml:space="preserve"> (IAG)</w:t>
      </w:r>
    </w:p>
    <w:p w14:paraId="4ED6E573" w14:textId="77777777" w:rsidR="00F07C63" w:rsidRDefault="00F07C63" w:rsidP="00C60C9C">
      <w:pPr>
        <w:pStyle w:val="NoSpacing"/>
        <w:jc w:val="center"/>
        <w:rPr>
          <w:rFonts w:ascii="Arial" w:hAnsi="Arial" w:cs="Arial"/>
          <w:bCs/>
          <w:sz w:val="20"/>
          <w:szCs w:val="20"/>
        </w:rPr>
      </w:pPr>
    </w:p>
    <w:p w14:paraId="57FB9545" w14:textId="3232C487" w:rsidR="00D35635" w:rsidRDefault="00BF16DF" w:rsidP="00D35635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  <w:bookmarkStart w:id="1" w:name="_Hlk112224566"/>
      <w:bookmarkStart w:id="2" w:name="_Hlk113026225"/>
      <w:r>
        <w:rPr>
          <w:rFonts w:ascii="Arial" w:hAnsi="Arial" w:cs="Arial"/>
          <w:b/>
          <w:sz w:val="20"/>
          <w:szCs w:val="20"/>
        </w:rPr>
        <w:t xml:space="preserve">International </w:t>
      </w:r>
      <w:r w:rsidR="00D35635">
        <w:rPr>
          <w:rFonts w:ascii="Arial" w:hAnsi="Arial" w:cs="Arial"/>
          <w:b/>
          <w:sz w:val="20"/>
          <w:szCs w:val="20"/>
        </w:rPr>
        <w:t xml:space="preserve">Partnership </w:t>
      </w:r>
      <w:bookmarkEnd w:id="1"/>
      <w:r w:rsidR="00990C70" w:rsidRPr="00990C70">
        <w:rPr>
          <w:rFonts w:ascii="Arial" w:hAnsi="Arial" w:cs="Arial"/>
          <w:b/>
          <w:sz w:val="20"/>
          <w:szCs w:val="20"/>
        </w:rPr>
        <w:t>Initiation</w:t>
      </w:r>
      <w:r w:rsidR="00990C70">
        <w:rPr>
          <w:rFonts w:ascii="Arial" w:hAnsi="Arial" w:cs="Arial"/>
          <w:b/>
          <w:sz w:val="20"/>
          <w:szCs w:val="20"/>
        </w:rPr>
        <w:t xml:space="preserve"> </w:t>
      </w:r>
      <w:r w:rsidR="000F097E">
        <w:rPr>
          <w:rFonts w:ascii="Arial" w:hAnsi="Arial" w:cs="Arial"/>
          <w:b/>
          <w:sz w:val="20"/>
          <w:szCs w:val="20"/>
        </w:rPr>
        <w:t xml:space="preserve">Consent </w:t>
      </w:r>
      <w:r w:rsidR="00D35635">
        <w:rPr>
          <w:rFonts w:ascii="Arial" w:hAnsi="Arial" w:cs="Arial"/>
          <w:b/>
          <w:sz w:val="20"/>
          <w:szCs w:val="20"/>
        </w:rPr>
        <w:t xml:space="preserve">Form </w:t>
      </w:r>
      <w:bookmarkEnd w:id="2"/>
      <w:r w:rsidR="00D35635">
        <w:rPr>
          <w:rFonts w:ascii="Arial" w:hAnsi="Arial" w:cs="Arial"/>
          <w:b/>
          <w:sz w:val="20"/>
          <w:szCs w:val="20"/>
        </w:rPr>
        <w:t xml:space="preserve">for </w:t>
      </w:r>
    </w:p>
    <w:p w14:paraId="699A5A85" w14:textId="77777777" w:rsidR="00D35635" w:rsidRPr="00213119" w:rsidRDefault="00D35635" w:rsidP="00D35635">
      <w:pPr>
        <w:pStyle w:val="NoSpacing"/>
        <w:jc w:val="center"/>
        <w:rPr>
          <w:rFonts w:ascii="Arial" w:hAnsi="Arial" w:cs="Arial"/>
          <w:b/>
          <w:i/>
          <w:iCs/>
          <w:sz w:val="20"/>
          <w:szCs w:val="20"/>
        </w:rPr>
      </w:pPr>
      <w:r w:rsidRPr="00213119">
        <w:rPr>
          <w:rFonts w:ascii="Arial" w:hAnsi="Arial" w:cs="Arial"/>
          <w:b/>
          <w:i/>
          <w:iCs/>
          <w:sz w:val="20"/>
          <w:szCs w:val="20"/>
          <w:highlight w:val="yellow"/>
        </w:rPr>
        <w:t xml:space="preserve">&lt;Enter full name of </w:t>
      </w:r>
      <w:r>
        <w:rPr>
          <w:rFonts w:ascii="Arial" w:hAnsi="Arial" w:cs="Arial"/>
          <w:b/>
          <w:i/>
          <w:iCs/>
          <w:sz w:val="20"/>
          <w:szCs w:val="20"/>
          <w:highlight w:val="yellow"/>
        </w:rPr>
        <w:t xml:space="preserve">Proposed Partner </w:t>
      </w:r>
      <w:r w:rsidRPr="00213119">
        <w:rPr>
          <w:rFonts w:ascii="Arial" w:hAnsi="Arial" w:cs="Arial"/>
          <w:b/>
          <w:i/>
          <w:iCs/>
          <w:sz w:val="20"/>
          <w:szCs w:val="20"/>
          <w:highlight w:val="yellow"/>
        </w:rPr>
        <w:t>and Country&gt;</w:t>
      </w:r>
    </w:p>
    <w:p w14:paraId="618F9414" w14:textId="77777777" w:rsidR="00D35635" w:rsidRDefault="00D35635" w:rsidP="00D35635">
      <w:pPr>
        <w:pStyle w:val="NoSpacing"/>
        <w:rPr>
          <w:rFonts w:ascii="Arial" w:hAnsi="Arial" w:cs="Arial"/>
        </w:rPr>
      </w:pPr>
    </w:p>
    <w:p w14:paraId="5C30B574" w14:textId="30402F02" w:rsidR="00D35635" w:rsidRPr="00DC5037" w:rsidRDefault="00D35635" w:rsidP="00A11F1E">
      <w:pPr>
        <w:pStyle w:val="NoSpacing"/>
        <w:jc w:val="both"/>
        <w:rPr>
          <w:rFonts w:ascii="Arial" w:eastAsia="Times New Roman" w:hAnsi="Arial" w:cs="Arial"/>
          <w:i/>
          <w:iCs/>
          <w:sz w:val="20"/>
          <w:szCs w:val="20"/>
          <w:lang w:val="en-US"/>
        </w:rPr>
      </w:pPr>
      <w:bookmarkStart w:id="3" w:name="_Hlk112224772"/>
      <w:r w:rsidRPr="00DC5037">
        <w:rPr>
          <w:rFonts w:ascii="Arial" w:eastAsia="Times New Roman" w:hAnsi="Arial" w:cs="Arial"/>
          <w:i/>
          <w:iCs/>
          <w:sz w:val="20"/>
          <w:szCs w:val="20"/>
          <w:lang w:val="en-US"/>
        </w:rPr>
        <w:t xml:space="preserve">* This form is for new international </w:t>
      </w:r>
      <w:r>
        <w:rPr>
          <w:rFonts w:ascii="Arial" w:eastAsia="Times New Roman" w:hAnsi="Arial" w:cs="Arial"/>
          <w:i/>
          <w:iCs/>
          <w:sz w:val="20"/>
          <w:szCs w:val="20"/>
          <w:lang w:val="en-US"/>
        </w:rPr>
        <w:t xml:space="preserve">teaching </w:t>
      </w:r>
      <w:r w:rsidRPr="00DC5037">
        <w:rPr>
          <w:rFonts w:ascii="Arial" w:eastAsia="Times New Roman" w:hAnsi="Arial" w:cs="Arial"/>
          <w:i/>
          <w:iCs/>
          <w:sz w:val="20"/>
          <w:szCs w:val="20"/>
          <w:lang w:val="en-US"/>
        </w:rPr>
        <w:t>partnerships and renewals, including articulation</w:t>
      </w:r>
      <w:r>
        <w:rPr>
          <w:rFonts w:ascii="Arial" w:eastAsia="Times New Roman" w:hAnsi="Arial" w:cs="Arial"/>
          <w:i/>
          <w:iCs/>
          <w:sz w:val="20"/>
          <w:szCs w:val="20"/>
          <w:lang w:val="en-US"/>
        </w:rPr>
        <w:t xml:space="preserve">, </w:t>
      </w:r>
      <w:r w:rsidR="002D2D43">
        <w:rPr>
          <w:rFonts w:ascii="Arial" w:eastAsia="Times New Roman" w:hAnsi="Arial" w:cs="Arial"/>
          <w:i/>
          <w:iCs/>
          <w:sz w:val="20"/>
          <w:szCs w:val="20"/>
          <w:lang w:val="en-US"/>
        </w:rPr>
        <w:t>dual degree</w:t>
      </w:r>
      <w:r>
        <w:rPr>
          <w:rFonts w:ascii="Arial" w:eastAsia="Times New Roman" w:hAnsi="Arial" w:cs="Arial"/>
          <w:i/>
          <w:iCs/>
          <w:sz w:val="20"/>
          <w:szCs w:val="20"/>
          <w:lang w:val="en-US"/>
        </w:rPr>
        <w:t xml:space="preserve">, and </w:t>
      </w:r>
      <w:r w:rsidRPr="00DC5037">
        <w:rPr>
          <w:rFonts w:ascii="Arial" w:eastAsia="Times New Roman" w:hAnsi="Arial" w:cs="Arial"/>
          <w:i/>
          <w:iCs/>
          <w:sz w:val="20"/>
          <w:szCs w:val="20"/>
          <w:lang w:val="en-US"/>
        </w:rPr>
        <w:t>Transnational Education (TNE)</w:t>
      </w:r>
      <w:r>
        <w:rPr>
          <w:rFonts w:ascii="Arial" w:eastAsia="Times New Roman" w:hAnsi="Arial" w:cs="Arial"/>
          <w:i/>
          <w:iCs/>
          <w:sz w:val="20"/>
          <w:szCs w:val="20"/>
          <w:lang w:val="en-US"/>
        </w:rPr>
        <w:t xml:space="preserve"> involving in-country teaching.</w:t>
      </w:r>
      <w:r w:rsidR="00A11F1E">
        <w:rPr>
          <w:rFonts w:ascii="Arial" w:eastAsia="Times New Roman" w:hAnsi="Arial" w:cs="Arial"/>
          <w:i/>
          <w:iCs/>
          <w:sz w:val="20"/>
          <w:szCs w:val="20"/>
          <w:lang w:val="en-US"/>
        </w:rPr>
        <w:t xml:space="preserve"> </w:t>
      </w:r>
    </w:p>
    <w:bookmarkEnd w:id="3"/>
    <w:p w14:paraId="6556628A" w14:textId="77777777" w:rsidR="008E6DFC" w:rsidRPr="00C60C9C" w:rsidRDefault="008E6DFC" w:rsidP="00C60C9C">
      <w:pPr>
        <w:pStyle w:val="NoSpacing"/>
        <w:jc w:val="center"/>
        <w:rPr>
          <w:rFonts w:ascii="Arial" w:hAnsi="Arial" w:cs="Arial"/>
          <w:bCs/>
          <w:sz w:val="20"/>
          <w:szCs w:val="20"/>
        </w:rPr>
      </w:pPr>
    </w:p>
    <w:tbl>
      <w:tblPr>
        <w:tblStyle w:val="TableGrid"/>
        <w:tblW w:w="5014" w:type="pct"/>
        <w:tblLayout w:type="fixed"/>
        <w:tblLook w:val="04A0" w:firstRow="1" w:lastRow="0" w:firstColumn="1" w:lastColumn="0" w:noHBand="0" w:noVBand="1"/>
      </w:tblPr>
      <w:tblGrid>
        <w:gridCol w:w="1978"/>
        <w:gridCol w:w="571"/>
        <w:gridCol w:w="846"/>
        <w:gridCol w:w="718"/>
        <w:gridCol w:w="562"/>
        <w:gridCol w:w="145"/>
        <w:gridCol w:w="9"/>
        <w:gridCol w:w="423"/>
        <w:gridCol w:w="165"/>
        <w:gridCol w:w="109"/>
        <w:gridCol w:w="714"/>
        <w:gridCol w:w="145"/>
        <w:gridCol w:w="148"/>
        <w:gridCol w:w="166"/>
        <w:gridCol w:w="107"/>
        <w:gridCol w:w="439"/>
        <w:gridCol w:w="420"/>
        <w:gridCol w:w="438"/>
        <w:gridCol w:w="125"/>
        <w:gridCol w:w="814"/>
      </w:tblGrid>
      <w:tr w:rsidR="00937E79" w:rsidRPr="00C446CF" w14:paraId="26EACAB0" w14:textId="77777777" w:rsidTr="00F964C7">
        <w:trPr>
          <w:trHeight w:val="231"/>
        </w:trPr>
        <w:tc>
          <w:tcPr>
            <w:tcW w:w="1094" w:type="pct"/>
          </w:tcPr>
          <w:p w14:paraId="5BDE6CDA" w14:textId="6CEA6ADC" w:rsidR="00E31494" w:rsidRPr="00C446CF" w:rsidRDefault="00937E79" w:rsidP="007048FD">
            <w:pPr>
              <w:pStyle w:val="NoSpacing"/>
              <w:rPr>
                <w:rFonts w:ascii="Arial" w:hAnsi="Arial" w:cs="Arial"/>
                <w:b/>
                <w:bCs/>
                <w:i/>
                <w:iCs/>
              </w:rPr>
            </w:pPr>
            <w:r w:rsidRPr="00937E79">
              <w:rPr>
                <w:rFonts w:ascii="Arial" w:eastAsiaTheme="minorHAnsi" w:hAnsi="Arial" w:cs="Arial"/>
                <w:lang w:val="en-GB"/>
              </w:rPr>
              <w:t xml:space="preserve">Proposed Partner </w:t>
            </w:r>
            <w:r>
              <w:rPr>
                <w:rFonts w:ascii="Arial" w:eastAsiaTheme="minorHAnsi" w:hAnsi="Arial" w:cs="Arial"/>
                <w:lang w:val="en-GB"/>
              </w:rPr>
              <w:t>n</w:t>
            </w:r>
            <w:r w:rsidRPr="003E6729">
              <w:rPr>
                <w:rFonts w:ascii="Arial" w:eastAsiaTheme="minorHAnsi" w:hAnsi="Arial" w:cs="Arial"/>
                <w:lang w:val="en-GB"/>
              </w:rPr>
              <w:t>ame</w:t>
            </w:r>
          </w:p>
        </w:tc>
        <w:tc>
          <w:tcPr>
            <w:tcW w:w="1902" w:type="pct"/>
            <w:gridSpan w:val="8"/>
          </w:tcPr>
          <w:p w14:paraId="7F02D4E4" w14:textId="77777777" w:rsidR="00E31494" w:rsidRPr="003A3769" w:rsidRDefault="00E31494" w:rsidP="007048FD">
            <w:pPr>
              <w:pStyle w:val="NoSpacing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09" w:type="pct"/>
            <w:gridSpan w:val="5"/>
          </w:tcPr>
          <w:p w14:paraId="2AAE1CAD" w14:textId="404CBD1B" w:rsidR="00E31494" w:rsidRPr="003E6729" w:rsidRDefault="00E31494" w:rsidP="007048FD">
            <w:pPr>
              <w:pStyle w:val="NoSpacing"/>
              <w:rPr>
                <w:rFonts w:ascii="Arial" w:hAnsi="Arial" w:cs="Arial"/>
              </w:rPr>
            </w:pPr>
            <w:r w:rsidRPr="003E6729">
              <w:rPr>
                <w:rFonts w:ascii="Arial" w:hAnsi="Arial" w:cs="Arial"/>
              </w:rPr>
              <w:t>Country</w:t>
            </w:r>
            <w:r w:rsidR="00937E79">
              <w:rPr>
                <w:rFonts w:ascii="Arial" w:hAnsi="Arial" w:cs="Arial"/>
              </w:rPr>
              <w:t xml:space="preserve"> (s)</w:t>
            </w:r>
          </w:p>
        </w:tc>
        <w:tc>
          <w:tcPr>
            <w:tcW w:w="1296" w:type="pct"/>
            <w:gridSpan w:val="6"/>
          </w:tcPr>
          <w:p w14:paraId="748ED769" w14:textId="77777777" w:rsidR="00E31494" w:rsidRPr="003A3769" w:rsidRDefault="00E31494" w:rsidP="007048FD">
            <w:pPr>
              <w:pStyle w:val="NoSpacing"/>
              <w:rPr>
                <w:rFonts w:ascii="Arial" w:hAnsi="Arial" w:cs="Arial"/>
                <w:b/>
                <w:bCs/>
              </w:rPr>
            </w:pPr>
          </w:p>
        </w:tc>
      </w:tr>
      <w:tr w:rsidR="008E6DFC" w:rsidRPr="00C446CF" w14:paraId="5569C59E" w14:textId="77777777" w:rsidTr="00C32D80">
        <w:trPr>
          <w:trHeight w:val="231"/>
        </w:trPr>
        <w:tc>
          <w:tcPr>
            <w:tcW w:w="1094" w:type="pct"/>
          </w:tcPr>
          <w:p w14:paraId="28BF50F9" w14:textId="044C2C41" w:rsidR="008E6DFC" w:rsidRPr="00087D67" w:rsidRDefault="008E6DFC" w:rsidP="00E555AD">
            <w:pPr>
              <w:pStyle w:val="NoSpacing"/>
              <w:rPr>
                <w:rFonts w:ascii="Arial" w:hAnsi="Arial" w:cs="Arial"/>
              </w:rPr>
            </w:pPr>
            <w:bookmarkStart w:id="4" w:name="_Hlk113029308"/>
            <w:r w:rsidRPr="008E6DFC">
              <w:rPr>
                <w:rFonts w:ascii="Arial" w:hAnsi="Arial" w:cs="Arial"/>
              </w:rPr>
              <w:t>Proposer</w:t>
            </w:r>
            <w:r w:rsidR="00472B97">
              <w:rPr>
                <w:rFonts w:ascii="Arial" w:hAnsi="Arial" w:cs="Arial"/>
              </w:rPr>
              <w:t>(s) name</w:t>
            </w:r>
          </w:p>
        </w:tc>
        <w:tc>
          <w:tcPr>
            <w:tcW w:w="3906" w:type="pct"/>
            <w:gridSpan w:val="19"/>
          </w:tcPr>
          <w:p w14:paraId="4E92162E" w14:textId="77777777" w:rsidR="008E6DFC" w:rsidRPr="00EA42A0" w:rsidRDefault="008E6DFC" w:rsidP="00E555AD">
            <w:pPr>
              <w:pStyle w:val="NoSpacing"/>
              <w:rPr>
                <w:rFonts w:ascii="Arial" w:hAnsi="Arial" w:cs="Arial"/>
              </w:rPr>
            </w:pPr>
          </w:p>
        </w:tc>
      </w:tr>
      <w:tr w:rsidR="00E65C74" w:rsidRPr="00C446CF" w14:paraId="06BB0DE3" w14:textId="77777777" w:rsidTr="00C32D80">
        <w:trPr>
          <w:trHeight w:val="231"/>
        </w:trPr>
        <w:tc>
          <w:tcPr>
            <w:tcW w:w="1094" w:type="pct"/>
          </w:tcPr>
          <w:p w14:paraId="4B22AED4" w14:textId="77777777" w:rsidR="00E65C74" w:rsidRPr="00C446CF" w:rsidRDefault="00053ECB" w:rsidP="006D036B">
            <w:pPr>
              <w:pStyle w:val="NoSpacing"/>
              <w:rPr>
                <w:rFonts w:ascii="Arial" w:hAnsi="Arial" w:cs="Arial"/>
                <w:b/>
                <w:bCs/>
                <w:i/>
                <w:iCs/>
              </w:rPr>
            </w:pPr>
            <w:hyperlink r:id="rId8" w:history="1">
              <w:r w:rsidR="00E65C74" w:rsidRPr="00733396">
                <w:rPr>
                  <w:rStyle w:val="Hyperlink"/>
                  <w:rFonts w:ascii="Arial" w:eastAsiaTheme="minorHAnsi" w:hAnsi="Arial" w:cs="Arial"/>
                  <w:lang w:val="en-GB"/>
                </w:rPr>
                <w:t>Partnership type</w:t>
              </w:r>
            </w:hyperlink>
          </w:p>
        </w:tc>
        <w:tc>
          <w:tcPr>
            <w:tcW w:w="3906" w:type="pct"/>
            <w:gridSpan w:val="19"/>
          </w:tcPr>
          <w:p w14:paraId="0C99E38B" w14:textId="77777777" w:rsidR="00E65C74" w:rsidRPr="00EA42A0" w:rsidRDefault="00E65C74" w:rsidP="006D036B">
            <w:pPr>
              <w:pStyle w:val="NoSpacing"/>
              <w:rPr>
                <w:rFonts w:ascii="Arial" w:hAnsi="Arial" w:cs="Arial"/>
              </w:rPr>
            </w:pPr>
          </w:p>
        </w:tc>
      </w:tr>
      <w:tr w:rsidR="00B447DE" w:rsidRPr="00C446CF" w14:paraId="5EF90779" w14:textId="77777777" w:rsidTr="00C32D80">
        <w:trPr>
          <w:trHeight w:val="231"/>
        </w:trPr>
        <w:tc>
          <w:tcPr>
            <w:tcW w:w="1094" w:type="pct"/>
          </w:tcPr>
          <w:p w14:paraId="32A1CD11" w14:textId="77777777" w:rsidR="00B447DE" w:rsidRPr="00C446CF" w:rsidRDefault="00B447DE" w:rsidP="00B447DE">
            <w:pPr>
              <w:pStyle w:val="NoSpacing"/>
              <w:rPr>
                <w:rFonts w:ascii="Arial" w:hAnsi="Arial" w:cs="Arial"/>
                <w:b/>
                <w:bCs/>
                <w:i/>
                <w:iCs/>
              </w:rPr>
            </w:pPr>
            <w:r w:rsidRPr="00EC527F">
              <w:rPr>
                <w:rFonts w:ascii="Arial" w:eastAsiaTheme="minorHAnsi" w:hAnsi="Arial" w:cs="Arial"/>
                <w:lang w:val="en-GB"/>
              </w:rPr>
              <w:t>Parent School</w:t>
            </w:r>
          </w:p>
        </w:tc>
        <w:tc>
          <w:tcPr>
            <w:tcW w:w="2437" w:type="pct"/>
            <w:gridSpan w:val="11"/>
          </w:tcPr>
          <w:p w14:paraId="15FF1179" w14:textId="77777777" w:rsidR="00B447DE" w:rsidRPr="00F20214" w:rsidRDefault="00B447DE" w:rsidP="00B447DE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019" w:type="pct"/>
            <w:gridSpan w:val="7"/>
          </w:tcPr>
          <w:p w14:paraId="754E0846" w14:textId="683D632D" w:rsidR="00B447DE" w:rsidRPr="00F20214" w:rsidRDefault="00B447DE" w:rsidP="00B447DE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y wide</w:t>
            </w:r>
          </w:p>
        </w:tc>
        <w:tc>
          <w:tcPr>
            <w:tcW w:w="450" w:type="pct"/>
            <w:vAlign w:val="center"/>
          </w:tcPr>
          <w:sdt>
            <w:sdtPr>
              <w:rPr>
                <w:rFonts w:ascii="Arial" w:hAnsi="Arial" w:cs="Arial"/>
              </w:rPr>
              <w:id w:val="-125720270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44D055" w14:textId="6AFFE13C" w:rsidR="00B447DE" w:rsidRPr="00F20214" w:rsidRDefault="00B447DE" w:rsidP="00B447DE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</w:tr>
      <w:tr w:rsidR="00264B46" w:rsidRPr="00C446CF" w14:paraId="488F4C80" w14:textId="77777777" w:rsidTr="00C32D80">
        <w:trPr>
          <w:trHeight w:val="231"/>
        </w:trPr>
        <w:tc>
          <w:tcPr>
            <w:tcW w:w="1094" w:type="pct"/>
          </w:tcPr>
          <w:p w14:paraId="451DF14E" w14:textId="28DC690F" w:rsidR="00264B46" w:rsidRPr="00E31494" w:rsidRDefault="00264B46" w:rsidP="00264B46">
            <w:pPr>
              <w:pStyle w:val="NoSpacing"/>
              <w:rPr>
                <w:rFonts w:ascii="Arial" w:eastAsiaTheme="minorHAnsi" w:hAnsi="Arial" w:cs="Arial"/>
                <w:lang w:val="en-GB"/>
              </w:rPr>
            </w:pPr>
            <w:r w:rsidRPr="00213119">
              <w:rPr>
                <w:rFonts w:ascii="Arial" w:eastAsiaTheme="minorHAnsi" w:hAnsi="Arial" w:cs="Arial"/>
                <w:lang w:val="en-GB"/>
              </w:rPr>
              <w:t>Programme</w:t>
            </w:r>
            <w:r>
              <w:rPr>
                <w:rFonts w:ascii="Arial" w:eastAsiaTheme="minorHAnsi" w:hAnsi="Arial" w:cs="Arial"/>
                <w:lang w:val="en-GB"/>
              </w:rPr>
              <w:t xml:space="preserve"> name(s)</w:t>
            </w:r>
          </w:p>
        </w:tc>
        <w:tc>
          <w:tcPr>
            <w:tcW w:w="3906" w:type="pct"/>
            <w:gridSpan w:val="19"/>
          </w:tcPr>
          <w:p w14:paraId="28BF28DC" w14:textId="1614E3A5" w:rsidR="00264B46" w:rsidRPr="00EA42A0" w:rsidRDefault="00264B46" w:rsidP="00264B4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</w:rPr>
              <w:t>&lt;Type NA if proposed partnership is ‘</w:t>
            </w:r>
            <w:r w:rsidRPr="00264B46">
              <w:rPr>
                <w:rFonts w:ascii="Arial" w:hAnsi="Arial" w:cs="Arial"/>
                <w:i/>
                <w:iCs/>
              </w:rPr>
              <w:t>University wide</w:t>
            </w:r>
            <w:r>
              <w:rPr>
                <w:rFonts w:ascii="Arial" w:hAnsi="Arial" w:cs="Arial"/>
                <w:i/>
                <w:iCs/>
              </w:rPr>
              <w:t>’</w:t>
            </w:r>
            <w:r w:rsidRPr="00213119">
              <w:rPr>
                <w:rFonts w:ascii="Arial" w:hAnsi="Arial" w:cs="Arial"/>
                <w:i/>
                <w:iCs/>
              </w:rPr>
              <w:t>&gt;</w:t>
            </w:r>
          </w:p>
        </w:tc>
      </w:tr>
      <w:bookmarkEnd w:id="4"/>
      <w:tr w:rsidR="0006237B" w:rsidRPr="00C446CF" w14:paraId="76ABF974" w14:textId="77777777" w:rsidTr="00F964C7">
        <w:trPr>
          <w:trHeight w:val="231"/>
        </w:trPr>
        <w:tc>
          <w:tcPr>
            <w:tcW w:w="1094" w:type="pct"/>
          </w:tcPr>
          <w:p w14:paraId="6C2FDF06" w14:textId="77777777" w:rsidR="0006237B" w:rsidRPr="00C446CF" w:rsidRDefault="0006237B" w:rsidP="00FE7529">
            <w:pPr>
              <w:pStyle w:val="NoSpacing"/>
              <w:rPr>
                <w:rFonts w:ascii="Arial" w:hAnsi="Arial" w:cs="Arial"/>
                <w:b/>
                <w:bCs/>
                <w:i/>
                <w:iCs/>
              </w:rPr>
            </w:pPr>
            <w:r w:rsidRPr="00213119">
              <w:rPr>
                <w:rFonts w:ascii="Arial" w:eastAsiaTheme="minorHAnsi" w:hAnsi="Arial" w:cs="Arial"/>
                <w:lang w:val="en-GB"/>
              </w:rPr>
              <w:t>Programme</w:t>
            </w:r>
            <w:r w:rsidRPr="00C230F3">
              <w:rPr>
                <w:b/>
                <w:bCs/>
              </w:rPr>
              <w:t xml:space="preserve"> </w:t>
            </w:r>
            <w:r>
              <w:rPr>
                <w:rFonts w:ascii="Arial" w:eastAsiaTheme="minorHAnsi" w:hAnsi="Arial" w:cs="Arial"/>
                <w:lang w:val="en-GB"/>
              </w:rPr>
              <w:t>level</w:t>
            </w:r>
          </w:p>
        </w:tc>
        <w:tc>
          <w:tcPr>
            <w:tcW w:w="316" w:type="pct"/>
            <w:vAlign w:val="center"/>
          </w:tcPr>
          <w:sdt>
            <w:sdtPr>
              <w:rPr>
                <w:rFonts w:ascii="Arial" w:hAnsi="Arial" w:cs="Arial"/>
              </w:rPr>
              <w:id w:val="-14013619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8BCABE" w14:textId="77777777" w:rsidR="0006237B" w:rsidRPr="00213119" w:rsidRDefault="0006237B" w:rsidP="00FE7529">
                <w:pPr>
                  <w:pStyle w:val="NoSpacing"/>
                  <w:jc w:val="center"/>
                  <w:rPr>
                    <w:rFonts w:ascii="Arial" w:eastAsiaTheme="minorHAnsi" w:hAnsi="Arial" w:cs="Arial"/>
                    <w:sz w:val="22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  <w:lang w:val="en-GB"/>
                  </w:rPr>
                  <w:t>☐</w:t>
                </w:r>
              </w:p>
            </w:sdtContent>
          </w:sdt>
        </w:tc>
        <w:tc>
          <w:tcPr>
            <w:tcW w:w="865" w:type="pct"/>
            <w:gridSpan w:val="2"/>
            <w:vAlign w:val="center"/>
          </w:tcPr>
          <w:p w14:paraId="24ED7B52" w14:textId="77777777" w:rsidR="0006237B" w:rsidRPr="00EA42A0" w:rsidRDefault="0006237B" w:rsidP="00FE7529">
            <w:pPr>
              <w:pStyle w:val="NoSpacing"/>
              <w:rPr>
                <w:rFonts w:ascii="Arial" w:hAnsi="Arial" w:cs="Arial"/>
              </w:rPr>
            </w:pPr>
            <w:r w:rsidRPr="00213119">
              <w:rPr>
                <w:rFonts w:ascii="Arial" w:hAnsi="Arial" w:cs="Arial"/>
              </w:rPr>
              <w:t>Undergraduate</w:t>
            </w:r>
          </w:p>
        </w:tc>
        <w:tc>
          <w:tcPr>
            <w:tcW w:w="311" w:type="pct"/>
            <w:vAlign w:val="center"/>
          </w:tcPr>
          <w:sdt>
            <w:sdtPr>
              <w:rPr>
                <w:rFonts w:ascii="Arial" w:hAnsi="Arial" w:cs="Arial"/>
              </w:rPr>
              <w:id w:val="16880217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5A0B747" w14:textId="77777777" w:rsidR="0006237B" w:rsidRPr="00213119" w:rsidRDefault="0006237B" w:rsidP="00FE7529">
                <w:pPr>
                  <w:pStyle w:val="NoSpacing"/>
                  <w:jc w:val="center"/>
                  <w:rPr>
                    <w:rFonts w:ascii="Arial" w:eastAsiaTheme="minorHAnsi" w:hAnsi="Arial" w:cs="Arial"/>
                    <w:sz w:val="22"/>
                    <w:szCs w:val="22"/>
                    <w:lang w:val="en-GB"/>
                  </w:rPr>
                </w:pPr>
                <w:r w:rsidRPr="00213119">
                  <w:rPr>
                    <w:rFonts w:ascii="MS Gothic" w:eastAsiaTheme="minorHAnsi" w:hAnsi="MS Gothic" w:cs="Arial" w:hint="eastAsia"/>
                    <w:sz w:val="22"/>
                    <w:szCs w:val="22"/>
                    <w:lang w:val="en-GB"/>
                  </w:rPr>
                  <w:t>☐</w:t>
                </w:r>
              </w:p>
            </w:sdtContent>
          </w:sdt>
        </w:tc>
        <w:tc>
          <w:tcPr>
            <w:tcW w:w="865" w:type="pct"/>
            <w:gridSpan w:val="6"/>
            <w:vAlign w:val="center"/>
          </w:tcPr>
          <w:p w14:paraId="41A40B5D" w14:textId="77777777" w:rsidR="0006237B" w:rsidRPr="00EA42A0" w:rsidRDefault="0006237B" w:rsidP="00FE7529">
            <w:pPr>
              <w:pStyle w:val="NoSpacing"/>
              <w:rPr>
                <w:rFonts w:ascii="Arial" w:hAnsi="Arial" w:cs="Arial"/>
              </w:rPr>
            </w:pPr>
            <w:r w:rsidRPr="00213119">
              <w:rPr>
                <w:rFonts w:ascii="Arial" w:hAnsi="Arial" w:cs="Arial"/>
              </w:rPr>
              <w:t>Postgraduate</w:t>
            </w:r>
          </w:p>
        </w:tc>
        <w:tc>
          <w:tcPr>
            <w:tcW w:w="254" w:type="pct"/>
            <w:gridSpan w:val="3"/>
            <w:vAlign w:val="center"/>
          </w:tcPr>
          <w:sdt>
            <w:sdtPr>
              <w:rPr>
                <w:rFonts w:ascii="Arial" w:hAnsi="Arial" w:cs="Arial"/>
              </w:rPr>
              <w:id w:val="7006750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54D031" w14:textId="77777777" w:rsidR="0006237B" w:rsidRPr="00213119" w:rsidRDefault="0006237B" w:rsidP="00FE7529">
                <w:pPr>
                  <w:pStyle w:val="NoSpacing"/>
                  <w:jc w:val="center"/>
                  <w:rPr>
                    <w:rFonts w:ascii="Arial" w:eastAsiaTheme="minorHAnsi" w:hAnsi="Arial" w:cs="Arial"/>
                    <w:sz w:val="22"/>
                    <w:szCs w:val="22"/>
                    <w:lang w:val="en-GB"/>
                  </w:rPr>
                </w:pPr>
                <w:r w:rsidRPr="00213119">
                  <w:rPr>
                    <w:rFonts w:ascii="MS Gothic" w:eastAsiaTheme="minorHAnsi" w:hAnsi="MS Gothic" w:cs="Arial" w:hint="eastAsia"/>
                    <w:sz w:val="22"/>
                    <w:szCs w:val="22"/>
                    <w:lang w:val="en-GB"/>
                  </w:rPr>
                  <w:t>☐</w:t>
                </w:r>
              </w:p>
            </w:sdtContent>
          </w:sdt>
        </w:tc>
        <w:tc>
          <w:tcPr>
            <w:tcW w:w="1296" w:type="pct"/>
            <w:gridSpan w:val="6"/>
            <w:vAlign w:val="center"/>
          </w:tcPr>
          <w:p w14:paraId="49C3C6BC" w14:textId="77777777" w:rsidR="0006237B" w:rsidRPr="00EA42A0" w:rsidRDefault="0006237B" w:rsidP="00FE7529">
            <w:pPr>
              <w:pStyle w:val="NoSpacing"/>
              <w:rPr>
                <w:rFonts w:ascii="Arial" w:hAnsi="Arial" w:cs="Arial"/>
              </w:rPr>
            </w:pPr>
            <w:r w:rsidRPr="00213119">
              <w:rPr>
                <w:rFonts w:ascii="Arial" w:hAnsi="Arial" w:cs="Arial"/>
              </w:rPr>
              <w:t xml:space="preserve">Postgraduate </w:t>
            </w:r>
            <w:r>
              <w:rPr>
                <w:rFonts w:ascii="Arial" w:hAnsi="Arial" w:cs="Arial"/>
              </w:rPr>
              <w:t>research</w:t>
            </w:r>
          </w:p>
        </w:tc>
      </w:tr>
      <w:tr w:rsidR="0006237B" w:rsidRPr="00C446CF" w14:paraId="5C8B71FF" w14:textId="77777777" w:rsidTr="00F964C7">
        <w:trPr>
          <w:trHeight w:val="231"/>
        </w:trPr>
        <w:tc>
          <w:tcPr>
            <w:tcW w:w="1094" w:type="pct"/>
            <w:vMerge w:val="restart"/>
          </w:tcPr>
          <w:p w14:paraId="3E8DCB34" w14:textId="77777777" w:rsidR="0006237B" w:rsidRDefault="0006237B" w:rsidP="00FE7529">
            <w:pPr>
              <w:pStyle w:val="NoSpacing"/>
              <w:rPr>
                <w:rFonts w:ascii="Arial" w:hAnsi="Arial" w:cs="Arial"/>
              </w:rPr>
            </w:pPr>
            <w:r w:rsidRPr="008B339B">
              <w:rPr>
                <w:rFonts w:ascii="Arial" w:eastAsiaTheme="minorHAnsi" w:hAnsi="Arial" w:cs="Arial"/>
                <w:lang w:val="en-GB"/>
              </w:rPr>
              <w:t>Source of origin</w:t>
            </w:r>
          </w:p>
        </w:tc>
        <w:tc>
          <w:tcPr>
            <w:tcW w:w="316" w:type="pct"/>
            <w:vAlign w:val="center"/>
          </w:tcPr>
          <w:sdt>
            <w:sdtPr>
              <w:rPr>
                <w:rFonts w:ascii="Arial" w:hAnsi="Arial" w:cs="Arial"/>
              </w:rPr>
              <w:id w:val="-19801390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0B971AA" w14:textId="77777777" w:rsidR="0006237B" w:rsidRDefault="0006237B" w:rsidP="00FE7529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1261" w:type="pct"/>
            <w:gridSpan w:val="5"/>
            <w:vAlign w:val="center"/>
          </w:tcPr>
          <w:p w14:paraId="454A768D" w14:textId="77777777" w:rsidR="0006237B" w:rsidRDefault="0006237B" w:rsidP="00FE7529">
            <w:pPr>
              <w:pStyle w:val="NoSpacing"/>
              <w:rPr>
                <w:rFonts w:ascii="Arial" w:hAnsi="Arial" w:cs="Arial"/>
              </w:rPr>
            </w:pPr>
            <w:proofErr w:type="spellStart"/>
            <w:r>
              <w:rPr>
                <w:rFonts w:ascii="Arial" w:eastAsiaTheme="minorHAnsi" w:hAnsi="Arial" w:cs="Arial"/>
                <w:lang w:val="en-GB"/>
              </w:rPr>
              <w:t>UoA</w:t>
            </w:r>
            <w:proofErr w:type="spellEnd"/>
            <w:r>
              <w:rPr>
                <w:rFonts w:ascii="Arial" w:eastAsiaTheme="minorHAnsi" w:hAnsi="Arial" w:cs="Arial"/>
                <w:lang w:val="en-GB"/>
              </w:rPr>
              <w:t xml:space="preserve"> Internal</w:t>
            </w:r>
          </w:p>
        </w:tc>
        <w:tc>
          <w:tcPr>
            <w:tcW w:w="234" w:type="pct"/>
            <w:vAlign w:val="center"/>
          </w:tcPr>
          <w:sdt>
            <w:sdtPr>
              <w:rPr>
                <w:rFonts w:ascii="Arial" w:hAnsi="Arial" w:cs="Arial"/>
              </w:rPr>
              <w:id w:val="1259820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4B2D95C" w14:textId="77777777" w:rsidR="0006237B" w:rsidRDefault="0006237B" w:rsidP="00FE7529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2096" w:type="pct"/>
            <w:gridSpan w:val="12"/>
            <w:vAlign w:val="center"/>
          </w:tcPr>
          <w:p w14:paraId="6C498BF7" w14:textId="77777777" w:rsidR="0006237B" w:rsidRPr="00F20214" w:rsidRDefault="0006237B" w:rsidP="00FE7529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ternal </w:t>
            </w:r>
            <w:r w:rsidRPr="00F20214">
              <w:rPr>
                <w:rFonts w:ascii="Arial" w:hAnsi="Arial" w:cs="Arial"/>
              </w:rPr>
              <w:t xml:space="preserve"> </w:t>
            </w:r>
          </w:p>
        </w:tc>
      </w:tr>
      <w:tr w:rsidR="0006237B" w:rsidRPr="00C446CF" w14:paraId="4877852A" w14:textId="77777777" w:rsidTr="00F964C7">
        <w:trPr>
          <w:trHeight w:val="231"/>
        </w:trPr>
        <w:tc>
          <w:tcPr>
            <w:tcW w:w="1094" w:type="pct"/>
            <w:vMerge/>
          </w:tcPr>
          <w:p w14:paraId="6CA139CC" w14:textId="77777777" w:rsidR="0006237B" w:rsidRDefault="0006237B" w:rsidP="00FE7529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77" w:type="pct"/>
            <w:gridSpan w:val="6"/>
            <w:vAlign w:val="center"/>
          </w:tcPr>
          <w:p w14:paraId="0033321C" w14:textId="77777777" w:rsidR="0006237B" w:rsidRPr="00213119" w:rsidRDefault="0006237B" w:rsidP="00FE7529">
            <w:pPr>
              <w:pStyle w:val="NoSpacing"/>
              <w:rPr>
                <w:rFonts w:ascii="Arial" w:hAnsi="Arial" w:cs="Arial"/>
                <w:i/>
                <w:iCs/>
              </w:rPr>
            </w:pPr>
            <w:r w:rsidRPr="00213119">
              <w:rPr>
                <w:rFonts w:ascii="Arial" w:hAnsi="Arial" w:cs="Arial"/>
                <w:i/>
                <w:iCs/>
              </w:rPr>
              <w:t xml:space="preserve">&lt;Enter </w:t>
            </w:r>
            <w:proofErr w:type="spellStart"/>
            <w:r w:rsidRPr="00213119">
              <w:rPr>
                <w:rFonts w:ascii="Arial" w:hAnsi="Arial" w:cs="Arial"/>
                <w:i/>
                <w:iCs/>
              </w:rPr>
              <w:t>UoA</w:t>
            </w:r>
            <w:proofErr w:type="spellEnd"/>
            <w:r w:rsidRPr="00213119">
              <w:rPr>
                <w:rFonts w:ascii="Arial" w:hAnsi="Arial" w:cs="Arial"/>
                <w:i/>
                <w:iCs/>
              </w:rPr>
              <w:t xml:space="preserve"> staff name&gt;</w:t>
            </w:r>
          </w:p>
        </w:tc>
        <w:tc>
          <w:tcPr>
            <w:tcW w:w="2330" w:type="pct"/>
            <w:gridSpan w:val="13"/>
            <w:vAlign w:val="center"/>
          </w:tcPr>
          <w:p w14:paraId="47161E55" w14:textId="77777777" w:rsidR="0006237B" w:rsidRDefault="0006237B" w:rsidP="00FE7529">
            <w:pPr>
              <w:pStyle w:val="NoSpacing"/>
              <w:rPr>
                <w:rFonts w:ascii="Arial" w:hAnsi="Arial" w:cs="Arial"/>
                <w:i/>
                <w:iCs/>
              </w:rPr>
            </w:pPr>
            <w:r w:rsidRPr="00213119">
              <w:rPr>
                <w:rFonts w:ascii="Arial" w:hAnsi="Arial" w:cs="Arial"/>
                <w:i/>
                <w:iCs/>
              </w:rPr>
              <w:t xml:space="preserve">&lt;Enter </w:t>
            </w:r>
            <w:r>
              <w:rPr>
                <w:rFonts w:ascii="Arial" w:hAnsi="Arial" w:cs="Arial"/>
                <w:i/>
                <w:iCs/>
              </w:rPr>
              <w:t>external source of origin</w:t>
            </w:r>
            <w:r w:rsidRPr="00213119">
              <w:rPr>
                <w:rFonts w:ascii="Arial" w:hAnsi="Arial" w:cs="Arial"/>
                <w:i/>
                <w:iCs/>
              </w:rPr>
              <w:t>&gt;</w:t>
            </w:r>
            <w:r>
              <w:rPr>
                <w:rFonts w:ascii="Arial" w:hAnsi="Arial" w:cs="Arial"/>
                <w:i/>
                <w:iCs/>
              </w:rPr>
              <w:t xml:space="preserve"> </w:t>
            </w:r>
          </w:p>
          <w:p w14:paraId="36968BA2" w14:textId="77777777" w:rsidR="0006237B" w:rsidRDefault="0006237B" w:rsidP="00FE7529">
            <w:pPr>
              <w:pStyle w:val="NoSpacing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  <w:i/>
                <w:iCs/>
              </w:rPr>
              <w:t>e.g.</w:t>
            </w:r>
            <w:proofErr w:type="gramEnd"/>
            <w:r>
              <w:rPr>
                <w:rFonts w:ascii="Arial" w:hAnsi="Arial" w:cs="Arial"/>
                <w:i/>
                <w:iCs/>
              </w:rPr>
              <w:t xml:space="preserve"> DIT, British Council etc., </w:t>
            </w:r>
          </w:p>
        </w:tc>
      </w:tr>
      <w:bookmarkEnd w:id="0"/>
      <w:tr w:rsidR="00937E79" w:rsidRPr="002D43A8" w14:paraId="7622F51A" w14:textId="77777777" w:rsidTr="00584876">
        <w:trPr>
          <w:trHeight w:val="231"/>
        </w:trPr>
        <w:tc>
          <w:tcPr>
            <w:tcW w:w="5000" w:type="pct"/>
            <w:gridSpan w:val="20"/>
          </w:tcPr>
          <w:p w14:paraId="2A25C41B" w14:textId="024D482C" w:rsidR="008D21D7" w:rsidRPr="008D21D7" w:rsidRDefault="00074CCC" w:rsidP="008D21D7">
            <w:pPr>
              <w:pStyle w:val="NoSpacing"/>
              <w:ind w:left="360"/>
              <w:jc w:val="both"/>
              <w:rPr>
                <w:rFonts w:ascii="Arial" w:eastAsiaTheme="minorHAnsi" w:hAnsi="Arial" w:cs="Arial"/>
              </w:rPr>
            </w:pPr>
            <w:r>
              <w:rPr>
                <w:rFonts w:ascii="Arial" w:eastAsiaTheme="minorHAnsi" w:hAnsi="Arial" w:cs="Arial"/>
                <w:b/>
                <w:bCs/>
                <w:lang w:val="en-GB"/>
              </w:rPr>
              <w:t xml:space="preserve">Abstract </w:t>
            </w:r>
            <w:r w:rsidR="00937E79" w:rsidRPr="00074CCC">
              <w:rPr>
                <w:rFonts w:ascii="Arial" w:eastAsiaTheme="minorHAnsi" w:hAnsi="Arial" w:cs="Arial"/>
                <w:b/>
                <w:bCs/>
                <w:lang w:val="en-GB"/>
              </w:rPr>
              <w:t xml:space="preserve">of </w:t>
            </w:r>
            <w:r>
              <w:rPr>
                <w:rFonts w:ascii="Arial" w:eastAsiaTheme="minorHAnsi" w:hAnsi="Arial" w:cs="Arial"/>
                <w:b/>
                <w:bCs/>
                <w:lang w:val="en-GB"/>
              </w:rPr>
              <w:t xml:space="preserve">partnership seeking </w:t>
            </w:r>
            <w:r w:rsidR="002E5F1A" w:rsidRPr="002E5F1A">
              <w:rPr>
                <w:rFonts w:ascii="Arial" w:eastAsiaTheme="minorHAnsi" w:hAnsi="Arial" w:cs="Arial"/>
                <w:b/>
                <w:bCs/>
                <w:lang w:val="en-GB"/>
              </w:rPr>
              <w:t xml:space="preserve">initiation </w:t>
            </w:r>
          </w:p>
          <w:p w14:paraId="0507EB7F" w14:textId="5972B626" w:rsidR="002F7662" w:rsidRDefault="00074CCC" w:rsidP="008D21D7">
            <w:pPr>
              <w:pStyle w:val="NoSpacing"/>
              <w:numPr>
                <w:ilvl w:val="0"/>
                <w:numId w:val="40"/>
              </w:numPr>
              <w:jc w:val="both"/>
              <w:rPr>
                <w:rFonts w:ascii="Arial" w:eastAsiaTheme="minorHAnsi" w:hAnsi="Arial" w:cs="Arial"/>
              </w:rPr>
            </w:pPr>
            <w:r w:rsidRPr="008D21D7">
              <w:rPr>
                <w:rFonts w:ascii="Arial" w:eastAsiaTheme="minorHAnsi" w:hAnsi="Arial" w:cs="Arial"/>
                <w:lang w:val="en-GB"/>
              </w:rPr>
              <w:t xml:space="preserve">Summarise the partnership seeking </w:t>
            </w:r>
            <w:r w:rsidR="00990C70">
              <w:rPr>
                <w:rFonts w:ascii="Arial" w:eastAsiaTheme="minorHAnsi" w:hAnsi="Arial" w:cs="Arial"/>
                <w:lang w:val="en-GB"/>
              </w:rPr>
              <w:t>i</w:t>
            </w:r>
            <w:r w:rsidR="00990C70" w:rsidRPr="00990C70">
              <w:rPr>
                <w:rFonts w:ascii="Arial" w:eastAsiaTheme="minorHAnsi" w:hAnsi="Arial" w:cs="Arial"/>
                <w:lang w:val="en-GB"/>
              </w:rPr>
              <w:t>nitiation</w:t>
            </w:r>
            <w:r w:rsidRPr="008D21D7">
              <w:rPr>
                <w:rFonts w:ascii="Arial" w:eastAsiaTheme="minorHAnsi" w:hAnsi="Arial" w:cs="Arial"/>
                <w:lang w:val="en-GB"/>
              </w:rPr>
              <w:t xml:space="preserve">, </w:t>
            </w:r>
            <w:r w:rsidR="00A02306" w:rsidRPr="008D21D7">
              <w:rPr>
                <w:rFonts w:ascii="Arial" w:eastAsiaTheme="minorHAnsi" w:hAnsi="Arial" w:cs="Arial"/>
                <w:lang w:val="en-GB"/>
              </w:rPr>
              <w:t xml:space="preserve">highlighting time pressures, </w:t>
            </w:r>
            <w:r w:rsidRPr="008D21D7">
              <w:rPr>
                <w:rFonts w:ascii="Arial" w:eastAsiaTheme="minorHAnsi" w:hAnsi="Arial" w:cs="Arial"/>
                <w:lang w:val="en-GB"/>
              </w:rPr>
              <w:t xml:space="preserve">any critical </w:t>
            </w:r>
            <w:proofErr w:type="gramStart"/>
            <w:r w:rsidRPr="008D21D7">
              <w:rPr>
                <w:rFonts w:ascii="Arial" w:eastAsiaTheme="minorHAnsi" w:hAnsi="Arial" w:cs="Arial"/>
                <w:lang w:val="en-GB"/>
              </w:rPr>
              <w:t>dates</w:t>
            </w:r>
            <w:proofErr w:type="gramEnd"/>
            <w:r w:rsidRPr="008D21D7">
              <w:rPr>
                <w:rFonts w:ascii="Arial" w:eastAsiaTheme="minorHAnsi" w:hAnsi="Arial" w:cs="Arial"/>
                <w:lang w:val="en-GB"/>
              </w:rPr>
              <w:t xml:space="preserve"> and next steps</w:t>
            </w:r>
            <w:r w:rsidRPr="008D21D7">
              <w:rPr>
                <w:rFonts w:ascii="Arial" w:eastAsiaTheme="minorHAnsi" w:hAnsi="Arial" w:cs="Arial"/>
              </w:rPr>
              <w:t xml:space="preserve">. </w:t>
            </w:r>
          </w:p>
          <w:p w14:paraId="56CF9F66" w14:textId="0E5F5FFF" w:rsidR="00074CCC" w:rsidRPr="008D21D7" w:rsidRDefault="00074CCC" w:rsidP="002F7662">
            <w:pPr>
              <w:pStyle w:val="NoSpacing"/>
              <w:ind w:left="360"/>
              <w:jc w:val="right"/>
              <w:rPr>
                <w:rFonts w:ascii="Arial" w:eastAsiaTheme="minorHAnsi" w:hAnsi="Arial" w:cs="Arial"/>
              </w:rPr>
            </w:pPr>
            <w:r w:rsidRPr="008D21D7">
              <w:rPr>
                <w:rFonts w:ascii="Arial" w:eastAsiaTheme="minorHAnsi" w:hAnsi="Arial" w:cs="Arial"/>
                <w:i/>
                <w:iCs/>
              </w:rPr>
              <w:t>(</w:t>
            </w:r>
            <w:r w:rsidR="002F7662">
              <w:rPr>
                <w:rFonts w:ascii="Arial" w:eastAsiaTheme="minorHAnsi" w:hAnsi="Arial" w:cs="Arial"/>
                <w:i/>
                <w:iCs/>
              </w:rPr>
              <w:t xml:space="preserve">50 – 100 </w:t>
            </w:r>
            <w:r w:rsidRPr="008D21D7">
              <w:rPr>
                <w:rFonts w:ascii="Arial" w:eastAsiaTheme="minorHAnsi" w:hAnsi="Arial" w:cs="Arial"/>
                <w:i/>
                <w:iCs/>
              </w:rPr>
              <w:t>words)</w:t>
            </w:r>
          </w:p>
        </w:tc>
      </w:tr>
      <w:tr w:rsidR="00937E79" w:rsidRPr="002D43A8" w14:paraId="025B5D6E" w14:textId="77777777" w:rsidTr="00584876">
        <w:trPr>
          <w:trHeight w:val="231"/>
        </w:trPr>
        <w:tc>
          <w:tcPr>
            <w:tcW w:w="5000" w:type="pct"/>
            <w:gridSpan w:val="20"/>
          </w:tcPr>
          <w:p w14:paraId="515D1FE3" w14:textId="7C9D29B1" w:rsidR="00937E79" w:rsidRPr="00244B5A" w:rsidRDefault="00937E79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  <w:p w14:paraId="13F6A894" w14:textId="77777777" w:rsidR="00937E79" w:rsidRPr="00244B5A" w:rsidRDefault="00937E79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  <w:p w14:paraId="33EE970A" w14:textId="77777777" w:rsidR="00937E79" w:rsidRDefault="00937E79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  <w:p w14:paraId="3FED0165" w14:textId="078928CB" w:rsidR="00244B5A" w:rsidRPr="00244B5A" w:rsidRDefault="00244B5A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</w:tc>
      </w:tr>
      <w:tr w:rsidR="00937E79" w:rsidRPr="003E6729" w14:paraId="7B001AF8" w14:textId="77777777" w:rsidTr="00C85CA1">
        <w:trPr>
          <w:trHeight w:val="211"/>
        </w:trPr>
        <w:tc>
          <w:tcPr>
            <w:tcW w:w="5000" w:type="pct"/>
            <w:gridSpan w:val="20"/>
          </w:tcPr>
          <w:p w14:paraId="08EAC525" w14:textId="25A8A8A8" w:rsidR="00937E79" w:rsidRPr="002C6FE6" w:rsidRDefault="00937E79" w:rsidP="00FD6A5C">
            <w:pPr>
              <w:pStyle w:val="NoSpacing"/>
              <w:ind w:left="360"/>
              <w:jc w:val="both"/>
              <w:rPr>
                <w:rFonts w:ascii="Arial" w:hAnsi="Arial" w:cs="Arial"/>
              </w:rPr>
            </w:pPr>
            <w:r w:rsidRPr="00087D67">
              <w:rPr>
                <w:rFonts w:ascii="Arial" w:eastAsiaTheme="minorHAnsi" w:hAnsi="Arial" w:cs="Arial"/>
                <w:b/>
                <w:bCs/>
                <w:lang w:val="en-GB"/>
              </w:rPr>
              <w:t xml:space="preserve">Proposal </w:t>
            </w:r>
            <w:r>
              <w:rPr>
                <w:rFonts w:ascii="Arial" w:eastAsiaTheme="minorHAnsi" w:hAnsi="Arial" w:cs="Arial"/>
                <w:b/>
                <w:bCs/>
                <w:lang w:val="en-GB"/>
              </w:rPr>
              <w:t>outline</w:t>
            </w:r>
          </w:p>
          <w:p w14:paraId="6D8F5336" w14:textId="77777777" w:rsidR="008E07C6" w:rsidRPr="008E07C6" w:rsidRDefault="00937E79" w:rsidP="00FD6A5C">
            <w:pPr>
              <w:pStyle w:val="NoSpacing"/>
              <w:numPr>
                <w:ilvl w:val="0"/>
                <w:numId w:val="40"/>
              </w:numPr>
              <w:jc w:val="both"/>
              <w:rPr>
                <w:rFonts w:ascii="Arial" w:hAnsi="Arial" w:cs="Arial"/>
              </w:rPr>
            </w:pPr>
            <w:r w:rsidRPr="003E6729">
              <w:rPr>
                <w:rFonts w:ascii="Arial" w:eastAsiaTheme="minorHAnsi" w:hAnsi="Arial" w:cs="Arial"/>
                <w:lang w:val="en-GB"/>
              </w:rPr>
              <w:t xml:space="preserve">Describe </w:t>
            </w:r>
            <w:r w:rsidRPr="00DC1F57">
              <w:rPr>
                <w:rFonts w:ascii="Arial" w:eastAsiaTheme="minorHAnsi" w:hAnsi="Arial" w:cs="Arial"/>
              </w:rPr>
              <w:t xml:space="preserve">the opportunity </w:t>
            </w:r>
            <w:proofErr w:type="gramStart"/>
            <w:r w:rsidRPr="00DC1F57">
              <w:rPr>
                <w:rFonts w:ascii="Arial" w:eastAsiaTheme="minorHAnsi" w:hAnsi="Arial" w:cs="Arial"/>
              </w:rPr>
              <w:t>indicating</w:t>
            </w:r>
            <w:proofErr w:type="gramEnd"/>
            <w:r w:rsidR="00BA46B5">
              <w:rPr>
                <w:rFonts w:ascii="Arial" w:eastAsiaTheme="minorHAnsi" w:hAnsi="Arial" w:cs="Arial"/>
                <w:lang w:val="en-GB"/>
              </w:rPr>
              <w:t xml:space="preserve"> perceived benefits of the partnerships, </w:t>
            </w:r>
            <w:r w:rsidR="00BA46B5" w:rsidRPr="00BA46B5">
              <w:rPr>
                <w:rFonts w:ascii="Arial" w:eastAsiaTheme="minorHAnsi" w:hAnsi="Arial" w:cs="Arial"/>
              </w:rPr>
              <w:t>distinctiveness from competitors</w:t>
            </w:r>
            <w:r w:rsidR="00BA46B5">
              <w:rPr>
                <w:rFonts w:ascii="Arial" w:eastAsiaTheme="minorHAnsi" w:hAnsi="Arial" w:cs="Arial"/>
              </w:rPr>
              <w:t xml:space="preserve"> </w:t>
            </w:r>
            <w:r w:rsidRPr="00DC1F57">
              <w:rPr>
                <w:rFonts w:ascii="Arial" w:eastAsiaTheme="minorHAnsi" w:hAnsi="Arial" w:cs="Arial"/>
              </w:rPr>
              <w:t xml:space="preserve">and detailing the potential scale of the </w:t>
            </w:r>
            <w:r w:rsidR="007B4751" w:rsidRPr="00DC1F57">
              <w:rPr>
                <w:rFonts w:ascii="Arial" w:eastAsiaTheme="minorHAnsi" w:hAnsi="Arial" w:cs="Arial"/>
              </w:rPr>
              <w:t>fully delivered</w:t>
            </w:r>
            <w:r w:rsidRPr="00DC1F57">
              <w:rPr>
                <w:rFonts w:ascii="Arial" w:eastAsiaTheme="minorHAnsi" w:hAnsi="Arial" w:cs="Arial"/>
              </w:rPr>
              <w:t xml:space="preserve"> outcome </w:t>
            </w:r>
            <w:r w:rsidRPr="003E6729">
              <w:rPr>
                <w:rFonts w:ascii="Arial" w:eastAsiaTheme="minorHAnsi" w:hAnsi="Arial" w:cs="Arial"/>
              </w:rPr>
              <w:t xml:space="preserve">including </w:t>
            </w:r>
            <w:r w:rsidRPr="00DC1F57">
              <w:rPr>
                <w:rFonts w:ascii="Arial" w:eastAsiaTheme="minorHAnsi" w:hAnsi="Arial" w:cs="Arial"/>
              </w:rPr>
              <w:t xml:space="preserve">partnership model, </w:t>
            </w:r>
            <w:r w:rsidR="00A02306">
              <w:rPr>
                <w:rFonts w:ascii="Arial" w:eastAsiaTheme="minorHAnsi" w:hAnsi="Arial" w:cs="Arial"/>
              </w:rPr>
              <w:t xml:space="preserve">admissions </w:t>
            </w:r>
            <w:r w:rsidR="00D61D3F">
              <w:rPr>
                <w:rFonts w:ascii="Arial" w:eastAsiaTheme="minorHAnsi" w:hAnsi="Arial" w:cs="Arial"/>
              </w:rPr>
              <w:t>requirements,</w:t>
            </w:r>
            <w:r w:rsidR="00A02306">
              <w:rPr>
                <w:rFonts w:ascii="Arial" w:eastAsiaTheme="minorHAnsi" w:hAnsi="Arial" w:cs="Arial"/>
              </w:rPr>
              <w:t xml:space="preserve"> and </w:t>
            </w:r>
            <w:r w:rsidRPr="00D543D3">
              <w:rPr>
                <w:rFonts w:ascii="Arial" w:eastAsiaTheme="minorHAnsi" w:hAnsi="Arial" w:cs="Arial"/>
              </w:rPr>
              <w:t>curriculum mapping</w:t>
            </w:r>
            <w:r>
              <w:rPr>
                <w:rFonts w:ascii="Arial" w:eastAsiaTheme="minorHAnsi" w:hAnsi="Arial" w:cs="Arial"/>
              </w:rPr>
              <w:t xml:space="preserve"> if appropriate. </w:t>
            </w:r>
          </w:p>
          <w:p w14:paraId="4F17029B" w14:textId="40F7629F" w:rsidR="00937E79" w:rsidRPr="008E07C6" w:rsidRDefault="00937E79" w:rsidP="008E07C6">
            <w:pPr>
              <w:pStyle w:val="NoSpacing"/>
              <w:numPr>
                <w:ilvl w:val="0"/>
                <w:numId w:val="46"/>
              </w:numPr>
              <w:jc w:val="both"/>
              <w:rPr>
                <w:rFonts w:ascii="Arial" w:eastAsiaTheme="minorHAnsi" w:hAnsi="Arial" w:cs="Arial"/>
                <w:lang w:val="en-GB"/>
              </w:rPr>
            </w:pPr>
            <w:r>
              <w:rPr>
                <w:rFonts w:ascii="Arial" w:eastAsiaTheme="minorHAnsi" w:hAnsi="Arial" w:cs="Arial"/>
                <w:lang w:val="en-GB"/>
              </w:rPr>
              <w:t>For renewals, please also include rational for signing the original agreement</w:t>
            </w:r>
            <w:r w:rsidR="00A02306">
              <w:rPr>
                <w:rFonts w:ascii="Arial" w:eastAsiaTheme="minorHAnsi" w:hAnsi="Arial" w:cs="Arial"/>
                <w:lang w:val="en-GB"/>
              </w:rPr>
              <w:t xml:space="preserve">, </w:t>
            </w:r>
            <w:r>
              <w:rPr>
                <w:rFonts w:ascii="Arial" w:eastAsiaTheme="minorHAnsi" w:hAnsi="Arial" w:cs="Arial"/>
                <w:lang w:val="en-GB"/>
              </w:rPr>
              <w:t xml:space="preserve">historic </w:t>
            </w:r>
            <w:proofErr w:type="gramStart"/>
            <w:r>
              <w:rPr>
                <w:rFonts w:ascii="Arial" w:eastAsiaTheme="minorHAnsi" w:hAnsi="Arial" w:cs="Arial"/>
                <w:lang w:val="en-GB"/>
              </w:rPr>
              <w:t>background</w:t>
            </w:r>
            <w:proofErr w:type="gramEnd"/>
            <w:r>
              <w:rPr>
                <w:rFonts w:ascii="Arial" w:eastAsiaTheme="minorHAnsi" w:hAnsi="Arial" w:cs="Arial"/>
                <w:lang w:val="en-GB"/>
              </w:rPr>
              <w:t xml:space="preserve"> </w:t>
            </w:r>
            <w:r w:rsidR="00AC0D66">
              <w:rPr>
                <w:rFonts w:ascii="Arial" w:eastAsiaTheme="minorHAnsi" w:hAnsi="Arial" w:cs="Arial"/>
                <w:lang w:val="en-GB"/>
              </w:rPr>
              <w:t xml:space="preserve">and </w:t>
            </w:r>
            <w:r w:rsidR="00AC0D66" w:rsidRPr="008E07C6">
              <w:rPr>
                <w:rFonts w:ascii="Arial" w:eastAsiaTheme="minorHAnsi" w:hAnsi="Arial" w:cs="Arial"/>
                <w:lang w:val="en-GB"/>
              </w:rPr>
              <w:t>high-level partnership outcomes during the previous period(s) of agreement</w:t>
            </w:r>
            <w:r>
              <w:rPr>
                <w:rFonts w:ascii="Arial" w:eastAsiaTheme="minorHAnsi" w:hAnsi="Arial" w:cs="Arial"/>
                <w:lang w:val="en-GB"/>
              </w:rPr>
              <w:t>.</w:t>
            </w:r>
          </w:p>
          <w:p w14:paraId="4D84CED8" w14:textId="2E038476" w:rsidR="00204E03" w:rsidRPr="003E6729" w:rsidRDefault="00204E03" w:rsidP="00204E03">
            <w:pPr>
              <w:pStyle w:val="NoSpacing"/>
              <w:ind w:left="360"/>
              <w:jc w:val="right"/>
              <w:rPr>
                <w:rFonts w:ascii="Arial" w:hAnsi="Arial" w:cs="Arial"/>
              </w:rPr>
            </w:pPr>
            <w:r w:rsidRPr="008D21D7">
              <w:rPr>
                <w:rFonts w:ascii="Arial" w:eastAsiaTheme="minorHAnsi" w:hAnsi="Arial" w:cs="Arial"/>
                <w:i/>
                <w:iCs/>
              </w:rPr>
              <w:t>(</w:t>
            </w:r>
            <w:r>
              <w:rPr>
                <w:rFonts w:ascii="Arial" w:eastAsiaTheme="minorHAnsi" w:hAnsi="Arial" w:cs="Arial"/>
                <w:i/>
                <w:iCs/>
              </w:rPr>
              <w:t xml:space="preserve">250 – </w:t>
            </w:r>
            <w:r w:rsidR="00F5416F">
              <w:rPr>
                <w:rFonts w:ascii="Arial" w:eastAsiaTheme="minorHAnsi" w:hAnsi="Arial" w:cs="Arial"/>
                <w:i/>
                <w:iCs/>
              </w:rPr>
              <w:t>3</w:t>
            </w:r>
            <w:r>
              <w:rPr>
                <w:rFonts w:ascii="Arial" w:eastAsiaTheme="minorHAnsi" w:hAnsi="Arial" w:cs="Arial"/>
                <w:i/>
                <w:iCs/>
              </w:rPr>
              <w:t xml:space="preserve">00 </w:t>
            </w:r>
            <w:r w:rsidRPr="008D21D7">
              <w:rPr>
                <w:rFonts w:ascii="Arial" w:eastAsiaTheme="minorHAnsi" w:hAnsi="Arial" w:cs="Arial"/>
                <w:i/>
                <w:iCs/>
              </w:rPr>
              <w:t>words)</w:t>
            </w:r>
          </w:p>
        </w:tc>
      </w:tr>
      <w:tr w:rsidR="00937E79" w:rsidRPr="00244B5A" w14:paraId="198C59A2" w14:textId="77777777" w:rsidTr="00C85CA1">
        <w:trPr>
          <w:trHeight w:val="211"/>
        </w:trPr>
        <w:tc>
          <w:tcPr>
            <w:tcW w:w="5000" w:type="pct"/>
            <w:gridSpan w:val="20"/>
          </w:tcPr>
          <w:p w14:paraId="256855B2" w14:textId="77777777" w:rsidR="00937E79" w:rsidRPr="00244B5A" w:rsidRDefault="00937E79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  <w:p w14:paraId="2314DF30" w14:textId="63252350" w:rsidR="00937E79" w:rsidRDefault="00937E79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  <w:p w14:paraId="22C8953F" w14:textId="04125BEB" w:rsidR="00244B5A" w:rsidRDefault="00244B5A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  <w:p w14:paraId="4F5D0B88" w14:textId="77777777" w:rsidR="00244B5A" w:rsidRPr="00244B5A" w:rsidRDefault="00244B5A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  <w:p w14:paraId="3F80718B" w14:textId="77777777" w:rsidR="00937E79" w:rsidRPr="00244B5A" w:rsidRDefault="00937E79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  <w:p w14:paraId="70F59CC6" w14:textId="72C30AC1" w:rsidR="00937E79" w:rsidRPr="00244B5A" w:rsidRDefault="00937E79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</w:tc>
      </w:tr>
      <w:tr w:rsidR="00C32D80" w:rsidRPr="003E6729" w14:paraId="06542AD5" w14:textId="77777777" w:rsidTr="004744C5">
        <w:trPr>
          <w:trHeight w:val="211"/>
        </w:trPr>
        <w:tc>
          <w:tcPr>
            <w:tcW w:w="5000" w:type="pct"/>
            <w:gridSpan w:val="20"/>
          </w:tcPr>
          <w:p w14:paraId="6F4EBF7D" w14:textId="68583A1C" w:rsidR="00C32D80" w:rsidRPr="00C32D80" w:rsidRDefault="00C32D80" w:rsidP="00C32D80">
            <w:pPr>
              <w:pStyle w:val="NoSpacing"/>
              <w:ind w:left="360"/>
              <w:rPr>
                <w:rFonts w:ascii="Arial" w:hAnsi="Arial" w:cs="Arial"/>
                <w:b/>
                <w:bCs/>
              </w:rPr>
            </w:pPr>
            <w:r w:rsidRPr="00C32D80">
              <w:rPr>
                <w:rFonts w:ascii="Arial" w:hAnsi="Arial" w:cs="Arial"/>
                <w:b/>
                <w:bCs/>
              </w:rPr>
              <w:t xml:space="preserve">Strategic fit </w:t>
            </w:r>
          </w:p>
          <w:p w14:paraId="1161709E" w14:textId="6A1E8107" w:rsidR="00C32D80" w:rsidRPr="00C32D80" w:rsidRDefault="00C32D80" w:rsidP="004744C5">
            <w:pPr>
              <w:pStyle w:val="NoSpacing"/>
              <w:numPr>
                <w:ilvl w:val="0"/>
                <w:numId w:val="40"/>
              </w:numPr>
              <w:rPr>
                <w:rFonts w:ascii="Arial" w:hAnsi="Arial" w:cs="Arial"/>
              </w:rPr>
            </w:pPr>
            <w:r w:rsidRPr="00C32D80">
              <w:rPr>
                <w:rFonts w:ascii="Arial" w:eastAsiaTheme="minorHAnsi" w:hAnsi="Arial" w:cs="Arial"/>
                <w:lang w:val="en-GB"/>
              </w:rPr>
              <w:t xml:space="preserve">High Level assessment of the proposal broadly against the Transnational Appetite Statement </w:t>
            </w:r>
            <w:r w:rsidR="00D93413">
              <w:rPr>
                <w:rFonts w:ascii="Arial" w:eastAsiaTheme="minorHAnsi" w:hAnsi="Arial" w:cs="Arial"/>
                <w:lang w:val="en-GB"/>
              </w:rPr>
              <w:t xml:space="preserve">(attached) </w:t>
            </w:r>
            <w:r>
              <w:rPr>
                <w:rFonts w:ascii="Arial" w:eastAsiaTheme="minorHAnsi" w:hAnsi="Arial" w:cs="Arial"/>
                <w:lang w:val="en-GB"/>
              </w:rPr>
              <w:t>and alignment with Aberdeen 2040</w:t>
            </w:r>
          </w:p>
          <w:p w14:paraId="622A282D" w14:textId="77777777" w:rsidR="00C32D80" w:rsidRPr="0027251E" w:rsidRDefault="00C32D80" w:rsidP="004744C5">
            <w:pPr>
              <w:pStyle w:val="NoSpacing"/>
              <w:ind w:left="360"/>
              <w:jc w:val="right"/>
              <w:rPr>
                <w:rFonts w:ascii="Arial" w:hAnsi="Arial" w:cs="Arial"/>
                <w:b/>
                <w:bCs/>
              </w:rPr>
            </w:pPr>
            <w:r w:rsidRPr="008D21D7">
              <w:rPr>
                <w:rFonts w:ascii="Arial" w:eastAsiaTheme="minorHAnsi" w:hAnsi="Arial" w:cs="Arial"/>
                <w:i/>
                <w:iCs/>
              </w:rPr>
              <w:t>(</w:t>
            </w:r>
            <w:r>
              <w:rPr>
                <w:rFonts w:ascii="Arial" w:eastAsiaTheme="minorHAnsi" w:hAnsi="Arial" w:cs="Arial"/>
                <w:i/>
                <w:iCs/>
              </w:rPr>
              <w:t xml:space="preserve">50 – 100 </w:t>
            </w:r>
            <w:r w:rsidRPr="008D21D7">
              <w:rPr>
                <w:rFonts w:ascii="Arial" w:eastAsiaTheme="minorHAnsi" w:hAnsi="Arial" w:cs="Arial"/>
                <w:i/>
                <w:iCs/>
              </w:rPr>
              <w:t>words)</w:t>
            </w:r>
          </w:p>
        </w:tc>
      </w:tr>
      <w:tr w:rsidR="00C32D80" w:rsidRPr="00244B5A" w14:paraId="3A3A1E28" w14:textId="77777777" w:rsidTr="004744C5">
        <w:trPr>
          <w:trHeight w:val="211"/>
        </w:trPr>
        <w:tc>
          <w:tcPr>
            <w:tcW w:w="5000" w:type="pct"/>
            <w:gridSpan w:val="20"/>
          </w:tcPr>
          <w:p w14:paraId="65FBD0BE" w14:textId="77777777" w:rsidR="00C32D80" w:rsidRPr="00244B5A" w:rsidRDefault="00C32D80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  <w:p w14:paraId="0883FF0A" w14:textId="77777777" w:rsidR="00C32D80" w:rsidRPr="00244B5A" w:rsidRDefault="00C32D80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  <w:p w14:paraId="4ADBD955" w14:textId="77777777" w:rsidR="00C32D80" w:rsidRPr="00244B5A" w:rsidRDefault="00C32D80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  <w:p w14:paraId="6F2D5C48" w14:textId="77777777" w:rsidR="00C32D80" w:rsidRPr="00244B5A" w:rsidRDefault="00C32D80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</w:tc>
      </w:tr>
      <w:tr w:rsidR="00937E79" w:rsidRPr="003E6729" w14:paraId="5F4AEA83" w14:textId="77777777" w:rsidTr="00C85CA1">
        <w:trPr>
          <w:trHeight w:val="211"/>
        </w:trPr>
        <w:tc>
          <w:tcPr>
            <w:tcW w:w="5000" w:type="pct"/>
            <w:gridSpan w:val="20"/>
          </w:tcPr>
          <w:p w14:paraId="1A681F5B" w14:textId="7B180494" w:rsidR="00937E79" w:rsidRPr="009F34A4" w:rsidRDefault="00937E79" w:rsidP="00FD6A5C">
            <w:pPr>
              <w:pStyle w:val="NoSpacing"/>
              <w:ind w:left="360"/>
              <w:jc w:val="both"/>
              <w:rPr>
                <w:rFonts w:ascii="Arial" w:eastAsiaTheme="minorHAnsi" w:hAnsi="Arial" w:cs="Arial"/>
                <w:b/>
                <w:bCs/>
                <w:lang w:val="en-GB"/>
              </w:rPr>
            </w:pPr>
            <w:r w:rsidRPr="009F34A4">
              <w:rPr>
                <w:rFonts w:ascii="Arial" w:eastAsiaTheme="minorHAnsi" w:hAnsi="Arial" w:cs="Arial"/>
                <w:b/>
                <w:bCs/>
                <w:lang w:val="en-GB"/>
              </w:rPr>
              <w:t xml:space="preserve">Initial </w:t>
            </w:r>
            <w:hyperlink w:anchor="_APPENDIX_3" w:history="1">
              <w:r w:rsidRPr="002C6FE6">
                <w:rPr>
                  <w:rFonts w:ascii="Arial" w:eastAsiaTheme="minorHAnsi" w:hAnsi="Arial" w:cs="Arial"/>
                  <w:b/>
                  <w:bCs/>
                  <w:lang w:val="en-GB"/>
                </w:rPr>
                <w:t>Due Diligence</w:t>
              </w:r>
            </w:hyperlink>
          </w:p>
          <w:p w14:paraId="01CB2FC8" w14:textId="16C7C595" w:rsidR="00937E79" w:rsidRPr="00204E03" w:rsidRDefault="00937E79" w:rsidP="00FD6A5C">
            <w:pPr>
              <w:pStyle w:val="NoSpacing"/>
              <w:numPr>
                <w:ilvl w:val="0"/>
                <w:numId w:val="40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eastAsiaTheme="minorHAnsi" w:hAnsi="Arial" w:cs="Arial"/>
                <w:lang w:val="en-GB"/>
              </w:rPr>
              <w:t xml:space="preserve">Background information of </w:t>
            </w:r>
            <w:r w:rsidR="00FD6A5C">
              <w:rPr>
                <w:rFonts w:ascii="Arial" w:eastAsiaTheme="minorHAnsi" w:hAnsi="Arial" w:cs="Arial"/>
                <w:lang w:val="en-GB"/>
              </w:rPr>
              <w:t xml:space="preserve">potential </w:t>
            </w:r>
            <w:r w:rsidRPr="003E6729">
              <w:rPr>
                <w:rFonts w:ascii="Arial" w:eastAsiaTheme="minorHAnsi" w:hAnsi="Arial" w:cs="Arial"/>
                <w:lang w:val="en-GB"/>
              </w:rPr>
              <w:t>partner</w:t>
            </w:r>
            <w:r>
              <w:rPr>
                <w:rFonts w:ascii="Arial" w:eastAsiaTheme="minorHAnsi" w:hAnsi="Arial" w:cs="Arial"/>
                <w:lang w:val="en-GB"/>
              </w:rPr>
              <w:t xml:space="preserve"> (type, staff </w:t>
            </w:r>
            <w:r w:rsidR="00A94010">
              <w:rPr>
                <w:rFonts w:ascii="Arial" w:eastAsiaTheme="minorHAnsi" w:hAnsi="Arial" w:cs="Arial"/>
                <w:lang w:val="en-GB"/>
              </w:rPr>
              <w:t xml:space="preserve">numbers </w:t>
            </w:r>
            <w:r>
              <w:rPr>
                <w:rFonts w:ascii="Arial" w:eastAsiaTheme="minorHAnsi" w:hAnsi="Arial" w:cs="Arial"/>
                <w:lang w:val="en-GB"/>
              </w:rPr>
              <w:t xml:space="preserve">and student population etc.), </w:t>
            </w:r>
            <w:r w:rsidRPr="003E6729">
              <w:rPr>
                <w:rFonts w:ascii="Arial" w:eastAsiaTheme="minorHAnsi" w:hAnsi="Arial" w:cs="Arial"/>
                <w:lang w:val="en-GB"/>
              </w:rPr>
              <w:t xml:space="preserve">high-level </w:t>
            </w:r>
            <w:r w:rsidRPr="006C6480">
              <w:rPr>
                <w:rFonts w:ascii="Arial" w:eastAsiaTheme="minorHAnsi" w:hAnsi="Arial" w:cs="Arial"/>
                <w:lang w:val="en-GB"/>
              </w:rPr>
              <w:t>due diligence</w:t>
            </w:r>
            <w:r>
              <w:rPr>
                <w:rFonts w:ascii="Arial" w:eastAsiaTheme="minorHAnsi" w:hAnsi="Arial" w:cs="Arial"/>
                <w:lang w:val="en-GB"/>
              </w:rPr>
              <w:t xml:space="preserve"> including </w:t>
            </w:r>
            <w:r w:rsidR="007B4751" w:rsidRPr="007B4751">
              <w:rPr>
                <w:rFonts w:ascii="Arial" w:eastAsiaTheme="minorHAnsi" w:hAnsi="Arial" w:cs="Arial"/>
                <w:lang w:val="en-GB"/>
              </w:rPr>
              <w:t>recognition</w:t>
            </w:r>
            <w:r w:rsidR="007B4751">
              <w:rPr>
                <w:rFonts w:ascii="Arial" w:eastAsiaTheme="minorHAnsi" w:hAnsi="Arial" w:cs="Arial"/>
                <w:lang w:val="en-GB"/>
              </w:rPr>
              <w:t xml:space="preserve">, </w:t>
            </w:r>
            <w:r w:rsidR="007B4751" w:rsidRPr="007B4751">
              <w:rPr>
                <w:rFonts w:ascii="Arial" w:eastAsiaTheme="minorHAnsi" w:hAnsi="Arial" w:cs="Arial"/>
                <w:lang w:val="en-GB"/>
              </w:rPr>
              <w:t>accreditations</w:t>
            </w:r>
            <w:r w:rsidR="007B4751">
              <w:rPr>
                <w:rFonts w:ascii="Arial" w:eastAsiaTheme="minorHAnsi" w:hAnsi="Arial" w:cs="Arial"/>
                <w:lang w:val="en-GB"/>
              </w:rPr>
              <w:t xml:space="preserve">, </w:t>
            </w:r>
            <w:r w:rsidR="00A94010">
              <w:rPr>
                <w:rFonts w:ascii="Arial" w:eastAsiaTheme="minorHAnsi" w:hAnsi="Arial" w:cs="Arial"/>
                <w:lang w:val="en-GB"/>
              </w:rPr>
              <w:t>rankings position (including i</w:t>
            </w:r>
            <w:r>
              <w:rPr>
                <w:rFonts w:ascii="Arial" w:eastAsiaTheme="minorHAnsi" w:hAnsi="Arial" w:cs="Arial"/>
                <w:lang w:val="en-GB"/>
              </w:rPr>
              <w:t xml:space="preserve">nternational </w:t>
            </w:r>
            <w:r w:rsidR="00A94010">
              <w:rPr>
                <w:rFonts w:ascii="Arial" w:eastAsiaTheme="minorHAnsi" w:hAnsi="Arial" w:cs="Arial"/>
                <w:lang w:val="en-GB"/>
              </w:rPr>
              <w:t xml:space="preserve">rankings </w:t>
            </w:r>
            <w:r>
              <w:rPr>
                <w:rFonts w:ascii="Arial" w:eastAsiaTheme="minorHAnsi" w:hAnsi="Arial" w:cs="Arial"/>
                <w:lang w:val="en-GB"/>
              </w:rPr>
              <w:t xml:space="preserve">(Times HE </w:t>
            </w:r>
            <w:r w:rsidR="00A94010">
              <w:rPr>
                <w:rFonts w:ascii="Arial" w:eastAsiaTheme="minorHAnsi" w:hAnsi="Arial" w:cs="Arial"/>
                <w:lang w:val="en-GB"/>
              </w:rPr>
              <w:t xml:space="preserve">World </w:t>
            </w:r>
            <w:r>
              <w:rPr>
                <w:rFonts w:ascii="Arial" w:eastAsiaTheme="minorHAnsi" w:hAnsi="Arial" w:cs="Arial"/>
                <w:lang w:val="en-GB"/>
              </w:rPr>
              <w:t xml:space="preserve">/ QS) </w:t>
            </w:r>
            <w:r w:rsidR="00A94010">
              <w:rPr>
                <w:rFonts w:ascii="Arial" w:eastAsiaTheme="minorHAnsi" w:hAnsi="Arial" w:cs="Arial"/>
                <w:lang w:val="en-GB"/>
              </w:rPr>
              <w:t>and</w:t>
            </w:r>
            <w:r>
              <w:rPr>
                <w:rFonts w:ascii="Arial" w:eastAsiaTheme="minorHAnsi" w:hAnsi="Arial" w:cs="Arial"/>
                <w:lang w:val="en-GB"/>
              </w:rPr>
              <w:t xml:space="preserve"> </w:t>
            </w:r>
            <w:r w:rsidR="00A94010">
              <w:rPr>
                <w:rFonts w:ascii="Arial" w:eastAsiaTheme="minorHAnsi" w:hAnsi="Arial" w:cs="Arial"/>
                <w:lang w:val="en-GB"/>
              </w:rPr>
              <w:t>r</w:t>
            </w:r>
            <w:r>
              <w:rPr>
                <w:rFonts w:ascii="Arial" w:eastAsiaTheme="minorHAnsi" w:hAnsi="Arial" w:cs="Arial"/>
                <w:lang w:val="en-GB"/>
              </w:rPr>
              <w:t>egional/</w:t>
            </w:r>
            <w:r w:rsidR="00A94010">
              <w:rPr>
                <w:rFonts w:ascii="Arial" w:eastAsiaTheme="minorHAnsi" w:hAnsi="Arial" w:cs="Arial"/>
                <w:lang w:val="en-GB"/>
              </w:rPr>
              <w:t>n</w:t>
            </w:r>
            <w:r>
              <w:rPr>
                <w:rFonts w:ascii="Arial" w:eastAsiaTheme="minorHAnsi" w:hAnsi="Arial" w:cs="Arial"/>
                <w:lang w:val="en-GB"/>
              </w:rPr>
              <w:t>ational)</w:t>
            </w:r>
            <w:r w:rsidR="00A94010">
              <w:rPr>
                <w:rFonts w:ascii="Arial" w:eastAsiaTheme="minorHAnsi" w:hAnsi="Arial" w:cs="Arial"/>
                <w:lang w:val="en-GB"/>
              </w:rPr>
              <w:t>,</w:t>
            </w:r>
            <w:r w:rsidR="007B4751">
              <w:rPr>
                <w:rFonts w:ascii="Arial" w:eastAsiaTheme="minorHAnsi" w:hAnsi="Arial" w:cs="Arial"/>
                <w:lang w:val="en-GB"/>
              </w:rPr>
              <w:t xml:space="preserve"> and c</w:t>
            </w:r>
            <w:r w:rsidR="007B4751" w:rsidRPr="007B4751">
              <w:rPr>
                <w:rFonts w:ascii="Arial" w:eastAsiaTheme="minorHAnsi" w:hAnsi="Arial" w:cs="Arial"/>
                <w:lang w:val="en-GB"/>
              </w:rPr>
              <w:t>urrent partnerships</w:t>
            </w:r>
            <w:r w:rsidR="007B4751">
              <w:rPr>
                <w:rFonts w:ascii="Arial" w:eastAsiaTheme="minorHAnsi" w:hAnsi="Arial" w:cs="Arial"/>
                <w:lang w:val="en-GB"/>
              </w:rPr>
              <w:t xml:space="preserve"> in UK and other International HEIs</w:t>
            </w:r>
            <w:r>
              <w:rPr>
                <w:rFonts w:ascii="Arial" w:eastAsiaTheme="minorHAnsi" w:hAnsi="Arial" w:cs="Arial"/>
                <w:lang w:val="en-GB"/>
              </w:rPr>
              <w:t>.</w:t>
            </w:r>
            <w:r w:rsidR="00AC0D66">
              <w:rPr>
                <w:rFonts w:ascii="Arial" w:eastAsiaTheme="minorHAnsi" w:hAnsi="Arial" w:cs="Arial"/>
                <w:lang w:val="en-GB"/>
              </w:rPr>
              <w:t xml:space="preserve"> </w:t>
            </w:r>
          </w:p>
          <w:p w14:paraId="6E481B44" w14:textId="594C50D5" w:rsidR="00204E03" w:rsidRPr="003E6729" w:rsidRDefault="00204E03" w:rsidP="00204E03">
            <w:pPr>
              <w:pStyle w:val="NoSpacing"/>
              <w:ind w:left="360"/>
              <w:jc w:val="right"/>
              <w:rPr>
                <w:rFonts w:ascii="Arial" w:hAnsi="Arial" w:cs="Arial"/>
              </w:rPr>
            </w:pPr>
            <w:r w:rsidRPr="008D21D7">
              <w:rPr>
                <w:rFonts w:ascii="Arial" w:eastAsiaTheme="minorHAnsi" w:hAnsi="Arial" w:cs="Arial"/>
                <w:i/>
                <w:iCs/>
              </w:rPr>
              <w:t>(</w:t>
            </w:r>
            <w:r>
              <w:rPr>
                <w:rFonts w:ascii="Arial" w:eastAsiaTheme="minorHAnsi" w:hAnsi="Arial" w:cs="Arial"/>
                <w:i/>
                <w:iCs/>
              </w:rPr>
              <w:t xml:space="preserve">50 – 100 </w:t>
            </w:r>
            <w:r w:rsidRPr="008D21D7">
              <w:rPr>
                <w:rFonts w:ascii="Arial" w:eastAsiaTheme="minorHAnsi" w:hAnsi="Arial" w:cs="Arial"/>
                <w:i/>
                <w:iCs/>
              </w:rPr>
              <w:t>words)</w:t>
            </w:r>
          </w:p>
        </w:tc>
      </w:tr>
      <w:tr w:rsidR="00937E79" w:rsidRPr="003E6729" w14:paraId="23163254" w14:textId="77777777" w:rsidTr="00C85CA1">
        <w:trPr>
          <w:trHeight w:val="211"/>
        </w:trPr>
        <w:tc>
          <w:tcPr>
            <w:tcW w:w="5000" w:type="pct"/>
            <w:gridSpan w:val="20"/>
          </w:tcPr>
          <w:p w14:paraId="7EAF5C5F" w14:textId="77777777" w:rsidR="00937E79" w:rsidRPr="00244B5A" w:rsidRDefault="00937E79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  <w:p w14:paraId="0EF5643C" w14:textId="3F902CFC" w:rsidR="00937E79" w:rsidRDefault="00937E79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  <w:p w14:paraId="30453A06" w14:textId="6F0F5B59" w:rsidR="00937E79" w:rsidRPr="00244B5A" w:rsidRDefault="00937E79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  <w:p w14:paraId="3B3053C7" w14:textId="29583512" w:rsidR="00937E79" w:rsidRDefault="00937E79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  <w:p w14:paraId="37F8C91C" w14:textId="77777777" w:rsidR="00053ECB" w:rsidRPr="00244B5A" w:rsidRDefault="00053ECB" w:rsidP="00244B5A">
            <w:pPr>
              <w:pStyle w:val="NoSpacing"/>
              <w:jc w:val="both"/>
              <w:rPr>
                <w:rFonts w:ascii="Arial" w:eastAsiaTheme="minorHAnsi" w:hAnsi="Arial" w:cs="Arial"/>
                <w:lang w:val="en-GB"/>
              </w:rPr>
            </w:pPr>
          </w:p>
          <w:p w14:paraId="5E05E45A" w14:textId="6ACFCFC5" w:rsidR="00937E79" w:rsidRDefault="00937E79" w:rsidP="00937E79">
            <w:pPr>
              <w:pStyle w:val="NoSpacing"/>
              <w:rPr>
                <w:rFonts w:ascii="Arial" w:hAnsi="Arial" w:cs="Arial"/>
              </w:rPr>
            </w:pPr>
          </w:p>
        </w:tc>
      </w:tr>
      <w:tr w:rsidR="00937E79" w:rsidRPr="003E6729" w14:paraId="046C140B" w14:textId="77777777" w:rsidTr="00C85CA1">
        <w:trPr>
          <w:trHeight w:val="211"/>
        </w:trPr>
        <w:tc>
          <w:tcPr>
            <w:tcW w:w="5000" w:type="pct"/>
            <w:gridSpan w:val="20"/>
          </w:tcPr>
          <w:p w14:paraId="77243D3F" w14:textId="44888E09" w:rsidR="00937E79" w:rsidRPr="00403EBB" w:rsidRDefault="00CF7749" w:rsidP="00244B5A">
            <w:pPr>
              <w:pStyle w:val="NoSpacing"/>
              <w:ind w:left="360"/>
              <w:rPr>
                <w:rFonts w:ascii="Arial" w:eastAsiaTheme="minorHAnsi" w:hAnsi="Arial" w:cs="Arial"/>
                <w:lang w:val="en-GB"/>
              </w:rPr>
            </w:pPr>
            <w:r w:rsidRPr="00CF7749">
              <w:rPr>
                <w:rFonts w:ascii="Arial" w:eastAsiaTheme="minorHAnsi" w:hAnsi="Arial" w:cs="Arial"/>
                <w:b/>
                <w:bCs/>
                <w:lang w:val="en-GB"/>
              </w:rPr>
              <w:lastRenderedPageBreak/>
              <w:t>I</w:t>
            </w:r>
            <w:r w:rsidR="00937E79" w:rsidRPr="002C6FE6">
              <w:rPr>
                <w:rFonts w:ascii="Arial" w:eastAsiaTheme="minorHAnsi" w:hAnsi="Arial" w:cs="Arial"/>
                <w:b/>
                <w:bCs/>
                <w:lang w:val="en-GB"/>
              </w:rPr>
              <w:t>ndicative business case</w:t>
            </w:r>
            <w:r w:rsidR="00937E79">
              <w:rPr>
                <w:rFonts w:ascii="Arial" w:eastAsiaTheme="minorHAnsi" w:hAnsi="Arial" w:cs="Arial"/>
                <w:b/>
                <w:bCs/>
                <w:lang w:val="en-GB"/>
              </w:rPr>
              <w:t xml:space="preserve"> and </w:t>
            </w:r>
            <w:r w:rsidR="00937E79" w:rsidRPr="009F34A4">
              <w:rPr>
                <w:rFonts w:ascii="Arial" w:eastAsiaTheme="minorHAnsi" w:hAnsi="Arial" w:cs="Arial"/>
                <w:b/>
                <w:bCs/>
                <w:lang w:val="en-GB"/>
              </w:rPr>
              <w:t xml:space="preserve">financial </w:t>
            </w:r>
            <w:r w:rsidR="009D4775">
              <w:rPr>
                <w:rFonts w:ascii="Arial" w:eastAsiaTheme="minorHAnsi" w:hAnsi="Arial" w:cs="Arial"/>
                <w:b/>
                <w:bCs/>
                <w:lang w:val="en-GB"/>
              </w:rPr>
              <w:t xml:space="preserve">information  </w:t>
            </w:r>
          </w:p>
          <w:p w14:paraId="444E9226" w14:textId="7A00B0BC" w:rsidR="00937E79" w:rsidRPr="00403EBB" w:rsidRDefault="00244B5A" w:rsidP="00244B5A">
            <w:pPr>
              <w:pStyle w:val="NoSpacing"/>
              <w:numPr>
                <w:ilvl w:val="0"/>
                <w:numId w:val="40"/>
              </w:numPr>
              <w:jc w:val="both"/>
              <w:rPr>
                <w:rFonts w:ascii="Arial" w:eastAsiaTheme="minorHAnsi" w:hAnsi="Arial" w:cs="Arial"/>
                <w:lang w:val="en-GB"/>
              </w:rPr>
            </w:pPr>
            <w:r w:rsidRPr="00403EBB">
              <w:rPr>
                <w:rFonts w:ascii="Arial" w:eastAsiaTheme="minorHAnsi" w:hAnsi="Arial" w:cs="Arial"/>
                <w:lang w:val="en-GB"/>
              </w:rPr>
              <w:t xml:space="preserve">Include </w:t>
            </w:r>
            <w:r w:rsidR="00937E79" w:rsidRPr="00403EBB">
              <w:rPr>
                <w:rFonts w:ascii="Arial" w:eastAsiaTheme="minorHAnsi" w:hAnsi="Arial" w:cs="Arial"/>
                <w:lang w:val="en-GB"/>
              </w:rPr>
              <w:t xml:space="preserve">table with total annual value (expected fee income and student numbers) </w:t>
            </w:r>
            <w:r w:rsidR="00937E79" w:rsidRPr="002C6FE6">
              <w:rPr>
                <w:rFonts w:ascii="Arial" w:eastAsiaTheme="minorHAnsi" w:hAnsi="Arial" w:cs="Arial"/>
                <w:lang w:val="en-GB"/>
              </w:rPr>
              <w:t xml:space="preserve">linked to explanation of market potential and assessment of </w:t>
            </w:r>
            <w:proofErr w:type="gramStart"/>
            <w:r w:rsidR="00937E79" w:rsidRPr="002C6FE6">
              <w:rPr>
                <w:rFonts w:ascii="Arial" w:eastAsiaTheme="minorHAnsi" w:hAnsi="Arial" w:cs="Arial"/>
                <w:lang w:val="en-GB"/>
              </w:rPr>
              <w:t>minimum</w:t>
            </w:r>
            <w:proofErr w:type="gramEnd"/>
            <w:r w:rsidR="00937E79" w:rsidRPr="002C6FE6">
              <w:rPr>
                <w:rFonts w:ascii="Arial" w:eastAsiaTheme="minorHAnsi" w:hAnsi="Arial" w:cs="Arial"/>
                <w:lang w:val="en-GB"/>
              </w:rPr>
              <w:t xml:space="preserve"> viable student numbers</w:t>
            </w:r>
          </w:p>
          <w:p w14:paraId="4641420A" w14:textId="55288B17" w:rsidR="00937E79" w:rsidRPr="009F34A4" w:rsidRDefault="00937E79" w:rsidP="002E5F1A">
            <w:pPr>
              <w:pStyle w:val="NoSpacing"/>
              <w:numPr>
                <w:ilvl w:val="0"/>
                <w:numId w:val="46"/>
              </w:numPr>
              <w:jc w:val="both"/>
              <w:rPr>
                <w:rFonts w:ascii="Arial" w:hAnsi="Arial" w:cs="Arial"/>
              </w:rPr>
            </w:pPr>
            <w:r w:rsidRPr="00403EBB">
              <w:rPr>
                <w:rFonts w:ascii="Arial" w:eastAsiaTheme="minorHAnsi" w:hAnsi="Arial" w:cs="Arial"/>
                <w:lang w:val="en-GB"/>
              </w:rPr>
              <w:t>include an estimate of</w:t>
            </w:r>
            <w:r w:rsidR="00D93413">
              <w:rPr>
                <w:rFonts w:ascii="Arial" w:eastAsiaTheme="minorHAnsi" w:hAnsi="Arial" w:cs="Arial"/>
                <w:lang w:val="en-GB"/>
              </w:rPr>
              <w:t xml:space="preserve"> direct</w:t>
            </w:r>
            <w:r w:rsidRPr="00403EBB">
              <w:rPr>
                <w:rFonts w:ascii="Arial" w:eastAsiaTheme="minorHAnsi" w:hAnsi="Arial" w:cs="Arial"/>
                <w:lang w:val="en-GB"/>
              </w:rPr>
              <w:t xml:space="preserve"> pre-operationalisation </w:t>
            </w:r>
            <w:r w:rsidR="00D93413">
              <w:rPr>
                <w:rFonts w:ascii="Arial" w:eastAsiaTheme="minorHAnsi" w:hAnsi="Arial" w:cs="Arial"/>
                <w:lang w:val="en-GB"/>
              </w:rPr>
              <w:t xml:space="preserve">and ongoing </w:t>
            </w:r>
            <w:r w:rsidRPr="00403EBB">
              <w:rPr>
                <w:rFonts w:ascii="Arial" w:eastAsiaTheme="minorHAnsi" w:hAnsi="Arial" w:cs="Arial"/>
                <w:lang w:val="en-GB"/>
              </w:rPr>
              <w:t xml:space="preserve">costs </w:t>
            </w:r>
            <w:r>
              <w:rPr>
                <w:rFonts w:ascii="Arial" w:eastAsiaTheme="minorHAnsi" w:hAnsi="Arial" w:cs="Arial"/>
                <w:lang w:val="en-GB"/>
              </w:rPr>
              <w:t>(</w:t>
            </w:r>
            <w:proofErr w:type="gramStart"/>
            <w:r w:rsidR="00D93413">
              <w:rPr>
                <w:rFonts w:ascii="Arial" w:eastAsiaTheme="minorHAnsi" w:hAnsi="Arial" w:cs="Arial"/>
                <w:lang w:val="en-GB"/>
              </w:rPr>
              <w:t>e.g.</w:t>
            </w:r>
            <w:proofErr w:type="gramEnd"/>
            <w:r w:rsidR="00D93413">
              <w:rPr>
                <w:rFonts w:ascii="Arial" w:eastAsiaTheme="minorHAnsi" w:hAnsi="Arial" w:cs="Arial"/>
                <w:lang w:val="en-GB"/>
              </w:rPr>
              <w:t xml:space="preserve"> staff travel) with explanation in the box provided below. Please also explain in the box below wider</w:t>
            </w:r>
            <w:r w:rsidRPr="008C1CDD">
              <w:rPr>
                <w:rFonts w:ascii="Arial" w:eastAsiaTheme="minorHAnsi" w:hAnsi="Arial" w:cs="Arial"/>
                <w:lang w:val="en-GB"/>
              </w:rPr>
              <w:t xml:space="preserve"> resource requirements and the </w:t>
            </w:r>
            <w:proofErr w:type="gramStart"/>
            <w:r w:rsidRPr="008C1CDD">
              <w:rPr>
                <w:rFonts w:ascii="Arial" w:eastAsiaTheme="minorHAnsi" w:hAnsi="Arial" w:cs="Arial"/>
                <w:lang w:val="en-GB"/>
              </w:rPr>
              <w:t>particular implications</w:t>
            </w:r>
            <w:proofErr w:type="gramEnd"/>
            <w:r w:rsidRPr="008C1CDD">
              <w:rPr>
                <w:rFonts w:ascii="Arial" w:eastAsiaTheme="minorHAnsi" w:hAnsi="Arial" w:cs="Arial"/>
                <w:lang w:val="en-GB"/>
              </w:rPr>
              <w:t xml:space="preserve"> for professional services</w:t>
            </w:r>
            <w:r w:rsidR="00D93413">
              <w:rPr>
                <w:rFonts w:ascii="Arial" w:eastAsiaTheme="minorHAnsi" w:hAnsi="Arial" w:cs="Arial"/>
                <w:lang w:val="en-GB"/>
              </w:rPr>
              <w:t xml:space="preserve"> </w:t>
            </w:r>
            <w:r w:rsidR="00D93413" w:rsidRPr="00403EBB">
              <w:rPr>
                <w:rFonts w:ascii="Arial" w:eastAsiaTheme="minorHAnsi" w:hAnsi="Arial" w:cs="Arial"/>
                <w:lang w:val="en-GB"/>
              </w:rPr>
              <w:t xml:space="preserve">and </w:t>
            </w:r>
            <w:r w:rsidR="00D93413">
              <w:rPr>
                <w:rFonts w:ascii="Arial" w:eastAsiaTheme="minorHAnsi" w:hAnsi="Arial" w:cs="Arial"/>
                <w:lang w:val="en-GB"/>
              </w:rPr>
              <w:t xml:space="preserve">School </w:t>
            </w:r>
            <w:r w:rsidR="00D93413" w:rsidRPr="00403EBB">
              <w:rPr>
                <w:rFonts w:ascii="Arial" w:eastAsiaTheme="minorHAnsi" w:hAnsi="Arial" w:cs="Arial"/>
                <w:lang w:val="en-GB"/>
              </w:rPr>
              <w:t>capacity required</w:t>
            </w:r>
            <w:r>
              <w:rPr>
                <w:rFonts w:ascii="Arial" w:eastAsiaTheme="minorHAnsi" w:hAnsi="Arial" w:cs="Arial"/>
                <w:lang w:val="en-GB"/>
              </w:rPr>
              <w:t>)</w:t>
            </w:r>
          </w:p>
          <w:p w14:paraId="1753C9A9" w14:textId="015020E9" w:rsidR="00204E03" w:rsidRPr="00A60A52" w:rsidRDefault="0039791E" w:rsidP="00A60A52">
            <w:pPr>
              <w:pStyle w:val="NoSpacing"/>
              <w:numPr>
                <w:ilvl w:val="0"/>
                <w:numId w:val="46"/>
              </w:numPr>
              <w:rPr>
                <w:rFonts w:ascii="Arial" w:hAnsi="Arial" w:cs="Arial"/>
              </w:rPr>
            </w:pPr>
            <w:r>
              <w:rPr>
                <w:rFonts w:ascii="Arial" w:eastAsiaTheme="minorHAnsi" w:hAnsi="Arial" w:cs="Arial"/>
                <w:lang w:val="en-GB"/>
              </w:rPr>
              <w:t xml:space="preserve">For renewals, please </w:t>
            </w:r>
            <w:proofErr w:type="gramStart"/>
            <w:r w:rsidR="00B45134">
              <w:rPr>
                <w:rFonts w:ascii="Arial" w:eastAsiaTheme="minorHAnsi" w:hAnsi="Arial" w:cs="Arial"/>
                <w:lang w:val="en-GB"/>
              </w:rPr>
              <w:t>provide</w:t>
            </w:r>
            <w:proofErr w:type="gramEnd"/>
            <w:r w:rsidR="00B45134">
              <w:rPr>
                <w:rFonts w:ascii="Arial" w:eastAsiaTheme="minorHAnsi" w:hAnsi="Arial" w:cs="Arial"/>
                <w:lang w:val="en-GB"/>
              </w:rPr>
              <w:t xml:space="preserve"> a summary of </w:t>
            </w:r>
            <w:r w:rsidR="000E159A">
              <w:rPr>
                <w:rFonts w:ascii="Arial" w:eastAsiaTheme="minorHAnsi" w:hAnsi="Arial" w:cs="Arial"/>
                <w:lang w:val="en-GB"/>
              </w:rPr>
              <w:t xml:space="preserve">these for </w:t>
            </w:r>
            <w:r w:rsidR="00B45134">
              <w:rPr>
                <w:rFonts w:ascii="Arial" w:eastAsiaTheme="minorHAnsi" w:hAnsi="Arial" w:cs="Arial"/>
                <w:lang w:val="en-GB"/>
              </w:rPr>
              <w:t xml:space="preserve">the </w:t>
            </w:r>
            <w:r>
              <w:rPr>
                <w:rFonts w:ascii="Arial" w:eastAsiaTheme="minorHAnsi" w:hAnsi="Arial" w:cs="Arial"/>
                <w:lang w:val="en-GB"/>
              </w:rPr>
              <w:t>previous period of the agreement</w:t>
            </w:r>
            <w:r w:rsidR="00B45134">
              <w:rPr>
                <w:rFonts w:ascii="Arial" w:eastAsiaTheme="minorHAnsi" w:hAnsi="Arial" w:cs="Arial"/>
                <w:lang w:val="en-GB"/>
              </w:rPr>
              <w:t xml:space="preserve"> and </w:t>
            </w:r>
            <w:r w:rsidR="008D21D7">
              <w:rPr>
                <w:rFonts w:ascii="Arial" w:eastAsiaTheme="minorHAnsi" w:hAnsi="Arial" w:cs="Arial"/>
                <w:lang w:val="en-GB"/>
              </w:rPr>
              <w:t>below information for the proposed period of the agreement</w:t>
            </w:r>
          </w:p>
        </w:tc>
      </w:tr>
      <w:tr w:rsidR="00FE1A9C" w:rsidRPr="003E6729" w14:paraId="5877965B" w14:textId="77777777" w:rsidTr="002E5F1A">
        <w:trPr>
          <w:trHeight w:val="292"/>
        </w:trPr>
        <w:tc>
          <w:tcPr>
            <w:tcW w:w="2665" w:type="pct"/>
            <w:gridSpan w:val="6"/>
            <w:vAlign w:val="center"/>
          </w:tcPr>
          <w:p w14:paraId="069E51B1" w14:textId="14115FDD" w:rsidR="00A94010" w:rsidRPr="00403EBB" w:rsidRDefault="00FE1A9C" w:rsidP="00202D82">
            <w:pPr>
              <w:pStyle w:val="NoSpacing"/>
              <w:rPr>
                <w:rFonts w:ascii="Arial" w:hAnsi="Arial" w:cs="Arial"/>
              </w:rPr>
            </w:pPr>
            <w:r w:rsidRPr="00202D82">
              <w:rPr>
                <w:rFonts w:ascii="Arial" w:hAnsi="Arial" w:cs="Arial"/>
              </w:rPr>
              <w:t>Proposed date of first intake of students</w:t>
            </w:r>
          </w:p>
        </w:tc>
        <w:tc>
          <w:tcPr>
            <w:tcW w:w="2335" w:type="pct"/>
            <w:gridSpan w:val="14"/>
            <w:vAlign w:val="center"/>
          </w:tcPr>
          <w:p w14:paraId="4FF3D678" w14:textId="6EB4E13C" w:rsidR="00FE1A9C" w:rsidRPr="00403EBB" w:rsidRDefault="00FE1A9C" w:rsidP="00202D82">
            <w:pPr>
              <w:pStyle w:val="NoSpacing"/>
              <w:rPr>
                <w:rFonts w:ascii="Arial" w:hAnsi="Arial" w:cs="Arial"/>
              </w:rPr>
            </w:pPr>
          </w:p>
        </w:tc>
      </w:tr>
      <w:tr w:rsidR="00BB380D" w:rsidRPr="003E6729" w14:paraId="55DABA3F" w14:textId="77777777" w:rsidTr="00C32D80">
        <w:trPr>
          <w:trHeight w:val="211"/>
        </w:trPr>
        <w:tc>
          <w:tcPr>
            <w:tcW w:w="1094" w:type="pct"/>
            <w:vMerge w:val="restart"/>
            <w:vAlign w:val="center"/>
          </w:tcPr>
          <w:p w14:paraId="7A2EE943" w14:textId="77777777" w:rsidR="00BB380D" w:rsidRDefault="00BB380D" w:rsidP="000C207D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urce of funding </w:t>
            </w:r>
          </w:p>
        </w:tc>
        <w:tc>
          <w:tcPr>
            <w:tcW w:w="784" w:type="pct"/>
            <w:gridSpan w:val="2"/>
          </w:tcPr>
          <w:p w14:paraId="74B7AFEA" w14:textId="77777777" w:rsidR="00BB380D" w:rsidRDefault="00BB380D" w:rsidP="000C207D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uition fee</w:t>
            </w:r>
          </w:p>
        </w:tc>
        <w:tc>
          <w:tcPr>
            <w:tcW w:w="397" w:type="pct"/>
            <w:vAlign w:val="center"/>
          </w:tcPr>
          <w:sdt>
            <w:sdtPr>
              <w:rPr>
                <w:rFonts w:ascii="Arial" w:hAnsi="Arial" w:cs="Arial"/>
              </w:rPr>
              <w:id w:val="-3013801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5E4A40F" w14:textId="77777777" w:rsidR="00BB380D" w:rsidRDefault="00BB380D" w:rsidP="000C207D">
                <w:pPr>
                  <w:pStyle w:val="NoSpacing"/>
                  <w:tabs>
                    <w:tab w:val="left" w:pos="1212"/>
                  </w:tabs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1256" w:type="pct"/>
            <w:gridSpan w:val="8"/>
            <w:vAlign w:val="center"/>
          </w:tcPr>
          <w:p w14:paraId="6F76BD9F" w14:textId="77777777" w:rsidR="00BB380D" w:rsidRDefault="00BB380D" w:rsidP="000C207D">
            <w:pPr>
              <w:pStyle w:val="NoSpacing"/>
              <w:tabs>
                <w:tab w:val="left" w:pos="1212"/>
              </w:tabs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aid by partner </w:t>
            </w:r>
          </w:p>
        </w:tc>
        <w:tc>
          <w:tcPr>
            <w:tcW w:w="233" w:type="pct"/>
            <w:gridSpan w:val="3"/>
            <w:vAlign w:val="center"/>
          </w:tcPr>
          <w:sdt>
            <w:sdtPr>
              <w:rPr>
                <w:rFonts w:ascii="Arial" w:hAnsi="Arial" w:cs="Arial"/>
              </w:rPr>
              <w:id w:val="-20783573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955655D" w14:textId="77777777" w:rsidR="00BB380D" w:rsidRDefault="00BB380D" w:rsidP="000C207D">
                <w:pPr>
                  <w:pStyle w:val="NoSpacing"/>
                  <w:tabs>
                    <w:tab w:val="left" w:pos="1212"/>
                  </w:tabs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1236" w:type="pct"/>
            <w:gridSpan w:val="5"/>
            <w:vAlign w:val="center"/>
          </w:tcPr>
          <w:p w14:paraId="1C1E6A24" w14:textId="77777777" w:rsidR="00BB380D" w:rsidRDefault="00BB380D" w:rsidP="000C207D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f-funded by student</w:t>
            </w:r>
          </w:p>
        </w:tc>
      </w:tr>
      <w:tr w:rsidR="00BB380D" w:rsidRPr="003E6729" w14:paraId="69C3B7BA" w14:textId="77777777" w:rsidTr="00C32D80">
        <w:trPr>
          <w:trHeight w:val="211"/>
        </w:trPr>
        <w:tc>
          <w:tcPr>
            <w:tcW w:w="1094" w:type="pct"/>
            <w:vMerge/>
          </w:tcPr>
          <w:p w14:paraId="4327F48E" w14:textId="77777777" w:rsidR="00BB380D" w:rsidRDefault="00BB380D" w:rsidP="000C207D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4" w:type="pct"/>
            <w:gridSpan w:val="2"/>
          </w:tcPr>
          <w:p w14:paraId="6EDDB41D" w14:textId="77777777" w:rsidR="00BB380D" w:rsidRDefault="00BB380D" w:rsidP="000C207D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ipend </w:t>
            </w:r>
          </w:p>
        </w:tc>
        <w:tc>
          <w:tcPr>
            <w:tcW w:w="397" w:type="pct"/>
            <w:vAlign w:val="center"/>
          </w:tcPr>
          <w:sdt>
            <w:sdtPr>
              <w:rPr>
                <w:rFonts w:ascii="Arial" w:hAnsi="Arial" w:cs="Arial"/>
              </w:rPr>
              <w:id w:val="18475861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A53B625" w14:textId="77777777" w:rsidR="00BB380D" w:rsidRDefault="00BB380D" w:rsidP="000C207D">
                <w:pPr>
                  <w:pStyle w:val="NoSpacing"/>
                  <w:tabs>
                    <w:tab w:val="left" w:pos="1212"/>
                  </w:tabs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1256" w:type="pct"/>
            <w:gridSpan w:val="8"/>
            <w:vAlign w:val="center"/>
          </w:tcPr>
          <w:p w14:paraId="087F7BCB" w14:textId="77777777" w:rsidR="00BB380D" w:rsidRDefault="00BB380D" w:rsidP="000C207D">
            <w:pPr>
              <w:pStyle w:val="NoSpacing"/>
              <w:tabs>
                <w:tab w:val="left" w:pos="1212"/>
              </w:tabs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id by partner</w:t>
            </w:r>
          </w:p>
        </w:tc>
        <w:tc>
          <w:tcPr>
            <w:tcW w:w="233" w:type="pct"/>
            <w:gridSpan w:val="3"/>
            <w:vAlign w:val="center"/>
          </w:tcPr>
          <w:sdt>
            <w:sdtPr>
              <w:rPr>
                <w:rFonts w:ascii="Arial" w:hAnsi="Arial" w:cs="Arial"/>
              </w:rPr>
              <w:id w:val="-1937678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DBCBFC3" w14:textId="77777777" w:rsidR="00BB380D" w:rsidRDefault="00BB380D" w:rsidP="000C207D">
                <w:pPr>
                  <w:pStyle w:val="NoSpacing"/>
                  <w:tabs>
                    <w:tab w:val="left" w:pos="1212"/>
                  </w:tabs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1236" w:type="pct"/>
            <w:gridSpan w:val="5"/>
            <w:vAlign w:val="center"/>
          </w:tcPr>
          <w:p w14:paraId="6D156B56" w14:textId="77777777" w:rsidR="00BB380D" w:rsidRDefault="00BB380D" w:rsidP="000C207D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f-funded by student</w:t>
            </w:r>
          </w:p>
        </w:tc>
      </w:tr>
      <w:tr w:rsidR="00FE1A9C" w:rsidRPr="003E6729" w14:paraId="5881A273" w14:textId="77777777" w:rsidTr="00C32D80">
        <w:trPr>
          <w:trHeight w:val="211"/>
        </w:trPr>
        <w:tc>
          <w:tcPr>
            <w:tcW w:w="1094" w:type="pct"/>
          </w:tcPr>
          <w:p w14:paraId="5C6AE4BC" w14:textId="441D57E3" w:rsidR="005662CC" w:rsidRPr="00202D82" w:rsidRDefault="005662CC" w:rsidP="00202D82">
            <w:pPr>
              <w:pStyle w:val="NoSpacing"/>
              <w:rPr>
                <w:rFonts w:ascii="Arial" w:hAnsi="Arial" w:cs="Arial"/>
              </w:rPr>
            </w:pPr>
            <w:r w:rsidRPr="00202D82">
              <w:rPr>
                <w:rFonts w:ascii="Arial" w:hAnsi="Arial" w:cs="Arial"/>
              </w:rPr>
              <w:t xml:space="preserve">Expected </w:t>
            </w:r>
            <w:r>
              <w:rPr>
                <w:rFonts w:ascii="Arial" w:hAnsi="Arial" w:cs="Arial"/>
              </w:rPr>
              <w:t xml:space="preserve">total </w:t>
            </w:r>
          </w:p>
        </w:tc>
        <w:tc>
          <w:tcPr>
            <w:tcW w:w="784" w:type="pct"/>
            <w:gridSpan w:val="2"/>
            <w:vAlign w:val="center"/>
          </w:tcPr>
          <w:p w14:paraId="0BD5DEA3" w14:textId="1FA3923B" w:rsidR="005662CC" w:rsidRPr="00FE1A9C" w:rsidRDefault="005662CC" w:rsidP="00FE1A9C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FE1A9C">
              <w:rPr>
                <w:rFonts w:ascii="Arial" w:hAnsi="Arial" w:cs="Arial"/>
                <w:b/>
                <w:bCs/>
              </w:rPr>
              <w:t>Year 1</w:t>
            </w:r>
          </w:p>
        </w:tc>
        <w:tc>
          <w:tcPr>
            <w:tcW w:w="788" w:type="pct"/>
            <w:gridSpan w:val="3"/>
            <w:vAlign w:val="center"/>
          </w:tcPr>
          <w:p w14:paraId="391A8625" w14:textId="43FA5A65" w:rsidR="005662CC" w:rsidRPr="00FE1A9C" w:rsidRDefault="005662CC" w:rsidP="00FE1A9C">
            <w:pPr>
              <w:pStyle w:val="NoSpacing"/>
              <w:tabs>
                <w:tab w:val="left" w:pos="121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FE1A9C">
              <w:rPr>
                <w:rFonts w:ascii="Arial" w:hAnsi="Arial" w:cs="Arial"/>
                <w:b/>
                <w:bCs/>
              </w:rPr>
              <w:t xml:space="preserve">Year </w:t>
            </w:r>
            <w:r w:rsidR="00FE1A9C" w:rsidRPr="00FE1A9C"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865" w:type="pct"/>
            <w:gridSpan w:val="6"/>
            <w:vAlign w:val="center"/>
          </w:tcPr>
          <w:p w14:paraId="4998FC6D" w14:textId="76DE7BC1" w:rsidR="005662CC" w:rsidRPr="00FE1A9C" w:rsidRDefault="005662CC" w:rsidP="00FE1A9C">
            <w:pPr>
              <w:pStyle w:val="NoSpacing"/>
              <w:tabs>
                <w:tab w:val="left" w:pos="121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FE1A9C">
              <w:rPr>
                <w:rFonts w:ascii="Arial" w:hAnsi="Arial" w:cs="Arial"/>
                <w:b/>
                <w:bCs/>
              </w:rPr>
              <w:t xml:space="preserve">Year </w:t>
            </w:r>
            <w:r w:rsidR="00FE1A9C" w:rsidRPr="00FE1A9C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708" w:type="pct"/>
            <w:gridSpan w:val="5"/>
            <w:vAlign w:val="center"/>
          </w:tcPr>
          <w:p w14:paraId="26CABAA1" w14:textId="0C6C0917" w:rsidR="005662CC" w:rsidRPr="00FE1A9C" w:rsidRDefault="005662CC" w:rsidP="00FE1A9C">
            <w:pPr>
              <w:pStyle w:val="NoSpacing"/>
              <w:tabs>
                <w:tab w:val="left" w:pos="1212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FE1A9C">
              <w:rPr>
                <w:rFonts w:ascii="Arial" w:hAnsi="Arial" w:cs="Arial"/>
                <w:b/>
                <w:bCs/>
              </w:rPr>
              <w:t xml:space="preserve">Year </w:t>
            </w:r>
            <w:r w:rsidR="00FE1A9C" w:rsidRPr="00FE1A9C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761" w:type="pct"/>
            <w:gridSpan w:val="3"/>
            <w:vAlign w:val="center"/>
          </w:tcPr>
          <w:p w14:paraId="4A667ACB" w14:textId="11730E5F" w:rsidR="005662CC" w:rsidRPr="00FE1A9C" w:rsidRDefault="005662CC" w:rsidP="00FE1A9C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FE1A9C">
              <w:rPr>
                <w:rFonts w:ascii="Arial" w:hAnsi="Arial" w:cs="Arial"/>
                <w:b/>
                <w:bCs/>
              </w:rPr>
              <w:t xml:space="preserve">Year </w:t>
            </w:r>
            <w:r w:rsidR="00FE1A9C" w:rsidRPr="00FE1A9C">
              <w:rPr>
                <w:rFonts w:ascii="Arial" w:hAnsi="Arial" w:cs="Arial"/>
                <w:b/>
                <w:bCs/>
              </w:rPr>
              <w:t>5</w:t>
            </w:r>
          </w:p>
        </w:tc>
      </w:tr>
      <w:tr w:rsidR="00FE1A9C" w:rsidRPr="003E6729" w14:paraId="5D79C292" w14:textId="77777777" w:rsidTr="00C32D80">
        <w:trPr>
          <w:trHeight w:val="211"/>
        </w:trPr>
        <w:tc>
          <w:tcPr>
            <w:tcW w:w="1094" w:type="pct"/>
          </w:tcPr>
          <w:p w14:paraId="2513784E" w14:textId="2B4DAEA2" w:rsidR="00FE1A9C" w:rsidRPr="00202D82" w:rsidRDefault="00FE1A9C" w:rsidP="00202D82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  <w:r w:rsidRPr="00202D82">
              <w:rPr>
                <w:rFonts w:ascii="Arial" w:hAnsi="Arial" w:cs="Arial"/>
              </w:rPr>
              <w:t>tudent</w:t>
            </w:r>
            <w:r>
              <w:rPr>
                <w:rFonts w:ascii="Arial" w:hAnsi="Arial" w:cs="Arial"/>
              </w:rPr>
              <w:t xml:space="preserve"> </w:t>
            </w:r>
            <w:r w:rsidRPr="00202D82">
              <w:rPr>
                <w:rFonts w:ascii="Arial" w:hAnsi="Arial" w:cs="Arial"/>
              </w:rPr>
              <w:t>number</w:t>
            </w:r>
            <w:r>
              <w:rPr>
                <w:rFonts w:ascii="Arial" w:hAnsi="Arial" w:cs="Arial"/>
              </w:rPr>
              <w:t>s</w:t>
            </w:r>
          </w:p>
        </w:tc>
        <w:tc>
          <w:tcPr>
            <w:tcW w:w="784" w:type="pct"/>
            <w:gridSpan w:val="2"/>
          </w:tcPr>
          <w:p w14:paraId="76FB0001" w14:textId="77777777" w:rsidR="00FE1A9C" w:rsidRDefault="00FE1A9C" w:rsidP="00202D82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8" w:type="pct"/>
            <w:gridSpan w:val="3"/>
          </w:tcPr>
          <w:p w14:paraId="163C307F" w14:textId="77777777" w:rsidR="00FE1A9C" w:rsidRDefault="00FE1A9C" w:rsidP="005662CC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865" w:type="pct"/>
            <w:gridSpan w:val="6"/>
          </w:tcPr>
          <w:p w14:paraId="1E1D3940" w14:textId="77777777" w:rsidR="00FE1A9C" w:rsidRDefault="00FE1A9C" w:rsidP="005662CC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708" w:type="pct"/>
            <w:gridSpan w:val="5"/>
          </w:tcPr>
          <w:p w14:paraId="622A202B" w14:textId="77777777" w:rsidR="00FE1A9C" w:rsidRDefault="00FE1A9C" w:rsidP="005662CC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761" w:type="pct"/>
            <w:gridSpan w:val="3"/>
          </w:tcPr>
          <w:p w14:paraId="0520FC3F" w14:textId="77777777" w:rsidR="00FE1A9C" w:rsidRDefault="00FE1A9C" w:rsidP="00202D82">
            <w:pPr>
              <w:pStyle w:val="NoSpacing"/>
              <w:rPr>
                <w:rFonts w:ascii="Arial" w:hAnsi="Arial" w:cs="Arial"/>
              </w:rPr>
            </w:pPr>
          </w:p>
        </w:tc>
      </w:tr>
      <w:tr w:rsidR="00FE1A9C" w:rsidRPr="003E6729" w14:paraId="2EB8CA75" w14:textId="77777777" w:rsidTr="00C32D80">
        <w:trPr>
          <w:trHeight w:val="211"/>
        </w:trPr>
        <w:tc>
          <w:tcPr>
            <w:tcW w:w="1094" w:type="pct"/>
          </w:tcPr>
          <w:p w14:paraId="61DB8C7F" w14:textId="248DC9CB" w:rsidR="00FE1A9C" w:rsidRDefault="00FE1A9C" w:rsidP="00202D82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ee income </w:t>
            </w:r>
          </w:p>
        </w:tc>
        <w:tc>
          <w:tcPr>
            <w:tcW w:w="784" w:type="pct"/>
            <w:gridSpan w:val="2"/>
          </w:tcPr>
          <w:p w14:paraId="3EA9C060" w14:textId="77777777" w:rsidR="00FE1A9C" w:rsidRDefault="00FE1A9C" w:rsidP="00202D82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8" w:type="pct"/>
            <w:gridSpan w:val="3"/>
          </w:tcPr>
          <w:p w14:paraId="1145ED5B" w14:textId="77777777" w:rsidR="00FE1A9C" w:rsidRDefault="00FE1A9C" w:rsidP="005662CC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865" w:type="pct"/>
            <w:gridSpan w:val="6"/>
          </w:tcPr>
          <w:p w14:paraId="42AF84AA" w14:textId="77777777" w:rsidR="00FE1A9C" w:rsidRDefault="00FE1A9C" w:rsidP="005662CC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708" w:type="pct"/>
            <w:gridSpan w:val="5"/>
          </w:tcPr>
          <w:p w14:paraId="628147F8" w14:textId="77777777" w:rsidR="00FE1A9C" w:rsidRDefault="00FE1A9C" w:rsidP="005662CC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761" w:type="pct"/>
            <w:gridSpan w:val="3"/>
          </w:tcPr>
          <w:p w14:paraId="14B2E99C" w14:textId="77777777" w:rsidR="00FE1A9C" w:rsidRDefault="00FE1A9C" w:rsidP="00202D82">
            <w:pPr>
              <w:pStyle w:val="NoSpacing"/>
              <w:rPr>
                <w:rFonts w:ascii="Arial" w:hAnsi="Arial" w:cs="Arial"/>
              </w:rPr>
            </w:pPr>
          </w:p>
        </w:tc>
      </w:tr>
      <w:tr w:rsidR="00AC0D66" w:rsidRPr="003E6729" w14:paraId="61191517" w14:textId="77777777" w:rsidTr="00C32D80">
        <w:trPr>
          <w:trHeight w:val="211"/>
        </w:trPr>
        <w:tc>
          <w:tcPr>
            <w:tcW w:w="1094" w:type="pct"/>
          </w:tcPr>
          <w:p w14:paraId="40C4A49A" w14:textId="3920C649" w:rsidR="00AC0D66" w:rsidRDefault="00D93413" w:rsidP="00202D82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rect c</w:t>
            </w:r>
            <w:r w:rsidR="00AC0D66">
              <w:rPr>
                <w:rFonts w:ascii="Arial" w:hAnsi="Arial" w:cs="Arial"/>
              </w:rPr>
              <w:t>osts</w:t>
            </w:r>
          </w:p>
        </w:tc>
        <w:tc>
          <w:tcPr>
            <w:tcW w:w="784" w:type="pct"/>
            <w:gridSpan w:val="2"/>
          </w:tcPr>
          <w:p w14:paraId="52EB842E" w14:textId="77777777" w:rsidR="00AC0D66" w:rsidRDefault="00AC0D66" w:rsidP="00202D82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8" w:type="pct"/>
            <w:gridSpan w:val="3"/>
          </w:tcPr>
          <w:p w14:paraId="303AC98E" w14:textId="77777777" w:rsidR="00AC0D66" w:rsidRDefault="00AC0D66" w:rsidP="005662CC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865" w:type="pct"/>
            <w:gridSpan w:val="6"/>
          </w:tcPr>
          <w:p w14:paraId="5A531531" w14:textId="77777777" w:rsidR="00AC0D66" w:rsidRDefault="00AC0D66" w:rsidP="005662CC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708" w:type="pct"/>
            <w:gridSpan w:val="5"/>
          </w:tcPr>
          <w:p w14:paraId="4060D304" w14:textId="77777777" w:rsidR="00AC0D66" w:rsidRDefault="00AC0D66" w:rsidP="005662CC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761" w:type="pct"/>
            <w:gridSpan w:val="3"/>
          </w:tcPr>
          <w:p w14:paraId="5D8C0E9A" w14:textId="77777777" w:rsidR="00AC0D66" w:rsidRDefault="00AC0D66" w:rsidP="00202D82">
            <w:pPr>
              <w:pStyle w:val="NoSpacing"/>
              <w:rPr>
                <w:rFonts w:ascii="Arial" w:hAnsi="Arial" w:cs="Arial"/>
              </w:rPr>
            </w:pPr>
          </w:p>
        </w:tc>
      </w:tr>
      <w:tr w:rsidR="00AC0D66" w:rsidRPr="003E6729" w14:paraId="5A01BA87" w14:textId="77777777" w:rsidTr="00C32D80">
        <w:trPr>
          <w:trHeight w:val="211"/>
        </w:trPr>
        <w:tc>
          <w:tcPr>
            <w:tcW w:w="1094" w:type="pct"/>
          </w:tcPr>
          <w:p w14:paraId="187988C7" w14:textId="6AE7AE81" w:rsidR="00AC0D66" w:rsidRDefault="00AC0D66" w:rsidP="00202D82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gin</w:t>
            </w:r>
          </w:p>
        </w:tc>
        <w:tc>
          <w:tcPr>
            <w:tcW w:w="784" w:type="pct"/>
            <w:gridSpan w:val="2"/>
          </w:tcPr>
          <w:p w14:paraId="0980F0EB" w14:textId="77777777" w:rsidR="00AC0D66" w:rsidRDefault="00AC0D66" w:rsidP="00202D82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8" w:type="pct"/>
            <w:gridSpan w:val="3"/>
          </w:tcPr>
          <w:p w14:paraId="32A72ACF" w14:textId="77777777" w:rsidR="00AC0D66" w:rsidRDefault="00AC0D66" w:rsidP="005662CC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865" w:type="pct"/>
            <w:gridSpan w:val="6"/>
          </w:tcPr>
          <w:p w14:paraId="52220CF5" w14:textId="77777777" w:rsidR="00AC0D66" w:rsidRDefault="00AC0D66" w:rsidP="005662CC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708" w:type="pct"/>
            <w:gridSpan w:val="5"/>
          </w:tcPr>
          <w:p w14:paraId="7F57F0F6" w14:textId="77777777" w:rsidR="00AC0D66" w:rsidRDefault="00AC0D66" w:rsidP="005662CC">
            <w:pPr>
              <w:pStyle w:val="NoSpacing"/>
              <w:tabs>
                <w:tab w:val="left" w:pos="1212"/>
              </w:tabs>
              <w:rPr>
                <w:rFonts w:ascii="Arial" w:hAnsi="Arial" w:cs="Arial"/>
              </w:rPr>
            </w:pPr>
          </w:p>
        </w:tc>
        <w:tc>
          <w:tcPr>
            <w:tcW w:w="761" w:type="pct"/>
            <w:gridSpan w:val="3"/>
          </w:tcPr>
          <w:p w14:paraId="6BC40506" w14:textId="77777777" w:rsidR="00AC0D66" w:rsidRDefault="00AC0D66" w:rsidP="00202D82">
            <w:pPr>
              <w:pStyle w:val="NoSpacing"/>
              <w:rPr>
                <w:rFonts w:ascii="Arial" w:hAnsi="Arial" w:cs="Arial"/>
              </w:rPr>
            </w:pPr>
          </w:p>
        </w:tc>
      </w:tr>
      <w:tr w:rsidR="00937E79" w:rsidRPr="003E6729" w14:paraId="01381A2F" w14:textId="77777777" w:rsidTr="00C85CA1">
        <w:trPr>
          <w:trHeight w:val="211"/>
        </w:trPr>
        <w:tc>
          <w:tcPr>
            <w:tcW w:w="5000" w:type="pct"/>
            <w:gridSpan w:val="20"/>
          </w:tcPr>
          <w:p w14:paraId="3B7DD79E" w14:textId="34DAEBF5" w:rsidR="00937E79" w:rsidRDefault="00A60A52" w:rsidP="00937E79">
            <w:pPr>
              <w:pStyle w:val="NoSpacing"/>
              <w:rPr>
                <w:rFonts w:ascii="Arial" w:hAnsi="Arial" w:cs="Arial"/>
              </w:rPr>
            </w:pPr>
            <w:r w:rsidRPr="00244B5A">
              <w:rPr>
                <w:rFonts w:ascii="Arial" w:hAnsi="Arial" w:cs="Arial"/>
                <w:i/>
                <w:iCs/>
              </w:rPr>
              <w:t>Further comments</w:t>
            </w:r>
            <w:r>
              <w:rPr>
                <w:rFonts w:ascii="Arial" w:hAnsi="Arial" w:cs="Arial"/>
              </w:rPr>
              <w:t xml:space="preserve">                                                                                                 </w:t>
            </w:r>
            <w:proofErr w:type="gramStart"/>
            <w:r>
              <w:rPr>
                <w:rFonts w:ascii="Arial" w:hAnsi="Arial" w:cs="Arial"/>
              </w:rPr>
              <w:t xml:space="preserve">   </w:t>
            </w:r>
            <w:r w:rsidRPr="008D21D7">
              <w:rPr>
                <w:rFonts w:ascii="Arial" w:eastAsiaTheme="minorHAnsi" w:hAnsi="Arial" w:cs="Arial"/>
                <w:i/>
                <w:iCs/>
              </w:rPr>
              <w:t>(</w:t>
            </w:r>
            <w:proofErr w:type="gramEnd"/>
            <w:r>
              <w:rPr>
                <w:rFonts w:ascii="Arial" w:eastAsiaTheme="minorHAnsi" w:hAnsi="Arial" w:cs="Arial"/>
                <w:i/>
                <w:iCs/>
              </w:rPr>
              <w:t xml:space="preserve">100 – 250 </w:t>
            </w:r>
            <w:r w:rsidRPr="008D21D7">
              <w:rPr>
                <w:rFonts w:ascii="Arial" w:eastAsiaTheme="minorHAnsi" w:hAnsi="Arial" w:cs="Arial"/>
                <w:i/>
                <w:iCs/>
              </w:rPr>
              <w:t>words)</w:t>
            </w:r>
          </w:p>
          <w:p w14:paraId="666CF82E" w14:textId="7E7ACEDB" w:rsidR="00937E79" w:rsidRDefault="00937E79" w:rsidP="00937E79">
            <w:pPr>
              <w:pStyle w:val="NoSpacing"/>
              <w:rPr>
                <w:rFonts w:ascii="Arial" w:hAnsi="Arial" w:cs="Arial"/>
              </w:rPr>
            </w:pPr>
          </w:p>
          <w:p w14:paraId="485E91E2" w14:textId="77777777" w:rsidR="00937E79" w:rsidRDefault="00937E79" w:rsidP="00937E79">
            <w:pPr>
              <w:pStyle w:val="NoSpacing"/>
              <w:rPr>
                <w:rFonts w:ascii="Arial" w:hAnsi="Arial" w:cs="Arial"/>
              </w:rPr>
            </w:pPr>
          </w:p>
          <w:p w14:paraId="490E4F87" w14:textId="77777777" w:rsidR="00937E79" w:rsidRDefault="00937E79" w:rsidP="00937E79">
            <w:pPr>
              <w:pStyle w:val="NoSpacing"/>
              <w:rPr>
                <w:rFonts w:ascii="Arial" w:hAnsi="Arial" w:cs="Arial"/>
              </w:rPr>
            </w:pPr>
          </w:p>
          <w:p w14:paraId="58138DE9" w14:textId="7D79E9E1" w:rsidR="00937E79" w:rsidRPr="003E6729" w:rsidRDefault="00937E79" w:rsidP="00937E79">
            <w:pPr>
              <w:pStyle w:val="NoSpacing"/>
              <w:rPr>
                <w:rFonts w:ascii="Arial" w:hAnsi="Arial" w:cs="Arial"/>
              </w:rPr>
            </w:pPr>
          </w:p>
        </w:tc>
      </w:tr>
      <w:tr w:rsidR="00937E79" w:rsidRPr="003E6729" w14:paraId="61278FB0" w14:textId="77777777" w:rsidTr="00C85CA1">
        <w:trPr>
          <w:trHeight w:val="211"/>
        </w:trPr>
        <w:tc>
          <w:tcPr>
            <w:tcW w:w="5000" w:type="pct"/>
            <w:gridSpan w:val="20"/>
          </w:tcPr>
          <w:p w14:paraId="087765CA" w14:textId="197DACDF" w:rsidR="00937E79" w:rsidRPr="00A87D99" w:rsidRDefault="0039791E" w:rsidP="00937E79">
            <w:pPr>
              <w:pStyle w:val="NoSpacing"/>
              <w:ind w:left="360"/>
              <w:jc w:val="both"/>
              <w:rPr>
                <w:rFonts w:ascii="Arial" w:eastAsiaTheme="minorHAnsi" w:hAnsi="Arial" w:cs="Arial"/>
                <w:b/>
                <w:bCs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lang w:val="en-GB"/>
              </w:rPr>
              <w:t>M</w:t>
            </w:r>
            <w:r w:rsidR="00937E79" w:rsidRPr="00A87D99">
              <w:rPr>
                <w:rFonts w:ascii="Arial" w:eastAsiaTheme="minorHAnsi" w:hAnsi="Arial" w:cs="Arial"/>
                <w:b/>
                <w:bCs/>
                <w:lang w:val="en-GB"/>
              </w:rPr>
              <w:t>onitoring</w:t>
            </w:r>
            <w:r>
              <w:rPr>
                <w:rFonts w:ascii="Arial" w:eastAsiaTheme="minorHAnsi" w:hAnsi="Arial" w:cs="Arial"/>
                <w:b/>
                <w:bCs/>
                <w:lang w:val="en-GB"/>
              </w:rPr>
              <w:t xml:space="preserve"> Academic Quality</w:t>
            </w:r>
          </w:p>
          <w:p w14:paraId="3BC7201B" w14:textId="019B99A4" w:rsidR="00937E79" w:rsidRPr="002C6FE6" w:rsidRDefault="00937E79" w:rsidP="00937E79">
            <w:pPr>
              <w:pStyle w:val="NoSpacing"/>
              <w:numPr>
                <w:ilvl w:val="0"/>
                <w:numId w:val="40"/>
              </w:numPr>
              <w:jc w:val="both"/>
              <w:rPr>
                <w:rFonts w:ascii="Arial" w:eastAsiaTheme="minorHAnsi" w:hAnsi="Arial" w:cs="Arial"/>
                <w:lang w:val="en-GB"/>
              </w:rPr>
            </w:pPr>
            <w:proofErr w:type="gramStart"/>
            <w:r w:rsidRPr="00403EBB">
              <w:rPr>
                <w:rFonts w:ascii="Arial" w:eastAsiaTheme="minorHAnsi" w:hAnsi="Arial" w:cs="Arial"/>
                <w:lang w:val="en-GB"/>
              </w:rPr>
              <w:t>Provide</w:t>
            </w:r>
            <w:proofErr w:type="gramEnd"/>
            <w:r w:rsidRPr="00403EBB">
              <w:rPr>
                <w:rFonts w:ascii="Arial" w:eastAsiaTheme="minorHAnsi" w:hAnsi="Arial" w:cs="Arial"/>
                <w:lang w:val="en-GB"/>
              </w:rPr>
              <w:t xml:space="preserve"> </w:t>
            </w:r>
            <w:r w:rsidR="00FE4243">
              <w:rPr>
                <w:rFonts w:ascii="Arial" w:eastAsiaTheme="minorHAnsi" w:hAnsi="Arial" w:cs="Arial"/>
                <w:lang w:val="en-GB"/>
              </w:rPr>
              <w:t>a</w:t>
            </w:r>
            <w:r w:rsidR="00A60A52">
              <w:rPr>
                <w:rFonts w:ascii="Arial" w:eastAsiaTheme="minorHAnsi" w:hAnsi="Arial" w:cs="Arial"/>
                <w:lang w:val="en-GB"/>
              </w:rPr>
              <w:t xml:space="preserve"> brief </w:t>
            </w:r>
            <w:r w:rsidR="00FE4243">
              <w:rPr>
                <w:rFonts w:ascii="Arial" w:eastAsiaTheme="minorHAnsi" w:hAnsi="Arial" w:cs="Arial"/>
                <w:lang w:val="en-GB"/>
              </w:rPr>
              <w:t xml:space="preserve">outline of </w:t>
            </w:r>
            <w:r w:rsidR="00A60A52">
              <w:rPr>
                <w:rFonts w:ascii="Arial" w:eastAsiaTheme="minorHAnsi" w:hAnsi="Arial" w:cs="Arial"/>
                <w:lang w:val="en-GB"/>
              </w:rPr>
              <w:t xml:space="preserve">how </w:t>
            </w:r>
            <w:r w:rsidR="0039791E">
              <w:rPr>
                <w:rFonts w:ascii="Arial" w:eastAsiaTheme="minorHAnsi" w:hAnsi="Arial" w:cs="Arial"/>
                <w:lang w:val="en-GB"/>
              </w:rPr>
              <w:t xml:space="preserve">academic quality </w:t>
            </w:r>
            <w:r w:rsidRPr="002C6FE6">
              <w:rPr>
                <w:rFonts w:ascii="Arial" w:eastAsiaTheme="minorHAnsi" w:hAnsi="Arial" w:cs="Arial"/>
                <w:lang w:val="en-GB"/>
              </w:rPr>
              <w:t>and overall student experience</w:t>
            </w:r>
            <w:r w:rsidR="009E7AB0">
              <w:rPr>
                <w:rFonts w:ascii="Arial" w:eastAsiaTheme="minorHAnsi" w:hAnsi="Arial" w:cs="Arial"/>
                <w:lang w:val="en-GB"/>
              </w:rPr>
              <w:t xml:space="preserve"> will be </w:t>
            </w:r>
            <w:r w:rsidR="009E7AB0" w:rsidRPr="002C6FE6">
              <w:rPr>
                <w:rFonts w:ascii="Arial" w:eastAsiaTheme="minorHAnsi" w:hAnsi="Arial" w:cs="Arial"/>
                <w:lang w:val="en-GB"/>
              </w:rPr>
              <w:t>monitor</w:t>
            </w:r>
            <w:r w:rsidR="009E7AB0">
              <w:rPr>
                <w:rFonts w:ascii="Arial" w:eastAsiaTheme="minorHAnsi" w:hAnsi="Arial" w:cs="Arial"/>
                <w:lang w:val="en-GB"/>
              </w:rPr>
              <w:t>ed</w:t>
            </w:r>
            <w:r w:rsidR="0039791E">
              <w:rPr>
                <w:rFonts w:ascii="Arial" w:eastAsiaTheme="minorHAnsi" w:hAnsi="Arial" w:cs="Arial"/>
                <w:lang w:val="en-GB"/>
              </w:rPr>
              <w:t xml:space="preserve">. For renewals, please </w:t>
            </w:r>
            <w:r w:rsidR="000E159A">
              <w:rPr>
                <w:rFonts w:ascii="Arial" w:eastAsiaTheme="minorHAnsi" w:hAnsi="Arial" w:cs="Arial"/>
                <w:lang w:val="en-GB"/>
              </w:rPr>
              <w:t xml:space="preserve">also </w:t>
            </w:r>
            <w:r w:rsidR="0039791E">
              <w:rPr>
                <w:rFonts w:ascii="Arial" w:eastAsiaTheme="minorHAnsi" w:hAnsi="Arial" w:cs="Arial"/>
                <w:lang w:val="en-GB"/>
              </w:rPr>
              <w:t xml:space="preserve">include student progress during the </w:t>
            </w:r>
            <w:proofErr w:type="gramStart"/>
            <w:r w:rsidR="0039791E">
              <w:rPr>
                <w:rFonts w:ascii="Arial" w:eastAsiaTheme="minorHAnsi" w:hAnsi="Arial" w:cs="Arial"/>
                <w:lang w:val="en-GB"/>
              </w:rPr>
              <w:t>previous</w:t>
            </w:r>
            <w:proofErr w:type="gramEnd"/>
            <w:r w:rsidR="0039791E">
              <w:rPr>
                <w:rFonts w:ascii="Arial" w:eastAsiaTheme="minorHAnsi" w:hAnsi="Arial" w:cs="Arial"/>
                <w:lang w:val="en-GB"/>
              </w:rPr>
              <w:t xml:space="preserve"> period of the agreement.</w:t>
            </w:r>
            <w:r w:rsidR="009E7AB0">
              <w:rPr>
                <w:rFonts w:ascii="Arial" w:eastAsiaTheme="minorHAnsi" w:hAnsi="Arial" w:cs="Arial"/>
                <w:lang w:val="en-GB"/>
              </w:rPr>
              <w:t xml:space="preserve"> </w:t>
            </w:r>
          </w:p>
        </w:tc>
      </w:tr>
      <w:tr w:rsidR="00F964C7" w:rsidRPr="00C446CF" w14:paraId="75A19032" w14:textId="77777777" w:rsidTr="006459FA">
        <w:trPr>
          <w:trHeight w:val="231"/>
        </w:trPr>
        <w:tc>
          <w:tcPr>
            <w:tcW w:w="3056" w:type="pct"/>
            <w:gridSpan w:val="10"/>
            <w:vAlign w:val="center"/>
          </w:tcPr>
          <w:p w14:paraId="07429187" w14:textId="77777777" w:rsidR="00F964C7" w:rsidRPr="000A55B2" w:rsidRDefault="00F964C7" w:rsidP="006459FA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eastAsiaTheme="minorHAnsi" w:hAnsi="Arial" w:cs="Arial"/>
                <w:lang w:val="en-GB"/>
              </w:rPr>
              <w:t>Approved by Quality Assurance Committee (QAC)</w:t>
            </w:r>
          </w:p>
        </w:tc>
        <w:tc>
          <w:tcPr>
            <w:tcW w:w="557" w:type="pct"/>
            <w:gridSpan w:val="3"/>
            <w:vAlign w:val="center"/>
          </w:tcPr>
          <w:sdt>
            <w:sdtPr>
              <w:rPr>
                <w:rFonts w:ascii="Arial" w:hAnsi="Arial" w:cs="Arial"/>
              </w:rPr>
              <w:id w:val="-301860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FD597D9" w14:textId="77777777" w:rsidR="00F964C7" w:rsidRDefault="00F964C7" w:rsidP="006459FA">
                <w:pPr>
                  <w:pStyle w:val="NoSpacing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394" w:type="pct"/>
            <w:gridSpan w:val="3"/>
            <w:vAlign w:val="center"/>
          </w:tcPr>
          <w:p w14:paraId="602F3553" w14:textId="77777777" w:rsidR="00F964C7" w:rsidRDefault="00F964C7" w:rsidP="006459FA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eastAsiaTheme="minorHAnsi" w:hAnsi="Arial" w:cs="Arial"/>
                <w:lang w:val="en-GB"/>
              </w:rPr>
              <w:t xml:space="preserve">Yes </w:t>
            </w:r>
          </w:p>
        </w:tc>
        <w:tc>
          <w:tcPr>
            <w:tcW w:w="474" w:type="pct"/>
            <w:gridSpan w:val="2"/>
            <w:vAlign w:val="center"/>
          </w:tcPr>
          <w:sdt>
            <w:sdtPr>
              <w:rPr>
                <w:rFonts w:ascii="Arial" w:hAnsi="Arial" w:cs="Arial"/>
              </w:rPr>
              <w:id w:val="1451772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E1D94A9" w14:textId="77777777" w:rsidR="00F964C7" w:rsidRPr="0027251E" w:rsidRDefault="00F964C7" w:rsidP="006459FA">
                <w:pPr>
                  <w:pStyle w:val="NoSpacing"/>
                  <w:jc w:val="center"/>
                  <w:rPr>
                    <w:rFonts w:ascii="Arial" w:eastAsiaTheme="minorHAnsi" w:hAnsi="Arial" w:cs="Arial"/>
                    <w:sz w:val="22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sdtContent>
          </w:sdt>
        </w:tc>
        <w:tc>
          <w:tcPr>
            <w:tcW w:w="519" w:type="pct"/>
            <w:gridSpan w:val="2"/>
            <w:vAlign w:val="center"/>
          </w:tcPr>
          <w:p w14:paraId="1FDCD344" w14:textId="77777777" w:rsidR="00F964C7" w:rsidRPr="00F20214" w:rsidRDefault="00F964C7" w:rsidP="006459FA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</w:tr>
      <w:tr w:rsidR="00937E79" w:rsidRPr="003E6729" w14:paraId="490FA833" w14:textId="77777777" w:rsidTr="00C85CA1">
        <w:trPr>
          <w:trHeight w:val="211"/>
        </w:trPr>
        <w:tc>
          <w:tcPr>
            <w:tcW w:w="5000" w:type="pct"/>
            <w:gridSpan w:val="20"/>
          </w:tcPr>
          <w:p w14:paraId="3E531582" w14:textId="33A73629" w:rsidR="00A60A52" w:rsidRDefault="00A60A52" w:rsidP="00A60A52">
            <w:pPr>
              <w:pStyle w:val="NoSpacing"/>
              <w:rPr>
                <w:rFonts w:ascii="Arial" w:hAnsi="Arial" w:cs="Arial"/>
              </w:rPr>
            </w:pPr>
            <w:r w:rsidRPr="00244B5A">
              <w:rPr>
                <w:rFonts w:ascii="Arial" w:hAnsi="Arial" w:cs="Arial"/>
                <w:i/>
                <w:iCs/>
              </w:rPr>
              <w:t>Further comments</w:t>
            </w:r>
            <w:r>
              <w:rPr>
                <w:rFonts w:ascii="Arial" w:hAnsi="Arial" w:cs="Arial"/>
              </w:rPr>
              <w:t xml:space="preserve">                                                                                                 </w:t>
            </w:r>
            <w:proofErr w:type="gramStart"/>
            <w:r>
              <w:rPr>
                <w:rFonts w:ascii="Arial" w:hAnsi="Arial" w:cs="Arial"/>
              </w:rPr>
              <w:t xml:space="preserve">   </w:t>
            </w:r>
            <w:r w:rsidRPr="008D21D7">
              <w:rPr>
                <w:rFonts w:ascii="Arial" w:eastAsiaTheme="minorHAnsi" w:hAnsi="Arial" w:cs="Arial"/>
                <w:i/>
                <w:iCs/>
              </w:rPr>
              <w:t>(</w:t>
            </w:r>
            <w:proofErr w:type="gramEnd"/>
            <w:r>
              <w:rPr>
                <w:rFonts w:ascii="Arial" w:eastAsiaTheme="minorHAnsi" w:hAnsi="Arial" w:cs="Arial"/>
                <w:i/>
                <w:iCs/>
              </w:rPr>
              <w:t xml:space="preserve">100 – 150 </w:t>
            </w:r>
            <w:r w:rsidRPr="008D21D7">
              <w:rPr>
                <w:rFonts w:ascii="Arial" w:eastAsiaTheme="minorHAnsi" w:hAnsi="Arial" w:cs="Arial"/>
                <w:i/>
                <w:iCs/>
              </w:rPr>
              <w:t>words)</w:t>
            </w:r>
          </w:p>
          <w:p w14:paraId="6F71BCEC" w14:textId="77777777" w:rsidR="00937E79" w:rsidRDefault="00937E79" w:rsidP="00937E79">
            <w:pPr>
              <w:pStyle w:val="NoSpacing"/>
              <w:rPr>
                <w:rFonts w:ascii="Arial" w:hAnsi="Arial" w:cs="Arial"/>
              </w:rPr>
            </w:pPr>
          </w:p>
          <w:p w14:paraId="651C5458" w14:textId="77777777" w:rsidR="00937E79" w:rsidRDefault="00937E79" w:rsidP="00937E79">
            <w:pPr>
              <w:pStyle w:val="NoSpacing"/>
              <w:rPr>
                <w:rFonts w:ascii="Arial" w:hAnsi="Arial" w:cs="Arial"/>
              </w:rPr>
            </w:pPr>
          </w:p>
          <w:p w14:paraId="7AC3EAB2" w14:textId="7969A643" w:rsidR="00937E79" w:rsidRPr="00403EBB" w:rsidRDefault="00937E79" w:rsidP="00937E79">
            <w:pPr>
              <w:pStyle w:val="NoSpacing"/>
              <w:rPr>
                <w:rFonts w:ascii="Arial" w:hAnsi="Arial" w:cs="Arial"/>
              </w:rPr>
            </w:pPr>
          </w:p>
        </w:tc>
      </w:tr>
      <w:tr w:rsidR="00937E79" w:rsidRPr="003E6729" w14:paraId="7F53DB98" w14:textId="77777777" w:rsidTr="00C85CA1">
        <w:trPr>
          <w:trHeight w:val="211"/>
        </w:trPr>
        <w:tc>
          <w:tcPr>
            <w:tcW w:w="5000" w:type="pct"/>
            <w:gridSpan w:val="20"/>
          </w:tcPr>
          <w:p w14:paraId="229CE660" w14:textId="3732E24A" w:rsidR="00937E79" w:rsidRPr="00A87D99" w:rsidRDefault="00C24EC7" w:rsidP="00937E79">
            <w:pPr>
              <w:pStyle w:val="NoSpacing"/>
              <w:ind w:left="3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Initial </w:t>
            </w:r>
            <w:r w:rsidR="00937E79" w:rsidRPr="00A87D99">
              <w:rPr>
                <w:rFonts w:ascii="Arial" w:hAnsi="Arial" w:cs="Arial"/>
                <w:b/>
                <w:bCs/>
              </w:rPr>
              <w:t xml:space="preserve">Risk </w:t>
            </w:r>
            <w:r w:rsidR="00990C70" w:rsidRPr="001C2F5D">
              <w:rPr>
                <w:rFonts w:ascii="Arial" w:eastAsiaTheme="minorHAnsi" w:hAnsi="Arial" w:cs="Arial"/>
                <w:b/>
                <w:bCs/>
                <w:lang w:val="en-GB"/>
              </w:rPr>
              <w:t xml:space="preserve">assessment </w:t>
            </w:r>
            <w:r w:rsidR="00990C70">
              <w:rPr>
                <w:rFonts w:ascii="Arial" w:hAnsi="Arial" w:cs="Arial"/>
                <w:b/>
                <w:bCs/>
              </w:rPr>
              <w:t xml:space="preserve">and due </w:t>
            </w:r>
            <w:r w:rsidR="00990C70" w:rsidRPr="00584876">
              <w:rPr>
                <w:rFonts w:ascii="Arial" w:hAnsi="Arial" w:cs="Arial"/>
                <w:b/>
                <w:bCs/>
              </w:rPr>
              <w:t>considerations</w:t>
            </w:r>
          </w:p>
          <w:p w14:paraId="1518A81B" w14:textId="17538020" w:rsidR="00937E79" w:rsidRPr="00C32D80" w:rsidRDefault="00616247" w:rsidP="00B97D27">
            <w:pPr>
              <w:pStyle w:val="NoSpacing"/>
              <w:numPr>
                <w:ilvl w:val="0"/>
                <w:numId w:val="40"/>
              </w:numPr>
              <w:jc w:val="both"/>
              <w:rPr>
                <w:rFonts w:ascii="Arial" w:hAnsi="Arial" w:cs="Arial"/>
              </w:rPr>
            </w:pPr>
            <w:r w:rsidRPr="00616247">
              <w:rPr>
                <w:rFonts w:ascii="Arial" w:eastAsiaTheme="minorHAnsi" w:hAnsi="Arial" w:cs="Arial"/>
                <w:lang w:val="en-GB"/>
              </w:rPr>
              <w:t>Demonstrate consideration of key potential risks and mitigations (</w:t>
            </w:r>
            <w:proofErr w:type="gramStart"/>
            <w:r w:rsidRPr="00616247">
              <w:rPr>
                <w:rFonts w:ascii="Arial" w:eastAsiaTheme="minorHAnsi" w:hAnsi="Arial" w:cs="Arial"/>
                <w:lang w:val="en-GB"/>
              </w:rPr>
              <w:t>e.g.</w:t>
            </w:r>
            <w:proofErr w:type="gramEnd"/>
            <w:r w:rsidRPr="00616247">
              <w:rPr>
                <w:rFonts w:ascii="Arial" w:eastAsiaTheme="minorHAnsi" w:hAnsi="Arial" w:cs="Arial"/>
                <w:lang w:val="en-GB"/>
              </w:rPr>
              <w:t xml:space="preserve"> reputational, environmental sustainability, financial, cybersecurity, regulatory/accreditation risks and human rights situation etc.) as appropriate</w:t>
            </w:r>
          </w:p>
          <w:p w14:paraId="7F1C64CC" w14:textId="44CE8AAB" w:rsidR="00C32D80" w:rsidRPr="003E6729" w:rsidRDefault="00C32D80" w:rsidP="00C32D80">
            <w:pPr>
              <w:pStyle w:val="NoSpacing"/>
              <w:ind w:left="360"/>
              <w:jc w:val="right"/>
              <w:rPr>
                <w:rFonts w:ascii="Arial" w:hAnsi="Arial" w:cs="Arial"/>
              </w:rPr>
            </w:pPr>
            <w:r w:rsidRPr="008D21D7">
              <w:rPr>
                <w:rFonts w:ascii="Arial" w:eastAsiaTheme="minorHAnsi" w:hAnsi="Arial" w:cs="Arial"/>
                <w:i/>
                <w:iCs/>
              </w:rPr>
              <w:t>(</w:t>
            </w:r>
            <w:r w:rsidR="00616247">
              <w:rPr>
                <w:rFonts w:ascii="Arial" w:eastAsiaTheme="minorHAnsi" w:hAnsi="Arial" w:cs="Arial"/>
                <w:i/>
                <w:iCs/>
              </w:rPr>
              <w:t xml:space="preserve">100 </w:t>
            </w:r>
            <w:r>
              <w:rPr>
                <w:rFonts w:ascii="Arial" w:eastAsiaTheme="minorHAnsi" w:hAnsi="Arial" w:cs="Arial"/>
                <w:i/>
                <w:iCs/>
              </w:rPr>
              <w:t xml:space="preserve">– </w:t>
            </w:r>
            <w:r w:rsidR="00616247">
              <w:rPr>
                <w:rFonts w:ascii="Arial" w:eastAsiaTheme="minorHAnsi" w:hAnsi="Arial" w:cs="Arial"/>
                <w:i/>
                <w:iCs/>
              </w:rPr>
              <w:t xml:space="preserve">200 </w:t>
            </w:r>
            <w:r w:rsidRPr="008D21D7">
              <w:rPr>
                <w:rFonts w:ascii="Arial" w:eastAsiaTheme="minorHAnsi" w:hAnsi="Arial" w:cs="Arial"/>
                <w:i/>
                <w:iCs/>
              </w:rPr>
              <w:t>words)</w:t>
            </w:r>
          </w:p>
        </w:tc>
      </w:tr>
      <w:tr w:rsidR="00937E79" w:rsidRPr="00BB23B1" w14:paraId="030C7F15" w14:textId="77777777" w:rsidTr="00C85CA1">
        <w:trPr>
          <w:trHeight w:val="211"/>
        </w:trPr>
        <w:tc>
          <w:tcPr>
            <w:tcW w:w="5000" w:type="pct"/>
            <w:gridSpan w:val="20"/>
          </w:tcPr>
          <w:p w14:paraId="06CF2264" w14:textId="77777777" w:rsidR="00937E79" w:rsidRDefault="00937E79" w:rsidP="00937E79">
            <w:pPr>
              <w:shd w:val="clear" w:color="auto" w:fill="FFFFFF"/>
              <w:rPr>
                <w:rFonts w:ascii="Arial" w:hAnsi="Arial" w:cs="Arial"/>
                <w:color w:val="333333"/>
                <w:lang w:eastAsia="en-GB"/>
              </w:rPr>
            </w:pPr>
          </w:p>
          <w:p w14:paraId="34DE5F44" w14:textId="77777777" w:rsidR="00937E79" w:rsidRDefault="00937E79" w:rsidP="00937E79">
            <w:pPr>
              <w:shd w:val="clear" w:color="auto" w:fill="FFFFFF"/>
              <w:rPr>
                <w:rFonts w:ascii="Arial" w:hAnsi="Arial" w:cs="Arial"/>
                <w:color w:val="333333"/>
                <w:lang w:eastAsia="en-GB"/>
              </w:rPr>
            </w:pPr>
          </w:p>
          <w:p w14:paraId="25F354E4" w14:textId="536716B1" w:rsidR="00937E79" w:rsidRPr="00BB23B1" w:rsidRDefault="00937E79" w:rsidP="00937E79">
            <w:pPr>
              <w:shd w:val="clear" w:color="auto" w:fill="FFFFFF"/>
              <w:rPr>
                <w:rFonts w:ascii="Arial" w:hAnsi="Arial" w:cs="Arial"/>
                <w:color w:val="333333"/>
                <w:lang w:eastAsia="en-GB"/>
              </w:rPr>
            </w:pPr>
          </w:p>
        </w:tc>
      </w:tr>
      <w:tr w:rsidR="00937E79" w:rsidRPr="00C446CF" w14:paraId="1969B9FB" w14:textId="77777777" w:rsidTr="00584876">
        <w:trPr>
          <w:trHeight w:val="211"/>
        </w:trPr>
        <w:tc>
          <w:tcPr>
            <w:tcW w:w="5000" w:type="pct"/>
            <w:gridSpan w:val="20"/>
            <w:vAlign w:val="center"/>
          </w:tcPr>
          <w:p w14:paraId="2214C7E6" w14:textId="5060D47D" w:rsidR="00C32D80" w:rsidRPr="00C32D80" w:rsidRDefault="00C32D80" w:rsidP="00C32D80">
            <w:pPr>
              <w:pStyle w:val="NoSpacing"/>
              <w:ind w:left="360"/>
              <w:rPr>
                <w:rFonts w:ascii="Arial" w:hAnsi="Arial" w:cs="Arial"/>
                <w:b/>
                <w:bCs/>
              </w:rPr>
            </w:pPr>
            <w:r w:rsidRPr="00C32D80">
              <w:rPr>
                <w:rFonts w:ascii="Arial" w:hAnsi="Arial" w:cs="Arial"/>
                <w:b/>
                <w:bCs/>
              </w:rPr>
              <w:t xml:space="preserve">Further </w:t>
            </w:r>
            <w:r w:rsidRPr="00C32D80">
              <w:rPr>
                <w:rFonts w:ascii="Arial" w:eastAsiaTheme="minorHAnsi" w:hAnsi="Arial" w:cs="Arial"/>
                <w:b/>
                <w:bCs/>
                <w:lang w:val="en-GB"/>
              </w:rPr>
              <w:t>information</w:t>
            </w:r>
          </w:p>
          <w:p w14:paraId="3E9FF43E" w14:textId="4C2A00F5" w:rsidR="00C32D80" w:rsidRPr="00C32D80" w:rsidRDefault="00DC1F57" w:rsidP="00C32D80">
            <w:pPr>
              <w:pStyle w:val="NoSpacing"/>
              <w:numPr>
                <w:ilvl w:val="0"/>
                <w:numId w:val="40"/>
              </w:numPr>
              <w:rPr>
                <w:rFonts w:ascii="Arial" w:hAnsi="Arial" w:cs="Arial"/>
              </w:rPr>
            </w:pPr>
            <w:r w:rsidRPr="003E6729">
              <w:rPr>
                <w:rFonts w:ascii="Arial" w:eastAsiaTheme="minorHAnsi" w:hAnsi="Arial" w:cs="Arial"/>
                <w:lang w:val="en-GB"/>
              </w:rPr>
              <w:t xml:space="preserve">Any </w:t>
            </w:r>
            <w:proofErr w:type="gramStart"/>
            <w:r w:rsidRPr="003E6729">
              <w:rPr>
                <w:rFonts w:ascii="Arial" w:eastAsiaTheme="minorHAnsi" w:hAnsi="Arial" w:cs="Arial"/>
                <w:lang w:val="en-GB"/>
              </w:rPr>
              <w:t>additional</w:t>
            </w:r>
            <w:proofErr w:type="gramEnd"/>
            <w:r w:rsidRPr="003E6729">
              <w:rPr>
                <w:rFonts w:ascii="Arial" w:eastAsiaTheme="minorHAnsi" w:hAnsi="Arial" w:cs="Arial"/>
                <w:lang w:val="en-GB"/>
              </w:rPr>
              <w:t xml:space="preserve"> relevant information</w:t>
            </w:r>
          </w:p>
        </w:tc>
      </w:tr>
      <w:tr w:rsidR="00937E79" w:rsidRPr="00C446CF" w14:paraId="47A8956E" w14:textId="77777777" w:rsidTr="00584876">
        <w:trPr>
          <w:trHeight w:val="211"/>
        </w:trPr>
        <w:tc>
          <w:tcPr>
            <w:tcW w:w="5000" w:type="pct"/>
            <w:gridSpan w:val="20"/>
            <w:vAlign w:val="center"/>
          </w:tcPr>
          <w:p w14:paraId="3689E8B8" w14:textId="63B1B043" w:rsidR="00937E79" w:rsidRDefault="00937E79" w:rsidP="00937E79">
            <w:pPr>
              <w:pStyle w:val="NoSpacing"/>
              <w:rPr>
                <w:rFonts w:ascii="Arial" w:hAnsi="Arial" w:cs="Arial"/>
              </w:rPr>
            </w:pPr>
          </w:p>
          <w:p w14:paraId="32C3D6E1" w14:textId="1E1735BB" w:rsidR="00937E79" w:rsidRDefault="00937E79" w:rsidP="00937E79">
            <w:pPr>
              <w:pStyle w:val="NoSpacing"/>
              <w:rPr>
                <w:rFonts w:ascii="Arial" w:hAnsi="Arial" w:cs="Arial"/>
              </w:rPr>
            </w:pPr>
          </w:p>
          <w:p w14:paraId="7B74FF0D" w14:textId="77777777" w:rsidR="00937E79" w:rsidRDefault="00937E79" w:rsidP="00937E79">
            <w:pPr>
              <w:pStyle w:val="NoSpacing"/>
              <w:rPr>
                <w:rFonts w:ascii="Arial" w:hAnsi="Arial" w:cs="Arial"/>
              </w:rPr>
            </w:pPr>
          </w:p>
          <w:p w14:paraId="505E2B1B" w14:textId="29798902" w:rsidR="00937E79" w:rsidRPr="00584876" w:rsidRDefault="00937E79" w:rsidP="00937E79">
            <w:pPr>
              <w:pStyle w:val="NoSpacing"/>
              <w:rPr>
                <w:rFonts w:ascii="Arial" w:hAnsi="Arial" w:cs="Arial"/>
              </w:rPr>
            </w:pPr>
          </w:p>
        </w:tc>
      </w:tr>
      <w:tr w:rsidR="00C32D80" w:rsidRPr="00584876" w14:paraId="38AB1C65" w14:textId="77777777" w:rsidTr="004744C5">
        <w:trPr>
          <w:trHeight w:val="211"/>
        </w:trPr>
        <w:tc>
          <w:tcPr>
            <w:tcW w:w="5000" w:type="pct"/>
            <w:gridSpan w:val="20"/>
            <w:vAlign w:val="center"/>
          </w:tcPr>
          <w:p w14:paraId="77D6F605" w14:textId="459F2C94" w:rsidR="00C0016F" w:rsidRPr="00F5416F" w:rsidRDefault="00C0016F" w:rsidP="00C0016F">
            <w:pPr>
              <w:pStyle w:val="NoSpacing"/>
              <w:ind w:left="360"/>
              <w:rPr>
                <w:rFonts w:ascii="Arial" w:hAnsi="Arial" w:cs="Arial"/>
                <w:b/>
                <w:bCs/>
              </w:rPr>
            </w:pPr>
            <w:r w:rsidRPr="00F5416F">
              <w:rPr>
                <w:rFonts w:ascii="Arial" w:eastAsiaTheme="minorHAnsi" w:hAnsi="Arial" w:cs="Arial"/>
                <w:b/>
                <w:bCs/>
                <w:lang w:val="en-GB"/>
              </w:rPr>
              <w:t>Support</w:t>
            </w:r>
            <w:r w:rsidR="00F5416F" w:rsidRPr="00F5416F">
              <w:rPr>
                <w:rFonts w:ascii="Arial" w:eastAsiaTheme="minorHAnsi" w:hAnsi="Arial" w:cs="Arial"/>
                <w:b/>
                <w:bCs/>
                <w:lang w:val="en-GB"/>
              </w:rPr>
              <w:t xml:space="preserve">ing statement </w:t>
            </w:r>
          </w:p>
          <w:p w14:paraId="05AC8074" w14:textId="33EBCAFC" w:rsidR="00C32D80" w:rsidRPr="00C32D80" w:rsidRDefault="00C32D80" w:rsidP="004744C5">
            <w:pPr>
              <w:pStyle w:val="NoSpacing"/>
              <w:numPr>
                <w:ilvl w:val="0"/>
                <w:numId w:val="40"/>
              </w:numPr>
              <w:rPr>
                <w:rFonts w:ascii="Arial" w:hAnsi="Arial" w:cs="Arial"/>
              </w:rPr>
            </w:pPr>
            <w:r w:rsidRPr="00584876">
              <w:rPr>
                <w:rFonts w:ascii="Arial" w:eastAsiaTheme="minorHAnsi" w:hAnsi="Arial" w:cs="Arial"/>
                <w:lang w:val="en-GB"/>
              </w:rPr>
              <w:t>Statement of Support from Head of School</w:t>
            </w:r>
            <w:r>
              <w:rPr>
                <w:rFonts w:ascii="Arial" w:eastAsiaTheme="minorHAnsi" w:hAnsi="Arial" w:cs="Arial"/>
                <w:lang w:val="en-GB"/>
              </w:rPr>
              <w:t xml:space="preserve"> </w:t>
            </w:r>
          </w:p>
          <w:p w14:paraId="45C88535" w14:textId="77777777" w:rsidR="00C32D80" w:rsidRPr="00584876" w:rsidRDefault="00C32D80" w:rsidP="004744C5">
            <w:pPr>
              <w:pStyle w:val="NoSpacing"/>
              <w:ind w:left="360"/>
              <w:jc w:val="right"/>
              <w:rPr>
                <w:rFonts w:ascii="Arial" w:hAnsi="Arial" w:cs="Arial"/>
              </w:rPr>
            </w:pPr>
            <w:r w:rsidRPr="008D21D7">
              <w:rPr>
                <w:rFonts w:ascii="Arial" w:eastAsiaTheme="minorHAnsi" w:hAnsi="Arial" w:cs="Arial"/>
                <w:i/>
                <w:iCs/>
              </w:rPr>
              <w:t>(</w:t>
            </w:r>
            <w:r>
              <w:rPr>
                <w:rFonts w:ascii="Arial" w:eastAsiaTheme="minorHAnsi" w:hAnsi="Arial" w:cs="Arial"/>
                <w:i/>
                <w:iCs/>
              </w:rPr>
              <w:t xml:space="preserve">50 – 100 </w:t>
            </w:r>
            <w:r w:rsidRPr="008D21D7">
              <w:rPr>
                <w:rFonts w:ascii="Arial" w:eastAsiaTheme="minorHAnsi" w:hAnsi="Arial" w:cs="Arial"/>
                <w:i/>
                <w:iCs/>
              </w:rPr>
              <w:t>words)</w:t>
            </w:r>
          </w:p>
        </w:tc>
      </w:tr>
      <w:tr w:rsidR="00937E79" w:rsidRPr="003E6729" w14:paraId="03B408AB" w14:textId="77777777" w:rsidTr="00584876">
        <w:trPr>
          <w:trHeight w:val="211"/>
        </w:trPr>
        <w:tc>
          <w:tcPr>
            <w:tcW w:w="5000" w:type="pct"/>
            <w:gridSpan w:val="20"/>
          </w:tcPr>
          <w:p w14:paraId="3945BC8D" w14:textId="77777777" w:rsidR="00937E79" w:rsidRDefault="00937E79" w:rsidP="00937E79">
            <w:pPr>
              <w:shd w:val="clear" w:color="auto" w:fill="FFFFFF"/>
              <w:jc w:val="both"/>
              <w:rPr>
                <w:rFonts w:ascii="Arial" w:hAnsi="Arial" w:cs="Arial"/>
              </w:rPr>
            </w:pPr>
          </w:p>
          <w:p w14:paraId="100B891B" w14:textId="77777777" w:rsidR="00937E79" w:rsidRDefault="00937E79" w:rsidP="00937E79">
            <w:pPr>
              <w:shd w:val="clear" w:color="auto" w:fill="FFFFFF"/>
              <w:jc w:val="both"/>
              <w:rPr>
                <w:rFonts w:ascii="Arial" w:hAnsi="Arial" w:cs="Arial"/>
              </w:rPr>
            </w:pPr>
          </w:p>
          <w:p w14:paraId="67CCE146" w14:textId="77777777" w:rsidR="00937E79" w:rsidRDefault="00937E79" w:rsidP="00937E79">
            <w:pPr>
              <w:shd w:val="clear" w:color="auto" w:fill="FFFFFF"/>
              <w:jc w:val="both"/>
              <w:rPr>
                <w:rFonts w:ascii="Arial" w:hAnsi="Arial" w:cs="Arial"/>
              </w:rPr>
            </w:pPr>
          </w:p>
          <w:p w14:paraId="01D5D75F" w14:textId="169EDE8F" w:rsidR="00937E79" w:rsidRPr="003E6729" w:rsidRDefault="00937E79" w:rsidP="00937E79">
            <w:pPr>
              <w:shd w:val="clear" w:color="auto" w:fill="FFFFFF"/>
              <w:jc w:val="both"/>
              <w:rPr>
                <w:rFonts w:ascii="Arial" w:hAnsi="Arial" w:cs="Arial"/>
              </w:rPr>
            </w:pPr>
          </w:p>
        </w:tc>
      </w:tr>
    </w:tbl>
    <w:p w14:paraId="24CE0332" w14:textId="25087B90" w:rsidR="00073357" w:rsidRDefault="00073357" w:rsidP="0027251E">
      <w:pPr>
        <w:pStyle w:val="NoSpacing"/>
        <w:rPr>
          <w:rFonts w:ascii="Arial" w:hAnsi="Arial" w:cs="Arial"/>
          <w:sz w:val="20"/>
          <w:szCs w:val="20"/>
        </w:rPr>
      </w:pPr>
    </w:p>
    <w:p w14:paraId="5178FA4F" w14:textId="77777777" w:rsidR="006865D2" w:rsidRDefault="006865D2" w:rsidP="0027251E">
      <w:pPr>
        <w:pStyle w:val="NoSpacing"/>
        <w:rPr>
          <w:rFonts w:ascii="Arial" w:hAnsi="Arial" w:cs="Arial"/>
          <w:sz w:val="20"/>
          <w:szCs w:val="20"/>
        </w:rPr>
      </w:pPr>
    </w:p>
    <w:p w14:paraId="22A058DF" w14:textId="1BFC9812" w:rsidR="00244B5A" w:rsidRPr="008E07C6" w:rsidRDefault="008E07C6" w:rsidP="0027251E">
      <w:pPr>
        <w:pStyle w:val="NoSpacing"/>
        <w:rPr>
          <w:rFonts w:ascii="Arial" w:hAnsi="Arial" w:cs="Arial"/>
          <w:i/>
          <w:iCs/>
          <w:sz w:val="20"/>
          <w:szCs w:val="20"/>
        </w:rPr>
      </w:pPr>
      <w:r w:rsidRPr="008E07C6">
        <w:rPr>
          <w:rFonts w:ascii="Arial" w:hAnsi="Arial" w:cs="Arial"/>
          <w:i/>
          <w:iCs/>
          <w:sz w:val="20"/>
          <w:szCs w:val="20"/>
        </w:rPr>
        <w:t xml:space="preserve">[Date: </w:t>
      </w:r>
      <w:r w:rsidR="00244B5A" w:rsidRPr="008E07C6">
        <w:rPr>
          <w:rFonts w:ascii="Arial" w:hAnsi="Arial" w:cs="Arial"/>
          <w:i/>
          <w:iCs/>
          <w:sz w:val="20"/>
          <w:szCs w:val="20"/>
        </w:rPr>
        <w:fldChar w:fldCharType="begin"/>
      </w:r>
      <w:r w:rsidR="00244B5A" w:rsidRPr="008E07C6">
        <w:rPr>
          <w:rFonts w:ascii="Arial" w:hAnsi="Arial" w:cs="Arial"/>
          <w:i/>
          <w:iCs/>
          <w:sz w:val="20"/>
          <w:szCs w:val="20"/>
        </w:rPr>
        <w:instrText xml:space="preserve"> DATE \@ "dd MMMM yyyy" </w:instrText>
      </w:r>
      <w:r w:rsidR="00244B5A" w:rsidRPr="008E07C6">
        <w:rPr>
          <w:rFonts w:ascii="Arial" w:hAnsi="Arial" w:cs="Arial"/>
          <w:i/>
          <w:iCs/>
          <w:sz w:val="20"/>
          <w:szCs w:val="20"/>
        </w:rPr>
        <w:fldChar w:fldCharType="separate"/>
      </w:r>
      <w:r w:rsidR="00053ECB">
        <w:rPr>
          <w:rFonts w:ascii="Arial" w:hAnsi="Arial" w:cs="Arial"/>
          <w:i/>
          <w:iCs/>
          <w:noProof/>
          <w:sz w:val="20"/>
          <w:szCs w:val="20"/>
        </w:rPr>
        <w:t>26 October 2022</w:t>
      </w:r>
      <w:r w:rsidR="00244B5A" w:rsidRPr="008E07C6">
        <w:rPr>
          <w:rFonts w:ascii="Arial" w:hAnsi="Arial" w:cs="Arial"/>
          <w:i/>
          <w:iCs/>
          <w:sz w:val="20"/>
          <w:szCs w:val="20"/>
        </w:rPr>
        <w:fldChar w:fldCharType="end"/>
      </w:r>
      <w:r w:rsidRPr="008E07C6">
        <w:rPr>
          <w:rFonts w:ascii="Arial" w:hAnsi="Arial" w:cs="Arial"/>
          <w:i/>
          <w:iCs/>
          <w:sz w:val="20"/>
          <w:szCs w:val="20"/>
        </w:rPr>
        <w:t>]</w:t>
      </w:r>
    </w:p>
    <w:p w14:paraId="79D3B077" w14:textId="5581DFC7" w:rsidR="00244B5A" w:rsidRPr="00EE0ED4" w:rsidRDefault="00244B5A" w:rsidP="008E07C6">
      <w:pPr>
        <w:spacing w:before="0"/>
        <w:ind w:left="0" w:firstLine="0"/>
        <w:jc w:val="left"/>
        <w:rPr>
          <w:rFonts w:ascii="Arial" w:hAnsi="Arial" w:cs="Arial"/>
          <w:b/>
          <w:sz w:val="20"/>
          <w:szCs w:val="20"/>
        </w:rPr>
      </w:pPr>
      <w:r w:rsidRPr="00EE0ED4">
        <w:rPr>
          <w:rFonts w:ascii="Arial" w:hAnsi="Arial" w:cs="Arial"/>
          <w:b/>
          <w:sz w:val="20"/>
          <w:szCs w:val="20"/>
        </w:rPr>
        <w:t>Freedom of Information/Confidentiality Status:</w:t>
      </w:r>
      <w:r w:rsidRPr="00EE0ED4">
        <w:rPr>
          <w:rFonts w:ascii="Arial" w:hAnsi="Arial" w:cs="Arial"/>
          <w:b/>
          <w:i/>
          <w:iCs/>
          <w:sz w:val="20"/>
          <w:szCs w:val="20"/>
        </w:rPr>
        <w:t xml:space="preserve"> </w:t>
      </w:r>
      <w:r w:rsidRPr="008E07C6">
        <w:rPr>
          <w:rFonts w:ascii="Arial" w:hAnsi="Arial" w:cs="Arial"/>
          <w:sz w:val="20"/>
          <w:szCs w:val="20"/>
        </w:rPr>
        <w:t>Closed</w:t>
      </w:r>
      <w:r w:rsidR="008E07C6" w:rsidRPr="008E07C6">
        <w:rPr>
          <w:rFonts w:ascii="Arial" w:hAnsi="Arial" w:cs="Arial"/>
          <w:sz w:val="20"/>
          <w:szCs w:val="20"/>
        </w:rPr>
        <w:t>/ Strictly Confidential (Commercially Sensitive</w:t>
      </w:r>
      <w:r w:rsidR="008E07C6">
        <w:rPr>
          <w:rFonts w:ascii="Arial" w:hAnsi="Arial" w:cs="Arial"/>
          <w:sz w:val="20"/>
          <w:szCs w:val="20"/>
        </w:rPr>
        <w:t>)</w:t>
      </w:r>
    </w:p>
    <w:p w14:paraId="308BAF60" w14:textId="77777777" w:rsidR="00244B5A" w:rsidRDefault="00244B5A" w:rsidP="0027251E">
      <w:pPr>
        <w:pStyle w:val="NoSpacing"/>
        <w:rPr>
          <w:rFonts w:ascii="Arial" w:hAnsi="Arial" w:cs="Arial"/>
          <w:sz w:val="20"/>
          <w:szCs w:val="20"/>
        </w:rPr>
      </w:pPr>
    </w:p>
    <w:p w14:paraId="5A017922" w14:textId="00B46EBA" w:rsidR="00244B5A" w:rsidRPr="00073357" w:rsidRDefault="0086294D" w:rsidP="0027251E">
      <w:pPr>
        <w:pStyle w:val="NoSpacing"/>
        <w:rPr>
          <w:rFonts w:ascii="Arial" w:hAnsi="Arial" w:cs="Arial"/>
          <w:sz w:val="20"/>
          <w:szCs w:val="20"/>
        </w:rPr>
      </w:pPr>
      <w:r w:rsidRPr="00D51CBF">
        <w:rPr>
          <w:rFonts w:ascii="Arial" w:hAnsi="Arial" w:cs="Arial"/>
          <w:sz w:val="20"/>
          <w:szCs w:val="20"/>
        </w:rPr>
        <w:t>On</w:t>
      </w:r>
      <w:r>
        <w:rPr>
          <w:rFonts w:ascii="Arial" w:hAnsi="Arial" w:cs="Arial"/>
          <w:sz w:val="20"/>
          <w:szCs w:val="20"/>
        </w:rPr>
        <w:t xml:space="preserve"> completion</w:t>
      </w:r>
      <w:r w:rsidRPr="00D51CB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please email </w:t>
      </w:r>
      <w:r w:rsidRPr="00D51CBF">
        <w:rPr>
          <w:rFonts w:ascii="Arial" w:hAnsi="Arial" w:cs="Arial"/>
          <w:sz w:val="20"/>
          <w:szCs w:val="20"/>
        </w:rPr>
        <w:t>this form to Vimal Subramanian (</w:t>
      </w:r>
      <w:hyperlink r:id="rId9" w:history="1">
        <w:r w:rsidRPr="00F45E7E">
          <w:rPr>
            <w:rStyle w:val="Hyperlink"/>
            <w:rFonts w:ascii="Arial" w:hAnsi="Arial" w:cs="Arial"/>
            <w:sz w:val="20"/>
            <w:szCs w:val="20"/>
          </w:rPr>
          <w:t>vimal.subramanian@abdn.ac.uk</w:t>
        </w:r>
      </w:hyperlink>
      <w:r w:rsidRPr="00D51CBF">
        <w:rPr>
          <w:rFonts w:ascii="Arial" w:hAnsi="Arial" w:cs="Arial"/>
          <w:sz w:val="20"/>
          <w:szCs w:val="20"/>
        </w:rPr>
        <w:t>).</w:t>
      </w:r>
    </w:p>
    <w:sectPr w:rsidR="00244B5A" w:rsidRPr="00073357" w:rsidSect="000105BF">
      <w:footerReference w:type="default" r:id="rId10"/>
      <w:headerReference w:type="first" r:id="rId11"/>
      <w:footerReference w:type="first" r:id="rId12"/>
      <w:pgSz w:w="11907" w:h="16839" w:code="9"/>
      <w:pgMar w:top="1134" w:right="1440" w:bottom="964" w:left="1440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75D3B" w14:textId="77777777" w:rsidR="00EC0568" w:rsidRDefault="00EC0568" w:rsidP="00EB6EC4">
      <w:pPr>
        <w:spacing w:before="0"/>
      </w:pPr>
      <w:r>
        <w:separator/>
      </w:r>
    </w:p>
  </w:endnote>
  <w:endnote w:type="continuationSeparator" w:id="0">
    <w:p w14:paraId="457E91A4" w14:textId="77777777" w:rsidR="00EC0568" w:rsidRDefault="00EC0568" w:rsidP="00EB6EC4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6"/>
        <w:szCs w:val="16"/>
      </w:rPr>
      <w:id w:val="238301416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-2083526528"/>
          <w:docPartObj>
            <w:docPartGallery w:val="Page Numbers (Top of Page)"/>
            <w:docPartUnique/>
          </w:docPartObj>
        </w:sdtPr>
        <w:sdtEndPr/>
        <w:sdtContent>
          <w:p w14:paraId="4B1C9D55" w14:textId="77777777" w:rsidR="009D411A" w:rsidRPr="00DF2F7E" w:rsidRDefault="009D411A" w:rsidP="00237E45">
            <w:pPr>
              <w:pStyle w:val="Footer"/>
              <w:ind w:hanging="1134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F2F7E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DF2F7E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A24373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5</w:t>
            </w:r>
            <w:r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DF2F7E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DF2F7E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A24373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9</w:t>
            </w:r>
            <w:r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6"/>
        <w:szCs w:val="16"/>
      </w:rPr>
      <w:id w:val="755253606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850455726"/>
          <w:docPartObj>
            <w:docPartGallery w:val="Page Numbers (Top of Page)"/>
            <w:docPartUnique/>
          </w:docPartObj>
        </w:sdtPr>
        <w:sdtEndPr/>
        <w:sdtContent>
          <w:p w14:paraId="7A29BDC2" w14:textId="77927CEC" w:rsidR="009D411A" w:rsidRPr="00DF2F7E" w:rsidRDefault="00237E45" w:rsidP="00237E45">
            <w:pPr>
              <w:pStyle w:val="Footer"/>
              <w:ind w:hanging="1134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40" behindDoc="1" locked="0" layoutInCell="1" allowOverlap="1" wp14:anchorId="31E25C21" wp14:editId="36F7056A">
                      <wp:simplePos x="0" y="0"/>
                      <wp:positionH relativeFrom="page">
                        <wp:posOffset>822960</wp:posOffset>
                      </wp:positionH>
                      <wp:positionV relativeFrom="paragraph">
                        <wp:posOffset>-50800</wp:posOffset>
                      </wp:positionV>
                      <wp:extent cx="4015740" cy="259080"/>
                      <wp:effectExtent l="0" t="0" r="22860" b="26670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015740" cy="259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3F52BC3" w14:textId="322DF98B" w:rsidR="00237E45" w:rsidRPr="00237E45" w:rsidRDefault="00237E45" w:rsidP="00237E45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</w:pPr>
                                  <w:r w:rsidRPr="00237E45">
                                    <w:rPr>
                                      <w:rFonts w:ascii="Arial" w:hAnsi="Arial" w:cs="Arial"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>Form approved by International Partnership Committee (11 October 2022)</w:t>
                                  </w:r>
                                </w:p>
                              </w:txbxContent>
                            </wps:txbx>
                            <wps:bodyPr rot="0" vertOverflow="clip" horzOverflow="clip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1E25C2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left:0;text-align:left;margin-left:64.8pt;margin-top:-4pt;width:316.2pt;height:20.4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" strokecolor="white [3212]">
                      <v:textbox>
                        <w:txbxContent>
                          <w:p w14:paraId="53F52BC3" w14:textId="322DF98B" w:rsidR="00237E45" w:rsidRPr="00237E45" w:rsidRDefault="00237E45" w:rsidP="00237E45">
                            <w:pPr>
                              <w:pStyle w:val="NoSpacing"/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237E45"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>Form a</w:t>
                            </w:r>
                            <w:r w:rsidRPr="00237E45"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>pproved by International Partnership Committee (11 October 2022)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="009D411A" w:rsidRPr="00DF2F7E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="009D411A"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="009D411A" w:rsidRPr="00DF2F7E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="009D411A"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A24373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="009D411A"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="009D411A" w:rsidRPr="00DF2F7E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="009D411A"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="009D411A" w:rsidRPr="00DF2F7E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="009D411A"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A24373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9</w:t>
            </w:r>
            <w:r w:rsidR="009D411A" w:rsidRPr="00DF2F7E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2E125" w14:textId="77777777" w:rsidR="00EC0568" w:rsidRDefault="00EC0568" w:rsidP="00EB6EC4">
      <w:pPr>
        <w:spacing w:before="0"/>
      </w:pPr>
      <w:r>
        <w:separator/>
      </w:r>
    </w:p>
  </w:footnote>
  <w:footnote w:type="continuationSeparator" w:id="0">
    <w:p w14:paraId="1B04D21B" w14:textId="77777777" w:rsidR="00EC0568" w:rsidRDefault="00EC0568" w:rsidP="00EB6EC4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55A20" w14:textId="4B73F3E6" w:rsidR="006865D2" w:rsidRDefault="00244B5A" w:rsidP="00244B5A">
    <w:pPr>
      <w:pStyle w:val="Header"/>
      <w:tabs>
        <w:tab w:val="clear" w:pos="4513"/>
      </w:tabs>
      <w:ind w:left="0" w:firstLine="0"/>
      <w:rPr>
        <w:rFonts w:ascii="Arial" w:hAnsi="Arial" w:cs="Arial"/>
        <w:sz w:val="20"/>
        <w:szCs w:val="20"/>
      </w:rPr>
    </w:pPr>
    <w:r w:rsidRPr="008E07C6">
      <w:rPr>
        <w:rFonts w:ascii="Arial" w:hAnsi="Arial" w:cs="Arial"/>
        <w:sz w:val="20"/>
        <w:szCs w:val="20"/>
      </w:rPr>
      <w:t>Date of Meeting</w:t>
    </w:r>
    <w:r w:rsidRPr="001D2246">
      <w:rPr>
        <w:rFonts w:ascii="Arial" w:hAnsi="Arial" w:cs="Arial"/>
        <w:sz w:val="20"/>
        <w:szCs w:val="20"/>
      </w:rPr>
      <w:tab/>
    </w:r>
    <w:r w:rsidR="006865D2" w:rsidRPr="008E07C6">
      <w:rPr>
        <w:rFonts w:ascii="Arial" w:hAnsi="Arial" w:cs="Arial"/>
        <w:b/>
        <w:bCs/>
        <w:sz w:val="20"/>
        <w:szCs w:val="20"/>
      </w:rPr>
      <w:t xml:space="preserve">PAPER Number </w:t>
    </w:r>
    <w:r w:rsidR="006865D2" w:rsidRPr="008E07C6">
      <w:rPr>
        <w:rFonts w:ascii="Arial" w:hAnsi="Arial" w:cs="Arial"/>
        <w:b/>
        <w:bCs/>
        <w:i/>
        <w:iCs/>
        <w:sz w:val="20"/>
        <w:szCs w:val="20"/>
      </w:rPr>
      <w:t xml:space="preserve">[Clerk to </w:t>
    </w:r>
    <w:r w:rsidR="008E07C6" w:rsidRPr="008E07C6">
      <w:rPr>
        <w:rFonts w:ascii="Arial" w:hAnsi="Arial" w:cs="Arial"/>
        <w:b/>
        <w:bCs/>
        <w:i/>
        <w:iCs/>
        <w:sz w:val="20"/>
        <w:szCs w:val="20"/>
      </w:rPr>
      <w:t>update</w:t>
    </w:r>
    <w:r w:rsidR="006865D2" w:rsidRPr="008E07C6">
      <w:rPr>
        <w:rFonts w:ascii="Arial" w:hAnsi="Arial" w:cs="Arial"/>
        <w:b/>
        <w:bCs/>
        <w:i/>
        <w:iCs/>
        <w:sz w:val="20"/>
        <w:szCs w:val="20"/>
      </w:rPr>
      <w:t>]</w:t>
    </w:r>
  </w:p>
  <w:p w14:paraId="016DE729" w14:textId="57B6923F" w:rsidR="006865D2" w:rsidRPr="008E07C6" w:rsidRDefault="00244B5A" w:rsidP="006865D2">
    <w:pPr>
      <w:pStyle w:val="Header"/>
      <w:tabs>
        <w:tab w:val="clear" w:pos="4513"/>
      </w:tabs>
      <w:ind w:left="0" w:firstLine="0"/>
      <w:jc w:val="right"/>
      <w:rPr>
        <w:rFonts w:ascii="Arial" w:hAnsi="Arial" w:cs="Arial"/>
        <w:b/>
        <w:bCs/>
        <w:i/>
        <w:iCs/>
        <w:sz w:val="20"/>
        <w:szCs w:val="20"/>
      </w:rPr>
    </w:pPr>
    <w:r w:rsidRPr="008E07C6">
      <w:rPr>
        <w:rFonts w:ascii="Arial" w:hAnsi="Arial" w:cs="Arial"/>
        <w:b/>
        <w:bCs/>
        <w:i/>
        <w:iCs/>
        <w:sz w:val="20"/>
        <w:szCs w:val="20"/>
      </w:rPr>
      <w:t>Strictly 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C1398"/>
    <w:multiLevelType w:val="hybridMultilevel"/>
    <w:tmpl w:val="E4BE0C3E"/>
    <w:lvl w:ilvl="0" w:tplc="900468F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741389"/>
    <w:multiLevelType w:val="hybridMultilevel"/>
    <w:tmpl w:val="400A4562"/>
    <w:lvl w:ilvl="0" w:tplc="272C0C20">
      <w:start w:val="1"/>
      <w:numFmt w:val="bullet"/>
      <w:lvlText w:val="-"/>
      <w:lvlJc w:val="left"/>
      <w:pPr>
        <w:ind w:left="360" w:hanging="360"/>
      </w:pPr>
      <w:rPr>
        <w:rFonts w:ascii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622500"/>
    <w:multiLevelType w:val="hybridMultilevel"/>
    <w:tmpl w:val="403A62E2"/>
    <w:lvl w:ilvl="0" w:tplc="272C0C20">
      <w:start w:val="1"/>
      <w:numFmt w:val="bullet"/>
      <w:lvlText w:val="-"/>
      <w:lvlJc w:val="left"/>
      <w:pPr>
        <w:ind w:left="360" w:hanging="360"/>
      </w:pPr>
      <w:rPr>
        <w:rFonts w:ascii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F87A73"/>
    <w:multiLevelType w:val="hybridMultilevel"/>
    <w:tmpl w:val="60ECBF02"/>
    <w:lvl w:ilvl="0" w:tplc="828819E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D18BA"/>
    <w:multiLevelType w:val="hybridMultilevel"/>
    <w:tmpl w:val="9B381D68"/>
    <w:lvl w:ilvl="0" w:tplc="08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5" w15:restartNumberingAfterBreak="0">
    <w:nsid w:val="0C2353E2"/>
    <w:multiLevelType w:val="multilevel"/>
    <w:tmpl w:val="18D636FE"/>
    <w:lvl w:ilvl="0">
      <w:start w:val="1"/>
      <w:numFmt w:val="decimal"/>
      <w:lvlText w:val="%1"/>
      <w:lvlJc w:val="left"/>
      <w:pPr>
        <w:ind w:left="885" w:hanging="88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88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85" w:hanging="88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85" w:hanging="88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08B6741"/>
    <w:multiLevelType w:val="hybridMultilevel"/>
    <w:tmpl w:val="0EC4CD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B0ED0"/>
    <w:multiLevelType w:val="multilevel"/>
    <w:tmpl w:val="FFF03550"/>
    <w:lvl w:ilvl="0">
      <w:start w:val="2"/>
      <w:numFmt w:val="decimal"/>
      <w:lvlText w:val="%1"/>
      <w:lvlJc w:val="left"/>
      <w:pPr>
        <w:ind w:left="1760" w:hanging="9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60" w:hanging="900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2">
      <w:start w:val="1"/>
      <w:numFmt w:val="lowerRoman"/>
      <w:lvlText w:val="%3."/>
      <w:lvlJc w:val="left"/>
      <w:pPr>
        <w:ind w:left="955" w:hanging="387"/>
      </w:pPr>
      <w:rPr>
        <w:rFonts w:ascii="Calibri" w:eastAsia="Calibri" w:hAnsi="Calibri" w:cs="Calibri" w:hint="default"/>
        <w:color w:val="auto"/>
        <w:spacing w:val="-1"/>
        <w:w w:val="100"/>
        <w:sz w:val="22"/>
        <w:szCs w:val="22"/>
        <w:u w:val="none" w:color="B5072D"/>
      </w:rPr>
    </w:lvl>
    <w:lvl w:ilvl="3">
      <w:numFmt w:val="bullet"/>
      <w:lvlText w:val="•"/>
      <w:lvlJc w:val="left"/>
      <w:pPr>
        <w:ind w:left="3951" w:hanging="387"/>
      </w:pPr>
      <w:rPr>
        <w:rFonts w:hint="default"/>
      </w:rPr>
    </w:lvl>
    <w:lvl w:ilvl="4">
      <w:numFmt w:val="bullet"/>
      <w:lvlText w:val="•"/>
      <w:lvlJc w:val="left"/>
      <w:pPr>
        <w:ind w:left="4957" w:hanging="387"/>
      </w:pPr>
      <w:rPr>
        <w:rFonts w:hint="default"/>
      </w:rPr>
    </w:lvl>
    <w:lvl w:ilvl="5">
      <w:numFmt w:val="bullet"/>
      <w:lvlText w:val="•"/>
      <w:lvlJc w:val="left"/>
      <w:pPr>
        <w:ind w:left="5962" w:hanging="387"/>
      </w:pPr>
      <w:rPr>
        <w:rFonts w:hint="default"/>
      </w:rPr>
    </w:lvl>
    <w:lvl w:ilvl="6">
      <w:numFmt w:val="bullet"/>
      <w:lvlText w:val="•"/>
      <w:lvlJc w:val="left"/>
      <w:pPr>
        <w:ind w:left="6968" w:hanging="387"/>
      </w:pPr>
      <w:rPr>
        <w:rFonts w:hint="default"/>
      </w:rPr>
    </w:lvl>
    <w:lvl w:ilvl="7">
      <w:numFmt w:val="bullet"/>
      <w:lvlText w:val="•"/>
      <w:lvlJc w:val="left"/>
      <w:pPr>
        <w:ind w:left="7974" w:hanging="387"/>
      </w:pPr>
      <w:rPr>
        <w:rFonts w:hint="default"/>
      </w:rPr>
    </w:lvl>
    <w:lvl w:ilvl="8">
      <w:numFmt w:val="bullet"/>
      <w:lvlText w:val="•"/>
      <w:lvlJc w:val="left"/>
      <w:pPr>
        <w:ind w:left="8979" w:hanging="387"/>
      </w:pPr>
      <w:rPr>
        <w:rFonts w:hint="default"/>
      </w:rPr>
    </w:lvl>
  </w:abstractNum>
  <w:abstractNum w:abstractNumId="8" w15:restartNumberingAfterBreak="0">
    <w:nsid w:val="17554C56"/>
    <w:multiLevelType w:val="multilevel"/>
    <w:tmpl w:val="AF0E54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7706B37"/>
    <w:multiLevelType w:val="multilevel"/>
    <w:tmpl w:val="898C4F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7961CC8"/>
    <w:multiLevelType w:val="hybridMultilevel"/>
    <w:tmpl w:val="9558B4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E84C01"/>
    <w:multiLevelType w:val="hybridMultilevel"/>
    <w:tmpl w:val="30F486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A60BE"/>
    <w:multiLevelType w:val="hybridMultilevel"/>
    <w:tmpl w:val="2E0E32A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DDB104E"/>
    <w:multiLevelType w:val="hybridMultilevel"/>
    <w:tmpl w:val="990E5A2E"/>
    <w:lvl w:ilvl="0" w:tplc="900468F8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4" w15:restartNumberingAfterBreak="0">
    <w:nsid w:val="20632981"/>
    <w:multiLevelType w:val="hybridMultilevel"/>
    <w:tmpl w:val="FB50E99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250978D9"/>
    <w:multiLevelType w:val="hybridMultilevel"/>
    <w:tmpl w:val="F3188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805FAD"/>
    <w:multiLevelType w:val="hybridMultilevel"/>
    <w:tmpl w:val="D4B60B1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841115A"/>
    <w:multiLevelType w:val="hybridMultilevel"/>
    <w:tmpl w:val="AF24949C"/>
    <w:lvl w:ilvl="0" w:tplc="272C0C2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99E4320"/>
    <w:multiLevelType w:val="hybridMultilevel"/>
    <w:tmpl w:val="9CF625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C7023A"/>
    <w:multiLevelType w:val="hybridMultilevel"/>
    <w:tmpl w:val="F97CAAF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D9909FA"/>
    <w:multiLevelType w:val="hybridMultilevel"/>
    <w:tmpl w:val="F208A914"/>
    <w:lvl w:ilvl="0" w:tplc="272C0C20">
      <w:start w:val="1"/>
      <w:numFmt w:val="bullet"/>
      <w:lvlText w:val="-"/>
      <w:lvlJc w:val="left"/>
      <w:pPr>
        <w:ind w:left="360" w:hanging="360"/>
      </w:pPr>
      <w:rPr>
        <w:rFonts w:ascii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BA862DA"/>
    <w:multiLevelType w:val="hybridMultilevel"/>
    <w:tmpl w:val="3B64CA82"/>
    <w:lvl w:ilvl="0" w:tplc="DF2A0426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4B4E15"/>
    <w:multiLevelType w:val="hybridMultilevel"/>
    <w:tmpl w:val="9DA2BEBE"/>
    <w:lvl w:ilvl="0" w:tplc="900468F8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107DB4"/>
    <w:multiLevelType w:val="multilevel"/>
    <w:tmpl w:val="2D1AC2EE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2D405BB"/>
    <w:multiLevelType w:val="hybridMultilevel"/>
    <w:tmpl w:val="46CC5040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5" w15:restartNumberingAfterBreak="0">
    <w:nsid w:val="43124ED4"/>
    <w:multiLevelType w:val="hybridMultilevel"/>
    <w:tmpl w:val="A246C3CE"/>
    <w:lvl w:ilvl="0" w:tplc="272C0C20">
      <w:start w:val="1"/>
      <w:numFmt w:val="bullet"/>
      <w:lvlText w:val="-"/>
      <w:lvlJc w:val="left"/>
      <w:pPr>
        <w:ind w:left="360" w:hanging="360"/>
      </w:pPr>
      <w:rPr>
        <w:rFonts w:ascii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42D26CD"/>
    <w:multiLevelType w:val="hybridMultilevel"/>
    <w:tmpl w:val="9B48CA6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 w15:restartNumberingAfterBreak="0">
    <w:nsid w:val="49730F34"/>
    <w:multiLevelType w:val="multilevel"/>
    <w:tmpl w:val="CC9E5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9CB341C"/>
    <w:multiLevelType w:val="hybridMultilevel"/>
    <w:tmpl w:val="C568B26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BD90B1B"/>
    <w:multiLevelType w:val="hybridMultilevel"/>
    <w:tmpl w:val="7F9266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A3531B"/>
    <w:multiLevelType w:val="multilevel"/>
    <w:tmpl w:val="00643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DA03DC1"/>
    <w:multiLevelType w:val="hybridMultilevel"/>
    <w:tmpl w:val="CF9AE582"/>
    <w:lvl w:ilvl="0" w:tplc="272C0C2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037DA4"/>
    <w:multiLevelType w:val="hybridMultilevel"/>
    <w:tmpl w:val="E362DB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381D13"/>
    <w:multiLevelType w:val="multilevel"/>
    <w:tmpl w:val="2F44C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F661AA6"/>
    <w:multiLevelType w:val="multilevel"/>
    <w:tmpl w:val="03728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FEA4F0F"/>
    <w:multiLevelType w:val="hybridMultilevel"/>
    <w:tmpl w:val="879603D2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6" w15:restartNumberingAfterBreak="0">
    <w:nsid w:val="62CA195D"/>
    <w:multiLevelType w:val="hybridMultilevel"/>
    <w:tmpl w:val="AA680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A160FC"/>
    <w:multiLevelType w:val="multilevel"/>
    <w:tmpl w:val="DD8837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9832301"/>
    <w:multiLevelType w:val="hybridMultilevel"/>
    <w:tmpl w:val="79485822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9" w15:restartNumberingAfterBreak="0">
    <w:nsid w:val="6E0A56FC"/>
    <w:multiLevelType w:val="hybridMultilevel"/>
    <w:tmpl w:val="8AB0F1EE"/>
    <w:lvl w:ilvl="0" w:tplc="FF24B7F8">
      <w:start w:val="12"/>
      <w:numFmt w:val="lowerRoman"/>
      <w:lvlText w:val="%1."/>
      <w:lvlJc w:val="left"/>
      <w:pPr>
        <w:ind w:left="1940" w:hanging="584"/>
      </w:pPr>
      <w:rPr>
        <w:rFonts w:ascii="Calibri" w:eastAsia="Calibri" w:hAnsi="Calibri" w:cs="Calibri" w:hint="default"/>
        <w:color w:val="auto"/>
        <w:spacing w:val="-1"/>
        <w:w w:val="100"/>
        <w:sz w:val="22"/>
        <w:szCs w:val="22"/>
        <w:u w:val="none" w:color="B5072D"/>
      </w:rPr>
    </w:lvl>
    <w:lvl w:ilvl="1" w:tplc="9A0E726A">
      <w:numFmt w:val="bullet"/>
      <w:lvlText w:val="•"/>
      <w:lvlJc w:val="left"/>
      <w:pPr>
        <w:ind w:left="2845" w:hanging="584"/>
      </w:pPr>
      <w:rPr>
        <w:rFonts w:hint="default"/>
      </w:rPr>
    </w:lvl>
    <w:lvl w:ilvl="2" w:tplc="D71A9D64">
      <w:numFmt w:val="bullet"/>
      <w:lvlText w:val="•"/>
      <w:lvlJc w:val="left"/>
      <w:pPr>
        <w:ind w:left="3750" w:hanging="584"/>
      </w:pPr>
      <w:rPr>
        <w:rFonts w:hint="default"/>
      </w:rPr>
    </w:lvl>
    <w:lvl w:ilvl="3" w:tplc="813C571A">
      <w:numFmt w:val="bullet"/>
      <w:lvlText w:val="•"/>
      <w:lvlJc w:val="left"/>
      <w:pPr>
        <w:ind w:left="4655" w:hanging="584"/>
      </w:pPr>
      <w:rPr>
        <w:rFonts w:hint="default"/>
      </w:rPr>
    </w:lvl>
    <w:lvl w:ilvl="4" w:tplc="17A09F2E">
      <w:numFmt w:val="bullet"/>
      <w:lvlText w:val="•"/>
      <w:lvlJc w:val="left"/>
      <w:pPr>
        <w:ind w:left="5560" w:hanging="584"/>
      </w:pPr>
      <w:rPr>
        <w:rFonts w:hint="default"/>
      </w:rPr>
    </w:lvl>
    <w:lvl w:ilvl="5" w:tplc="1338AF0A">
      <w:numFmt w:val="bullet"/>
      <w:lvlText w:val="•"/>
      <w:lvlJc w:val="left"/>
      <w:pPr>
        <w:ind w:left="6465" w:hanging="584"/>
      </w:pPr>
      <w:rPr>
        <w:rFonts w:hint="default"/>
      </w:rPr>
    </w:lvl>
    <w:lvl w:ilvl="6" w:tplc="A380D800">
      <w:numFmt w:val="bullet"/>
      <w:lvlText w:val="•"/>
      <w:lvlJc w:val="left"/>
      <w:pPr>
        <w:ind w:left="7370" w:hanging="584"/>
      </w:pPr>
      <w:rPr>
        <w:rFonts w:hint="default"/>
      </w:rPr>
    </w:lvl>
    <w:lvl w:ilvl="7" w:tplc="F26A64E6">
      <w:numFmt w:val="bullet"/>
      <w:lvlText w:val="•"/>
      <w:lvlJc w:val="left"/>
      <w:pPr>
        <w:ind w:left="8275" w:hanging="584"/>
      </w:pPr>
      <w:rPr>
        <w:rFonts w:hint="default"/>
      </w:rPr>
    </w:lvl>
    <w:lvl w:ilvl="8" w:tplc="654EEDB0">
      <w:numFmt w:val="bullet"/>
      <w:lvlText w:val="•"/>
      <w:lvlJc w:val="left"/>
      <w:pPr>
        <w:ind w:left="9180" w:hanging="584"/>
      </w:pPr>
      <w:rPr>
        <w:rFonts w:hint="default"/>
      </w:rPr>
    </w:lvl>
  </w:abstractNum>
  <w:abstractNum w:abstractNumId="40" w15:restartNumberingAfterBreak="0">
    <w:nsid w:val="6E71392B"/>
    <w:multiLevelType w:val="hybridMultilevel"/>
    <w:tmpl w:val="79147A3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3AD04A4"/>
    <w:multiLevelType w:val="hybridMultilevel"/>
    <w:tmpl w:val="738AD79A"/>
    <w:lvl w:ilvl="0" w:tplc="272C0C2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46766C0"/>
    <w:multiLevelType w:val="hybridMultilevel"/>
    <w:tmpl w:val="4F169864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3" w15:restartNumberingAfterBreak="0">
    <w:nsid w:val="767C4D20"/>
    <w:multiLevelType w:val="hybridMultilevel"/>
    <w:tmpl w:val="264A5D32"/>
    <w:lvl w:ilvl="0" w:tplc="941210F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B96D36"/>
    <w:multiLevelType w:val="hybridMultilevel"/>
    <w:tmpl w:val="8B060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CE35F1"/>
    <w:multiLevelType w:val="hybridMultilevel"/>
    <w:tmpl w:val="219E36C6"/>
    <w:lvl w:ilvl="0" w:tplc="272C0C20">
      <w:start w:val="1"/>
      <w:numFmt w:val="bullet"/>
      <w:lvlText w:val="-"/>
      <w:lvlJc w:val="left"/>
      <w:pPr>
        <w:ind w:left="720" w:hanging="360"/>
      </w:pPr>
      <w:rPr>
        <w:rFonts w:ascii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9697274">
    <w:abstractNumId w:val="32"/>
  </w:num>
  <w:num w:numId="2" w16cid:durableId="901793764">
    <w:abstractNumId w:val="5"/>
  </w:num>
  <w:num w:numId="3" w16cid:durableId="353461203">
    <w:abstractNumId w:val="25"/>
  </w:num>
  <w:num w:numId="4" w16cid:durableId="1811365352">
    <w:abstractNumId w:val="20"/>
  </w:num>
  <w:num w:numId="5" w16cid:durableId="1721245840">
    <w:abstractNumId w:val="45"/>
  </w:num>
  <w:num w:numId="6" w16cid:durableId="38021691">
    <w:abstractNumId w:val="1"/>
  </w:num>
  <w:num w:numId="7" w16cid:durableId="906065797">
    <w:abstractNumId w:val="2"/>
  </w:num>
  <w:num w:numId="8" w16cid:durableId="1943608041">
    <w:abstractNumId w:val="23"/>
  </w:num>
  <w:num w:numId="9" w16cid:durableId="615405309">
    <w:abstractNumId w:val="18"/>
  </w:num>
  <w:num w:numId="10" w16cid:durableId="1014456787">
    <w:abstractNumId w:val="15"/>
  </w:num>
  <w:num w:numId="11" w16cid:durableId="710231279">
    <w:abstractNumId w:val="19"/>
  </w:num>
  <w:num w:numId="12" w16cid:durableId="1085760885">
    <w:abstractNumId w:val="40"/>
  </w:num>
  <w:num w:numId="13" w16cid:durableId="761608118">
    <w:abstractNumId w:val="38"/>
  </w:num>
  <w:num w:numId="14" w16cid:durableId="615720662">
    <w:abstractNumId w:val="24"/>
  </w:num>
  <w:num w:numId="15" w16cid:durableId="1406875889">
    <w:abstractNumId w:val="10"/>
  </w:num>
  <w:num w:numId="16" w16cid:durableId="1488740092">
    <w:abstractNumId w:val="35"/>
  </w:num>
  <w:num w:numId="17" w16cid:durableId="23481590">
    <w:abstractNumId w:val="29"/>
  </w:num>
  <w:num w:numId="18" w16cid:durableId="867374728">
    <w:abstractNumId w:val="42"/>
  </w:num>
  <w:num w:numId="19" w16cid:durableId="1790321852">
    <w:abstractNumId w:val="14"/>
  </w:num>
  <w:num w:numId="20" w16cid:durableId="1566452167">
    <w:abstractNumId w:val="43"/>
  </w:num>
  <w:num w:numId="21" w16cid:durableId="1084953983">
    <w:abstractNumId w:val="21"/>
  </w:num>
  <w:num w:numId="22" w16cid:durableId="1446147922">
    <w:abstractNumId w:val="44"/>
  </w:num>
  <w:num w:numId="23" w16cid:durableId="1836533691">
    <w:abstractNumId w:val="11"/>
  </w:num>
  <w:num w:numId="24" w16cid:durableId="409084683">
    <w:abstractNumId w:val="36"/>
  </w:num>
  <w:num w:numId="25" w16cid:durableId="493032751">
    <w:abstractNumId w:val="4"/>
  </w:num>
  <w:num w:numId="26" w16cid:durableId="2054385741">
    <w:abstractNumId w:val="9"/>
  </w:num>
  <w:num w:numId="27" w16cid:durableId="256721121">
    <w:abstractNumId w:val="37"/>
  </w:num>
  <w:num w:numId="28" w16cid:durableId="1482387163">
    <w:abstractNumId w:val="39"/>
  </w:num>
  <w:num w:numId="29" w16cid:durableId="371882890">
    <w:abstractNumId w:val="7"/>
  </w:num>
  <w:num w:numId="30" w16cid:durableId="76495704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69151359">
    <w:abstractNumId w:val="26"/>
  </w:num>
  <w:num w:numId="32" w16cid:durableId="439225363">
    <w:abstractNumId w:val="12"/>
  </w:num>
  <w:num w:numId="33" w16cid:durableId="888305624">
    <w:abstractNumId w:val="17"/>
  </w:num>
  <w:num w:numId="34" w16cid:durableId="1833177039">
    <w:abstractNumId w:val="28"/>
  </w:num>
  <w:num w:numId="35" w16cid:durableId="1908877970">
    <w:abstractNumId w:val="6"/>
  </w:num>
  <w:num w:numId="36" w16cid:durableId="705519089">
    <w:abstractNumId w:val="8"/>
  </w:num>
  <w:num w:numId="37" w16cid:durableId="1998530724">
    <w:abstractNumId w:val="33"/>
  </w:num>
  <w:num w:numId="38" w16cid:durableId="352656640">
    <w:abstractNumId w:val="27"/>
  </w:num>
  <w:num w:numId="39" w16cid:durableId="633365501">
    <w:abstractNumId w:val="34"/>
  </w:num>
  <w:num w:numId="40" w16cid:durableId="1994412939">
    <w:abstractNumId w:val="16"/>
  </w:num>
  <w:num w:numId="41" w16cid:durableId="157499008">
    <w:abstractNumId w:val="31"/>
  </w:num>
  <w:num w:numId="42" w16cid:durableId="909775684">
    <w:abstractNumId w:val="13"/>
  </w:num>
  <w:num w:numId="43" w16cid:durableId="897014134">
    <w:abstractNumId w:val="0"/>
  </w:num>
  <w:num w:numId="44" w16cid:durableId="1928928334">
    <w:abstractNumId w:val="22"/>
  </w:num>
  <w:num w:numId="45" w16cid:durableId="1187324924">
    <w:abstractNumId w:val="30"/>
  </w:num>
  <w:num w:numId="46" w16cid:durableId="477501430">
    <w:abstractNumId w:val="4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MxNzezNDUyNzBS0lEKTi0uzszPAykwNK0FACJYZSUtAAAA"/>
  </w:docVars>
  <w:rsids>
    <w:rsidRoot w:val="00EB6EC4"/>
    <w:rsid w:val="00002111"/>
    <w:rsid w:val="00002AE3"/>
    <w:rsid w:val="00004B1B"/>
    <w:rsid w:val="000105BF"/>
    <w:rsid w:val="00010F8C"/>
    <w:rsid w:val="0001274E"/>
    <w:rsid w:val="000220F8"/>
    <w:rsid w:val="00023ACF"/>
    <w:rsid w:val="000266A9"/>
    <w:rsid w:val="000309A2"/>
    <w:rsid w:val="0003120E"/>
    <w:rsid w:val="00031D54"/>
    <w:rsid w:val="00031D60"/>
    <w:rsid w:val="00041A72"/>
    <w:rsid w:val="00044127"/>
    <w:rsid w:val="0004507F"/>
    <w:rsid w:val="0004636B"/>
    <w:rsid w:val="00053DFB"/>
    <w:rsid w:val="00053ECB"/>
    <w:rsid w:val="0006081D"/>
    <w:rsid w:val="0006237B"/>
    <w:rsid w:val="00062B73"/>
    <w:rsid w:val="00064FDF"/>
    <w:rsid w:val="00064FE5"/>
    <w:rsid w:val="00066319"/>
    <w:rsid w:val="00066389"/>
    <w:rsid w:val="000668F5"/>
    <w:rsid w:val="00066D68"/>
    <w:rsid w:val="00071D81"/>
    <w:rsid w:val="00072CE7"/>
    <w:rsid w:val="0007322A"/>
    <w:rsid w:val="00073357"/>
    <w:rsid w:val="000741AF"/>
    <w:rsid w:val="00074CCC"/>
    <w:rsid w:val="00074DE5"/>
    <w:rsid w:val="000759FA"/>
    <w:rsid w:val="00076054"/>
    <w:rsid w:val="0007791B"/>
    <w:rsid w:val="0008055A"/>
    <w:rsid w:val="00080776"/>
    <w:rsid w:val="00081419"/>
    <w:rsid w:val="00082E91"/>
    <w:rsid w:val="000871DF"/>
    <w:rsid w:val="00087D67"/>
    <w:rsid w:val="000953D1"/>
    <w:rsid w:val="000A141F"/>
    <w:rsid w:val="000A6C6F"/>
    <w:rsid w:val="000A6E1A"/>
    <w:rsid w:val="000A702B"/>
    <w:rsid w:val="000B27F4"/>
    <w:rsid w:val="000B5C37"/>
    <w:rsid w:val="000C333A"/>
    <w:rsid w:val="000C4B8C"/>
    <w:rsid w:val="000C54E2"/>
    <w:rsid w:val="000C6D32"/>
    <w:rsid w:val="000D0A3B"/>
    <w:rsid w:val="000D129F"/>
    <w:rsid w:val="000D41E5"/>
    <w:rsid w:val="000D473F"/>
    <w:rsid w:val="000E0388"/>
    <w:rsid w:val="000E159A"/>
    <w:rsid w:val="000E196C"/>
    <w:rsid w:val="000E3532"/>
    <w:rsid w:val="000E5A02"/>
    <w:rsid w:val="000E6B5B"/>
    <w:rsid w:val="000F097E"/>
    <w:rsid w:val="000F0D0D"/>
    <w:rsid w:val="000F0FA2"/>
    <w:rsid w:val="000F1F3B"/>
    <w:rsid w:val="000F2178"/>
    <w:rsid w:val="000F33A8"/>
    <w:rsid w:val="000F5C70"/>
    <w:rsid w:val="000F6825"/>
    <w:rsid w:val="000F7350"/>
    <w:rsid w:val="00101B17"/>
    <w:rsid w:val="00102437"/>
    <w:rsid w:val="00104423"/>
    <w:rsid w:val="001046CA"/>
    <w:rsid w:val="00104B7A"/>
    <w:rsid w:val="00112A9D"/>
    <w:rsid w:val="00120C60"/>
    <w:rsid w:val="00123654"/>
    <w:rsid w:val="00123D92"/>
    <w:rsid w:val="00124FBB"/>
    <w:rsid w:val="00126010"/>
    <w:rsid w:val="00126915"/>
    <w:rsid w:val="00127264"/>
    <w:rsid w:val="00132376"/>
    <w:rsid w:val="001323CE"/>
    <w:rsid w:val="001331E3"/>
    <w:rsid w:val="001356F1"/>
    <w:rsid w:val="00136411"/>
    <w:rsid w:val="00137EDC"/>
    <w:rsid w:val="0014056C"/>
    <w:rsid w:val="00140571"/>
    <w:rsid w:val="0014423D"/>
    <w:rsid w:val="001446FF"/>
    <w:rsid w:val="001465D7"/>
    <w:rsid w:val="00150D0F"/>
    <w:rsid w:val="001529DF"/>
    <w:rsid w:val="00153052"/>
    <w:rsid w:val="00153B8F"/>
    <w:rsid w:val="00154CF9"/>
    <w:rsid w:val="00157E24"/>
    <w:rsid w:val="001612AE"/>
    <w:rsid w:val="00162400"/>
    <w:rsid w:val="00163332"/>
    <w:rsid w:val="001664B0"/>
    <w:rsid w:val="00172866"/>
    <w:rsid w:val="00172B48"/>
    <w:rsid w:val="00176B68"/>
    <w:rsid w:val="00177836"/>
    <w:rsid w:val="00180315"/>
    <w:rsid w:val="001822C9"/>
    <w:rsid w:val="0018626C"/>
    <w:rsid w:val="00193045"/>
    <w:rsid w:val="001934DE"/>
    <w:rsid w:val="00194B48"/>
    <w:rsid w:val="0019648A"/>
    <w:rsid w:val="001A0F33"/>
    <w:rsid w:val="001A1481"/>
    <w:rsid w:val="001A6441"/>
    <w:rsid w:val="001A6CD9"/>
    <w:rsid w:val="001B3F03"/>
    <w:rsid w:val="001B76E7"/>
    <w:rsid w:val="001C2D49"/>
    <w:rsid w:val="001C58EB"/>
    <w:rsid w:val="001C6638"/>
    <w:rsid w:val="001C6D31"/>
    <w:rsid w:val="001D2C80"/>
    <w:rsid w:val="001D318D"/>
    <w:rsid w:val="001D36FE"/>
    <w:rsid w:val="001D7AED"/>
    <w:rsid w:val="001E169A"/>
    <w:rsid w:val="001E3EBB"/>
    <w:rsid w:val="001E40A9"/>
    <w:rsid w:val="001E6BBA"/>
    <w:rsid w:val="001E7156"/>
    <w:rsid w:val="001E7385"/>
    <w:rsid w:val="001F59B6"/>
    <w:rsid w:val="001F6698"/>
    <w:rsid w:val="0020097D"/>
    <w:rsid w:val="00201DB6"/>
    <w:rsid w:val="0020262F"/>
    <w:rsid w:val="00202D82"/>
    <w:rsid w:val="00204E03"/>
    <w:rsid w:val="00207225"/>
    <w:rsid w:val="00207D60"/>
    <w:rsid w:val="00210E6D"/>
    <w:rsid w:val="00212996"/>
    <w:rsid w:val="00212C6B"/>
    <w:rsid w:val="00213119"/>
    <w:rsid w:val="00213E28"/>
    <w:rsid w:val="002149BC"/>
    <w:rsid w:val="002169D7"/>
    <w:rsid w:val="00223803"/>
    <w:rsid w:val="0022579C"/>
    <w:rsid w:val="00225DB5"/>
    <w:rsid w:val="00226451"/>
    <w:rsid w:val="00226A53"/>
    <w:rsid w:val="002277B5"/>
    <w:rsid w:val="00234CA1"/>
    <w:rsid w:val="00235EAC"/>
    <w:rsid w:val="00237E45"/>
    <w:rsid w:val="002435F1"/>
    <w:rsid w:val="00244B5A"/>
    <w:rsid w:val="00244CDF"/>
    <w:rsid w:val="002454C4"/>
    <w:rsid w:val="002520FD"/>
    <w:rsid w:val="00254266"/>
    <w:rsid w:val="002546E4"/>
    <w:rsid w:val="0025507E"/>
    <w:rsid w:val="00255E38"/>
    <w:rsid w:val="002629EB"/>
    <w:rsid w:val="00264B46"/>
    <w:rsid w:val="00265736"/>
    <w:rsid w:val="00266AFA"/>
    <w:rsid w:val="00270DE7"/>
    <w:rsid w:val="002717E8"/>
    <w:rsid w:val="0027251E"/>
    <w:rsid w:val="00272F1F"/>
    <w:rsid w:val="0027529F"/>
    <w:rsid w:val="00277A12"/>
    <w:rsid w:val="0028043E"/>
    <w:rsid w:val="002830E2"/>
    <w:rsid w:val="00283C07"/>
    <w:rsid w:val="00284629"/>
    <w:rsid w:val="0028469A"/>
    <w:rsid w:val="0029055F"/>
    <w:rsid w:val="00290810"/>
    <w:rsid w:val="00291053"/>
    <w:rsid w:val="00291CC5"/>
    <w:rsid w:val="00294534"/>
    <w:rsid w:val="00295624"/>
    <w:rsid w:val="002972F4"/>
    <w:rsid w:val="00297A4B"/>
    <w:rsid w:val="002A39DD"/>
    <w:rsid w:val="002A43D8"/>
    <w:rsid w:val="002B07D6"/>
    <w:rsid w:val="002B4959"/>
    <w:rsid w:val="002B6EB8"/>
    <w:rsid w:val="002B7979"/>
    <w:rsid w:val="002C3E6E"/>
    <w:rsid w:val="002C3F22"/>
    <w:rsid w:val="002C561C"/>
    <w:rsid w:val="002C69AF"/>
    <w:rsid w:val="002C6FE6"/>
    <w:rsid w:val="002D2D43"/>
    <w:rsid w:val="002D2F26"/>
    <w:rsid w:val="002D43A8"/>
    <w:rsid w:val="002D465C"/>
    <w:rsid w:val="002D628C"/>
    <w:rsid w:val="002D65D9"/>
    <w:rsid w:val="002D7B01"/>
    <w:rsid w:val="002E351F"/>
    <w:rsid w:val="002E389C"/>
    <w:rsid w:val="002E5F1A"/>
    <w:rsid w:val="002E779F"/>
    <w:rsid w:val="002E7B80"/>
    <w:rsid w:val="002F2997"/>
    <w:rsid w:val="002F2BC0"/>
    <w:rsid w:val="002F51FF"/>
    <w:rsid w:val="002F55B8"/>
    <w:rsid w:val="002F6CCC"/>
    <w:rsid w:val="002F7662"/>
    <w:rsid w:val="002F7690"/>
    <w:rsid w:val="002F7AF0"/>
    <w:rsid w:val="00301CED"/>
    <w:rsid w:val="0030261E"/>
    <w:rsid w:val="003036D8"/>
    <w:rsid w:val="003038C7"/>
    <w:rsid w:val="00306325"/>
    <w:rsid w:val="00311095"/>
    <w:rsid w:val="00314EAC"/>
    <w:rsid w:val="00315670"/>
    <w:rsid w:val="00326DA0"/>
    <w:rsid w:val="00327996"/>
    <w:rsid w:val="00327DFA"/>
    <w:rsid w:val="00331B02"/>
    <w:rsid w:val="00337859"/>
    <w:rsid w:val="003420BE"/>
    <w:rsid w:val="0034283D"/>
    <w:rsid w:val="003457F6"/>
    <w:rsid w:val="003478A5"/>
    <w:rsid w:val="00350155"/>
    <w:rsid w:val="0035349A"/>
    <w:rsid w:val="00357517"/>
    <w:rsid w:val="00357E1E"/>
    <w:rsid w:val="00357F8E"/>
    <w:rsid w:val="00361C39"/>
    <w:rsid w:val="00361C65"/>
    <w:rsid w:val="00364814"/>
    <w:rsid w:val="003648B4"/>
    <w:rsid w:val="00365CFC"/>
    <w:rsid w:val="00371C8E"/>
    <w:rsid w:val="0037217B"/>
    <w:rsid w:val="00373CD4"/>
    <w:rsid w:val="00380244"/>
    <w:rsid w:val="00381C6B"/>
    <w:rsid w:val="00384EF1"/>
    <w:rsid w:val="0038691F"/>
    <w:rsid w:val="00396000"/>
    <w:rsid w:val="0039791E"/>
    <w:rsid w:val="003A17CF"/>
    <w:rsid w:val="003A3769"/>
    <w:rsid w:val="003A4C10"/>
    <w:rsid w:val="003B0F80"/>
    <w:rsid w:val="003B27BF"/>
    <w:rsid w:val="003B4EFF"/>
    <w:rsid w:val="003C44BD"/>
    <w:rsid w:val="003C7422"/>
    <w:rsid w:val="003D21B0"/>
    <w:rsid w:val="003D6732"/>
    <w:rsid w:val="003D7234"/>
    <w:rsid w:val="003E2B52"/>
    <w:rsid w:val="003E6729"/>
    <w:rsid w:val="003F5167"/>
    <w:rsid w:val="0040090A"/>
    <w:rsid w:val="00400F55"/>
    <w:rsid w:val="00401F1B"/>
    <w:rsid w:val="00403672"/>
    <w:rsid w:val="00403EE2"/>
    <w:rsid w:val="00404A43"/>
    <w:rsid w:val="00406489"/>
    <w:rsid w:val="00406937"/>
    <w:rsid w:val="00410B33"/>
    <w:rsid w:val="004110BF"/>
    <w:rsid w:val="00411DC2"/>
    <w:rsid w:val="00412EE7"/>
    <w:rsid w:val="00414482"/>
    <w:rsid w:val="00416F1A"/>
    <w:rsid w:val="00417F7A"/>
    <w:rsid w:val="004244C7"/>
    <w:rsid w:val="00426D07"/>
    <w:rsid w:val="00426F94"/>
    <w:rsid w:val="004276E2"/>
    <w:rsid w:val="004305C0"/>
    <w:rsid w:val="00430EE9"/>
    <w:rsid w:val="00432121"/>
    <w:rsid w:val="00432C6E"/>
    <w:rsid w:val="00440A58"/>
    <w:rsid w:val="00441F61"/>
    <w:rsid w:val="004432FB"/>
    <w:rsid w:val="00444497"/>
    <w:rsid w:val="00446359"/>
    <w:rsid w:val="00446E84"/>
    <w:rsid w:val="00447AB4"/>
    <w:rsid w:val="0045473B"/>
    <w:rsid w:val="004557FD"/>
    <w:rsid w:val="00456B26"/>
    <w:rsid w:val="00460630"/>
    <w:rsid w:val="00462ECA"/>
    <w:rsid w:val="004700B8"/>
    <w:rsid w:val="00470555"/>
    <w:rsid w:val="00471EA3"/>
    <w:rsid w:val="00472B97"/>
    <w:rsid w:val="0047331E"/>
    <w:rsid w:val="0047619B"/>
    <w:rsid w:val="00477D14"/>
    <w:rsid w:val="0048488A"/>
    <w:rsid w:val="004848A6"/>
    <w:rsid w:val="00485185"/>
    <w:rsid w:val="0048566E"/>
    <w:rsid w:val="004914A9"/>
    <w:rsid w:val="00492E02"/>
    <w:rsid w:val="00493316"/>
    <w:rsid w:val="004940F8"/>
    <w:rsid w:val="004A484F"/>
    <w:rsid w:val="004A756A"/>
    <w:rsid w:val="004B1DD6"/>
    <w:rsid w:val="004B35E1"/>
    <w:rsid w:val="004B4AE6"/>
    <w:rsid w:val="004B4C91"/>
    <w:rsid w:val="004B5046"/>
    <w:rsid w:val="004B6E2C"/>
    <w:rsid w:val="004B7904"/>
    <w:rsid w:val="004C5D5C"/>
    <w:rsid w:val="004C6595"/>
    <w:rsid w:val="004D2A4F"/>
    <w:rsid w:val="004D51E2"/>
    <w:rsid w:val="004E246A"/>
    <w:rsid w:val="004E2F95"/>
    <w:rsid w:val="004E73AB"/>
    <w:rsid w:val="004E744D"/>
    <w:rsid w:val="004F2CF0"/>
    <w:rsid w:val="004F50A2"/>
    <w:rsid w:val="004F5450"/>
    <w:rsid w:val="004F5A88"/>
    <w:rsid w:val="004F62C1"/>
    <w:rsid w:val="004F64B3"/>
    <w:rsid w:val="00500564"/>
    <w:rsid w:val="00502ED2"/>
    <w:rsid w:val="00504A05"/>
    <w:rsid w:val="005054AF"/>
    <w:rsid w:val="00505F85"/>
    <w:rsid w:val="00507DD9"/>
    <w:rsid w:val="005107D5"/>
    <w:rsid w:val="005111FD"/>
    <w:rsid w:val="0051158E"/>
    <w:rsid w:val="00514AA7"/>
    <w:rsid w:val="00514B20"/>
    <w:rsid w:val="00515068"/>
    <w:rsid w:val="0051702B"/>
    <w:rsid w:val="00520F2F"/>
    <w:rsid w:val="005321A4"/>
    <w:rsid w:val="005327D4"/>
    <w:rsid w:val="005343A1"/>
    <w:rsid w:val="00536594"/>
    <w:rsid w:val="00536D7F"/>
    <w:rsid w:val="005407D4"/>
    <w:rsid w:val="00542439"/>
    <w:rsid w:val="0054539F"/>
    <w:rsid w:val="00552885"/>
    <w:rsid w:val="00552DF8"/>
    <w:rsid w:val="0055371B"/>
    <w:rsid w:val="00554177"/>
    <w:rsid w:val="00554B9A"/>
    <w:rsid w:val="005554C6"/>
    <w:rsid w:val="00556B31"/>
    <w:rsid w:val="00562B4E"/>
    <w:rsid w:val="00565853"/>
    <w:rsid w:val="00565D65"/>
    <w:rsid w:val="005662CC"/>
    <w:rsid w:val="00571FA5"/>
    <w:rsid w:val="00574338"/>
    <w:rsid w:val="00576D6B"/>
    <w:rsid w:val="00581B68"/>
    <w:rsid w:val="00582462"/>
    <w:rsid w:val="00584876"/>
    <w:rsid w:val="00587486"/>
    <w:rsid w:val="00590B18"/>
    <w:rsid w:val="0059345A"/>
    <w:rsid w:val="00593623"/>
    <w:rsid w:val="00593F14"/>
    <w:rsid w:val="0059640C"/>
    <w:rsid w:val="00596CF6"/>
    <w:rsid w:val="005970D8"/>
    <w:rsid w:val="005A6444"/>
    <w:rsid w:val="005A67BE"/>
    <w:rsid w:val="005B084D"/>
    <w:rsid w:val="005B0A5C"/>
    <w:rsid w:val="005B0D90"/>
    <w:rsid w:val="005B10CF"/>
    <w:rsid w:val="005B165F"/>
    <w:rsid w:val="005B24AD"/>
    <w:rsid w:val="005B5DB1"/>
    <w:rsid w:val="005B795E"/>
    <w:rsid w:val="005C14E7"/>
    <w:rsid w:val="005C1924"/>
    <w:rsid w:val="005C19EF"/>
    <w:rsid w:val="005C416F"/>
    <w:rsid w:val="005D04D8"/>
    <w:rsid w:val="005D0A35"/>
    <w:rsid w:val="005D58D6"/>
    <w:rsid w:val="005D71DB"/>
    <w:rsid w:val="005E0678"/>
    <w:rsid w:val="005E17CF"/>
    <w:rsid w:val="005E3513"/>
    <w:rsid w:val="005F138C"/>
    <w:rsid w:val="005F16A6"/>
    <w:rsid w:val="005F5F0A"/>
    <w:rsid w:val="005F67E3"/>
    <w:rsid w:val="00600973"/>
    <w:rsid w:val="00604F0A"/>
    <w:rsid w:val="0060684B"/>
    <w:rsid w:val="0060696D"/>
    <w:rsid w:val="00607763"/>
    <w:rsid w:val="00610D5E"/>
    <w:rsid w:val="006133C2"/>
    <w:rsid w:val="00613BE0"/>
    <w:rsid w:val="00615610"/>
    <w:rsid w:val="00616025"/>
    <w:rsid w:val="00616247"/>
    <w:rsid w:val="00624F2C"/>
    <w:rsid w:val="00627F2A"/>
    <w:rsid w:val="0063053F"/>
    <w:rsid w:val="00631FD4"/>
    <w:rsid w:val="00632C51"/>
    <w:rsid w:val="006335FF"/>
    <w:rsid w:val="006344DD"/>
    <w:rsid w:val="00636EF9"/>
    <w:rsid w:val="00640B9D"/>
    <w:rsid w:val="006423CB"/>
    <w:rsid w:val="00642C12"/>
    <w:rsid w:val="006478DD"/>
    <w:rsid w:val="00647B24"/>
    <w:rsid w:val="00651433"/>
    <w:rsid w:val="00652579"/>
    <w:rsid w:val="00655586"/>
    <w:rsid w:val="00657A5C"/>
    <w:rsid w:val="006647C6"/>
    <w:rsid w:val="00665A37"/>
    <w:rsid w:val="00667286"/>
    <w:rsid w:val="006748BE"/>
    <w:rsid w:val="00675711"/>
    <w:rsid w:val="00676123"/>
    <w:rsid w:val="00677913"/>
    <w:rsid w:val="00684993"/>
    <w:rsid w:val="006855DE"/>
    <w:rsid w:val="006856AA"/>
    <w:rsid w:val="006862B4"/>
    <w:rsid w:val="006865D2"/>
    <w:rsid w:val="006867A4"/>
    <w:rsid w:val="006902CB"/>
    <w:rsid w:val="006920B1"/>
    <w:rsid w:val="00692299"/>
    <w:rsid w:val="0069233B"/>
    <w:rsid w:val="006A13C3"/>
    <w:rsid w:val="006A140E"/>
    <w:rsid w:val="006A44B1"/>
    <w:rsid w:val="006A503D"/>
    <w:rsid w:val="006A7B68"/>
    <w:rsid w:val="006B133B"/>
    <w:rsid w:val="006B566D"/>
    <w:rsid w:val="006B7CD2"/>
    <w:rsid w:val="006C0443"/>
    <w:rsid w:val="006C07B7"/>
    <w:rsid w:val="006C161C"/>
    <w:rsid w:val="006C21E9"/>
    <w:rsid w:val="006C4223"/>
    <w:rsid w:val="006C6480"/>
    <w:rsid w:val="006C6AC2"/>
    <w:rsid w:val="006D09DC"/>
    <w:rsid w:val="006D0AE3"/>
    <w:rsid w:val="006D3937"/>
    <w:rsid w:val="006D3972"/>
    <w:rsid w:val="006D4C8C"/>
    <w:rsid w:val="006E2DFC"/>
    <w:rsid w:val="006F140B"/>
    <w:rsid w:val="006F2DBD"/>
    <w:rsid w:val="006F37F4"/>
    <w:rsid w:val="006F4C68"/>
    <w:rsid w:val="006F4DA4"/>
    <w:rsid w:val="006F72F1"/>
    <w:rsid w:val="006F7CA6"/>
    <w:rsid w:val="007100EF"/>
    <w:rsid w:val="007139C0"/>
    <w:rsid w:val="00715F18"/>
    <w:rsid w:val="00716970"/>
    <w:rsid w:val="0071737C"/>
    <w:rsid w:val="007257B7"/>
    <w:rsid w:val="0072791B"/>
    <w:rsid w:val="00727C29"/>
    <w:rsid w:val="00727FCA"/>
    <w:rsid w:val="00730E75"/>
    <w:rsid w:val="0073152A"/>
    <w:rsid w:val="00733DE7"/>
    <w:rsid w:val="00734B99"/>
    <w:rsid w:val="00735BC0"/>
    <w:rsid w:val="007430A4"/>
    <w:rsid w:val="007446F4"/>
    <w:rsid w:val="00744D7A"/>
    <w:rsid w:val="007474C2"/>
    <w:rsid w:val="007513B9"/>
    <w:rsid w:val="007573C3"/>
    <w:rsid w:val="007621F3"/>
    <w:rsid w:val="00764715"/>
    <w:rsid w:val="00765657"/>
    <w:rsid w:val="00767D9D"/>
    <w:rsid w:val="00771E61"/>
    <w:rsid w:val="00772C05"/>
    <w:rsid w:val="00773069"/>
    <w:rsid w:val="007741AA"/>
    <w:rsid w:val="00780187"/>
    <w:rsid w:val="007815F9"/>
    <w:rsid w:val="00782033"/>
    <w:rsid w:val="0078209F"/>
    <w:rsid w:val="00782AC0"/>
    <w:rsid w:val="00783886"/>
    <w:rsid w:val="0078632C"/>
    <w:rsid w:val="00786DB2"/>
    <w:rsid w:val="00791543"/>
    <w:rsid w:val="00794407"/>
    <w:rsid w:val="007A04A3"/>
    <w:rsid w:val="007A0BB3"/>
    <w:rsid w:val="007A16DD"/>
    <w:rsid w:val="007A3748"/>
    <w:rsid w:val="007A4128"/>
    <w:rsid w:val="007A4314"/>
    <w:rsid w:val="007B085A"/>
    <w:rsid w:val="007B2049"/>
    <w:rsid w:val="007B2A41"/>
    <w:rsid w:val="007B4010"/>
    <w:rsid w:val="007B4751"/>
    <w:rsid w:val="007B551A"/>
    <w:rsid w:val="007B637F"/>
    <w:rsid w:val="007D097D"/>
    <w:rsid w:val="007D09C9"/>
    <w:rsid w:val="007D2BAF"/>
    <w:rsid w:val="007D5513"/>
    <w:rsid w:val="007D5599"/>
    <w:rsid w:val="007D7FCE"/>
    <w:rsid w:val="007E6DE4"/>
    <w:rsid w:val="007E7210"/>
    <w:rsid w:val="007F1827"/>
    <w:rsid w:val="007F1F4C"/>
    <w:rsid w:val="007F5157"/>
    <w:rsid w:val="007F6089"/>
    <w:rsid w:val="00800244"/>
    <w:rsid w:val="008024AF"/>
    <w:rsid w:val="00802833"/>
    <w:rsid w:val="00805065"/>
    <w:rsid w:val="008059E4"/>
    <w:rsid w:val="00807F9A"/>
    <w:rsid w:val="00811BE1"/>
    <w:rsid w:val="0081400E"/>
    <w:rsid w:val="00815DE2"/>
    <w:rsid w:val="008201BA"/>
    <w:rsid w:val="00820240"/>
    <w:rsid w:val="00821D82"/>
    <w:rsid w:val="008229C1"/>
    <w:rsid w:val="00824109"/>
    <w:rsid w:val="00827E37"/>
    <w:rsid w:val="00833697"/>
    <w:rsid w:val="00833E54"/>
    <w:rsid w:val="00835080"/>
    <w:rsid w:val="00836412"/>
    <w:rsid w:val="008376AF"/>
    <w:rsid w:val="00837928"/>
    <w:rsid w:val="00842A5D"/>
    <w:rsid w:val="008430CD"/>
    <w:rsid w:val="00844D50"/>
    <w:rsid w:val="00847CB6"/>
    <w:rsid w:val="0085040B"/>
    <w:rsid w:val="0085240D"/>
    <w:rsid w:val="00855A5D"/>
    <w:rsid w:val="00860F8F"/>
    <w:rsid w:val="008610CC"/>
    <w:rsid w:val="00861D33"/>
    <w:rsid w:val="0086294D"/>
    <w:rsid w:val="00865062"/>
    <w:rsid w:val="00866147"/>
    <w:rsid w:val="008703A8"/>
    <w:rsid w:val="008727A6"/>
    <w:rsid w:val="00875E1C"/>
    <w:rsid w:val="008774AB"/>
    <w:rsid w:val="00881AA3"/>
    <w:rsid w:val="00881D11"/>
    <w:rsid w:val="0088207B"/>
    <w:rsid w:val="0088653F"/>
    <w:rsid w:val="00886766"/>
    <w:rsid w:val="0089187D"/>
    <w:rsid w:val="008918C0"/>
    <w:rsid w:val="00891BB9"/>
    <w:rsid w:val="00892CFD"/>
    <w:rsid w:val="00895820"/>
    <w:rsid w:val="008A41A8"/>
    <w:rsid w:val="008B1A96"/>
    <w:rsid w:val="008B3227"/>
    <w:rsid w:val="008B7DB5"/>
    <w:rsid w:val="008C1F17"/>
    <w:rsid w:val="008C3703"/>
    <w:rsid w:val="008C3E44"/>
    <w:rsid w:val="008C7E11"/>
    <w:rsid w:val="008C7F63"/>
    <w:rsid w:val="008D19F7"/>
    <w:rsid w:val="008D21D7"/>
    <w:rsid w:val="008D2AF1"/>
    <w:rsid w:val="008D5815"/>
    <w:rsid w:val="008D6456"/>
    <w:rsid w:val="008D7743"/>
    <w:rsid w:val="008E040E"/>
    <w:rsid w:val="008E07C6"/>
    <w:rsid w:val="008E23AF"/>
    <w:rsid w:val="008E24F4"/>
    <w:rsid w:val="008E4B46"/>
    <w:rsid w:val="008E5ED0"/>
    <w:rsid w:val="008E6DFC"/>
    <w:rsid w:val="008F0614"/>
    <w:rsid w:val="008F217A"/>
    <w:rsid w:val="008F66B1"/>
    <w:rsid w:val="008F74B0"/>
    <w:rsid w:val="008F7E8A"/>
    <w:rsid w:val="00900745"/>
    <w:rsid w:val="009017D0"/>
    <w:rsid w:val="00904996"/>
    <w:rsid w:val="0091173D"/>
    <w:rsid w:val="00914A4D"/>
    <w:rsid w:val="0091507C"/>
    <w:rsid w:val="00915977"/>
    <w:rsid w:val="009240CA"/>
    <w:rsid w:val="0092456E"/>
    <w:rsid w:val="00924689"/>
    <w:rsid w:val="00925B1A"/>
    <w:rsid w:val="009261FF"/>
    <w:rsid w:val="009273EE"/>
    <w:rsid w:val="009342E4"/>
    <w:rsid w:val="009347E5"/>
    <w:rsid w:val="009363BC"/>
    <w:rsid w:val="009364D3"/>
    <w:rsid w:val="00936E8E"/>
    <w:rsid w:val="0093731B"/>
    <w:rsid w:val="00937E79"/>
    <w:rsid w:val="00940577"/>
    <w:rsid w:val="00946AF0"/>
    <w:rsid w:val="0095323D"/>
    <w:rsid w:val="00955ABB"/>
    <w:rsid w:val="009603F9"/>
    <w:rsid w:val="009615BA"/>
    <w:rsid w:val="009631FF"/>
    <w:rsid w:val="0096495E"/>
    <w:rsid w:val="00966027"/>
    <w:rsid w:val="00966BF8"/>
    <w:rsid w:val="00974702"/>
    <w:rsid w:val="00976D88"/>
    <w:rsid w:val="00980A62"/>
    <w:rsid w:val="0098197D"/>
    <w:rsid w:val="0098506C"/>
    <w:rsid w:val="00986799"/>
    <w:rsid w:val="00987A33"/>
    <w:rsid w:val="00990C70"/>
    <w:rsid w:val="00993ACE"/>
    <w:rsid w:val="00995DFD"/>
    <w:rsid w:val="00995FFD"/>
    <w:rsid w:val="009A03A0"/>
    <w:rsid w:val="009A1408"/>
    <w:rsid w:val="009A21E9"/>
    <w:rsid w:val="009A6097"/>
    <w:rsid w:val="009A6FC4"/>
    <w:rsid w:val="009B0504"/>
    <w:rsid w:val="009B31AF"/>
    <w:rsid w:val="009B5F68"/>
    <w:rsid w:val="009B7A0B"/>
    <w:rsid w:val="009C0230"/>
    <w:rsid w:val="009C082B"/>
    <w:rsid w:val="009C68EB"/>
    <w:rsid w:val="009D15C0"/>
    <w:rsid w:val="009D3153"/>
    <w:rsid w:val="009D3F9F"/>
    <w:rsid w:val="009D411A"/>
    <w:rsid w:val="009D43CA"/>
    <w:rsid w:val="009D4775"/>
    <w:rsid w:val="009E45AF"/>
    <w:rsid w:val="009E522C"/>
    <w:rsid w:val="009E5EAA"/>
    <w:rsid w:val="009E7AB0"/>
    <w:rsid w:val="009F2974"/>
    <w:rsid w:val="009F34A4"/>
    <w:rsid w:val="009F48D6"/>
    <w:rsid w:val="009F67D1"/>
    <w:rsid w:val="009F7EBF"/>
    <w:rsid w:val="00A0147F"/>
    <w:rsid w:val="00A019E9"/>
    <w:rsid w:val="00A02306"/>
    <w:rsid w:val="00A030F7"/>
    <w:rsid w:val="00A05781"/>
    <w:rsid w:val="00A05FCA"/>
    <w:rsid w:val="00A065E6"/>
    <w:rsid w:val="00A076B2"/>
    <w:rsid w:val="00A10CEE"/>
    <w:rsid w:val="00A11F1E"/>
    <w:rsid w:val="00A12734"/>
    <w:rsid w:val="00A14128"/>
    <w:rsid w:val="00A144A8"/>
    <w:rsid w:val="00A17F25"/>
    <w:rsid w:val="00A21DCA"/>
    <w:rsid w:val="00A220A4"/>
    <w:rsid w:val="00A2333A"/>
    <w:rsid w:val="00A24373"/>
    <w:rsid w:val="00A2440A"/>
    <w:rsid w:val="00A30FB2"/>
    <w:rsid w:val="00A3122A"/>
    <w:rsid w:val="00A32435"/>
    <w:rsid w:val="00A327BF"/>
    <w:rsid w:val="00A33151"/>
    <w:rsid w:val="00A33735"/>
    <w:rsid w:val="00A33769"/>
    <w:rsid w:val="00A40069"/>
    <w:rsid w:val="00A426AC"/>
    <w:rsid w:val="00A448EE"/>
    <w:rsid w:val="00A44F08"/>
    <w:rsid w:val="00A47CD4"/>
    <w:rsid w:val="00A51701"/>
    <w:rsid w:val="00A604B4"/>
    <w:rsid w:val="00A60A52"/>
    <w:rsid w:val="00A6228E"/>
    <w:rsid w:val="00A6326A"/>
    <w:rsid w:val="00A70C82"/>
    <w:rsid w:val="00A72EB4"/>
    <w:rsid w:val="00A749BD"/>
    <w:rsid w:val="00A827FA"/>
    <w:rsid w:val="00A83E1B"/>
    <w:rsid w:val="00A84322"/>
    <w:rsid w:val="00A85B07"/>
    <w:rsid w:val="00A8688A"/>
    <w:rsid w:val="00A87D99"/>
    <w:rsid w:val="00A92857"/>
    <w:rsid w:val="00A94010"/>
    <w:rsid w:val="00AA7D34"/>
    <w:rsid w:val="00AA7D9E"/>
    <w:rsid w:val="00AB5EDF"/>
    <w:rsid w:val="00AB7019"/>
    <w:rsid w:val="00AC0531"/>
    <w:rsid w:val="00AC065D"/>
    <w:rsid w:val="00AC0D66"/>
    <w:rsid w:val="00AC2EC3"/>
    <w:rsid w:val="00AC6B60"/>
    <w:rsid w:val="00AC7C53"/>
    <w:rsid w:val="00AD05A8"/>
    <w:rsid w:val="00AD37F0"/>
    <w:rsid w:val="00AD3974"/>
    <w:rsid w:val="00AD560B"/>
    <w:rsid w:val="00AD7626"/>
    <w:rsid w:val="00AE4157"/>
    <w:rsid w:val="00AE4B2B"/>
    <w:rsid w:val="00AE59FA"/>
    <w:rsid w:val="00AE7D45"/>
    <w:rsid w:val="00AE7E76"/>
    <w:rsid w:val="00AF2807"/>
    <w:rsid w:val="00AF2894"/>
    <w:rsid w:val="00AF440C"/>
    <w:rsid w:val="00AF56DA"/>
    <w:rsid w:val="00AF6201"/>
    <w:rsid w:val="00AF66AB"/>
    <w:rsid w:val="00AF7967"/>
    <w:rsid w:val="00B0157C"/>
    <w:rsid w:val="00B015C5"/>
    <w:rsid w:val="00B018D0"/>
    <w:rsid w:val="00B023AB"/>
    <w:rsid w:val="00B04AE7"/>
    <w:rsid w:val="00B05F04"/>
    <w:rsid w:val="00B06D16"/>
    <w:rsid w:val="00B11F61"/>
    <w:rsid w:val="00B12B90"/>
    <w:rsid w:val="00B1355F"/>
    <w:rsid w:val="00B1572A"/>
    <w:rsid w:val="00B168D0"/>
    <w:rsid w:val="00B26FD2"/>
    <w:rsid w:val="00B2744A"/>
    <w:rsid w:val="00B27484"/>
    <w:rsid w:val="00B27DB5"/>
    <w:rsid w:val="00B31A91"/>
    <w:rsid w:val="00B335AB"/>
    <w:rsid w:val="00B36E01"/>
    <w:rsid w:val="00B376FB"/>
    <w:rsid w:val="00B379D1"/>
    <w:rsid w:val="00B4093E"/>
    <w:rsid w:val="00B40C8B"/>
    <w:rsid w:val="00B426D3"/>
    <w:rsid w:val="00B447DE"/>
    <w:rsid w:val="00B45134"/>
    <w:rsid w:val="00B45E10"/>
    <w:rsid w:val="00B51953"/>
    <w:rsid w:val="00B54A65"/>
    <w:rsid w:val="00B56EAC"/>
    <w:rsid w:val="00B57EC2"/>
    <w:rsid w:val="00B6010F"/>
    <w:rsid w:val="00B60666"/>
    <w:rsid w:val="00B64484"/>
    <w:rsid w:val="00B64D91"/>
    <w:rsid w:val="00B66BCF"/>
    <w:rsid w:val="00B7656A"/>
    <w:rsid w:val="00B80797"/>
    <w:rsid w:val="00B81F2C"/>
    <w:rsid w:val="00B825F7"/>
    <w:rsid w:val="00B8549C"/>
    <w:rsid w:val="00B85A15"/>
    <w:rsid w:val="00B877A3"/>
    <w:rsid w:val="00B9469A"/>
    <w:rsid w:val="00B95331"/>
    <w:rsid w:val="00B97308"/>
    <w:rsid w:val="00B97D27"/>
    <w:rsid w:val="00BA46B5"/>
    <w:rsid w:val="00BA65DF"/>
    <w:rsid w:val="00BB1C72"/>
    <w:rsid w:val="00BB2397"/>
    <w:rsid w:val="00BB23B1"/>
    <w:rsid w:val="00BB380D"/>
    <w:rsid w:val="00BB4ACD"/>
    <w:rsid w:val="00BB63FC"/>
    <w:rsid w:val="00BC2163"/>
    <w:rsid w:val="00BC2633"/>
    <w:rsid w:val="00BC2CE2"/>
    <w:rsid w:val="00BC49B2"/>
    <w:rsid w:val="00BD2643"/>
    <w:rsid w:val="00BD2C8E"/>
    <w:rsid w:val="00BD580D"/>
    <w:rsid w:val="00BE178B"/>
    <w:rsid w:val="00BE293B"/>
    <w:rsid w:val="00BE3D64"/>
    <w:rsid w:val="00BE4EA2"/>
    <w:rsid w:val="00BE5030"/>
    <w:rsid w:val="00BE6D75"/>
    <w:rsid w:val="00BE7DFE"/>
    <w:rsid w:val="00BE7E2D"/>
    <w:rsid w:val="00BF16DF"/>
    <w:rsid w:val="00BF1A48"/>
    <w:rsid w:val="00BF317A"/>
    <w:rsid w:val="00BF5426"/>
    <w:rsid w:val="00BF7690"/>
    <w:rsid w:val="00BF7B26"/>
    <w:rsid w:val="00C0016F"/>
    <w:rsid w:val="00C05596"/>
    <w:rsid w:val="00C112A4"/>
    <w:rsid w:val="00C116F7"/>
    <w:rsid w:val="00C138D9"/>
    <w:rsid w:val="00C13BE1"/>
    <w:rsid w:val="00C1487A"/>
    <w:rsid w:val="00C14D77"/>
    <w:rsid w:val="00C1534E"/>
    <w:rsid w:val="00C164CA"/>
    <w:rsid w:val="00C24EC7"/>
    <w:rsid w:val="00C2655C"/>
    <w:rsid w:val="00C31137"/>
    <w:rsid w:val="00C3243A"/>
    <w:rsid w:val="00C32D80"/>
    <w:rsid w:val="00C3627A"/>
    <w:rsid w:val="00C36AE4"/>
    <w:rsid w:val="00C37E4B"/>
    <w:rsid w:val="00C40488"/>
    <w:rsid w:val="00C41822"/>
    <w:rsid w:val="00C4185E"/>
    <w:rsid w:val="00C446CF"/>
    <w:rsid w:val="00C45E88"/>
    <w:rsid w:val="00C47FEC"/>
    <w:rsid w:val="00C60955"/>
    <w:rsid w:val="00C60C9C"/>
    <w:rsid w:val="00C6791D"/>
    <w:rsid w:val="00C70382"/>
    <w:rsid w:val="00C80396"/>
    <w:rsid w:val="00C80985"/>
    <w:rsid w:val="00C8392D"/>
    <w:rsid w:val="00C83F75"/>
    <w:rsid w:val="00C844D1"/>
    <w:rsid w:val="00C84DB8"/>
    <w:rsid w:val="00C85CA1"/>
    <w:rsid w:val="00C86F4A"/>
    <w:rsid w:val="00C9037C"/>
    <w:rsid w:val="00C93057"/>
    <w:rsid w:val="00C953B5"/>
    <w:rsid w:val="00CA14F7"/>
    <w:rsid w:val="00CA1EFC"/>
    <w:rsid w:val="00CA37DB"/>
    <w:rsid w:val="00CA4750"/>
    <w:rsid w:val="00CA584A"/>
    <w:rsid w:val="00CA7DA5"/>
    <w:rsid w:val="00CB0BE9"/>
    <w:rsid w:val="00CB2776"/>
    <w:rsid w:val="00CB444D"/>
    <w:rsid w:val="00CB5872"/>
    <w:rsid w:val="00CB7C07"/>
    <w:rsid w:val="00CC176E"/>
    <w:rsid w:val="00CC2488"/>
    <w:rsid w:val="00CC272C"/>
    <w:rsid w:val="00CC2CB3"/>
    <w:rsid w:val="00CC4AAB"/>
    <w:rsid w:val="00CC677A"/>
    <w:rsid w:val="00CD1EB5"/>
    <w:rsid w:val="00CD43E0"/>
    <w:rsid w:val="00CD491B"/>
    <w:rsid w:val="00CD6B3E"/>
    <w:rsid w:val="00CD7A5A"/>
    <w:rsid w:val="00CE0C2C"/>
    <w:rsid w:val="00CE1F16"/>
    <w:rsid w:val="00CE20E2"/>
    <w:rsid w:val="00CE319D"/>
    <w:rsid w:val="00CE56B1"/>
    <w:rsid w:val="00CE7D4C"/>
    <w:rsid w:val="00CF2814"/>
    <w:rsid w:val="00CF4BEE"/>
    <w:rsid w:val="00CF53C2"/>
    <w:rsid w:val="00CF6210"/>
    <w:rsid w:val="00CF6762"/>
    <w:rsid w:val="00CF7083"/>
    <w:rsid w:val="00CF7749"/>
    <w:rsid w:val="00D01B7B"/>
    <w:rsid w:val="00D03D41"/>
    <w:rsid w:val="00D0484E"/>
    <w:rsid w:val="00D0495D"/>
    <w:rsid w:val="00D05671"/>
    <w:rsid w:val="00D072B4"/>
    <w:rsid w:val="00D111BA"/>
    <w:rsid w:val="00D1182C"/>
    <w:rsid w:val="00D136CF"/>
    <w:rsid w:val="00D13789"/>
    <w:rsid w:val="00D154AE"/>
    <w:rsid w:val="00D177D6"/>
    <w:rsid w:val="00D201A3"/>
    <w:rsid w:val="00D20BE4"/>
    <w:rsid w:val="00D22CDF"/>
    <w:rsid w:val="00D25580"/>
    <w:rsid w:val="00D27E4D"/>
    <w:rsid w:val="00D35635"/>
    <w:rsid w:val="00D3589C"/>
    <w:rsid w:val="00D43CA0"/>
    <w:rsid w:val="00D511BF"/>
    <w:rsid w:val="00D543D3"/>
    <w:rsid w:val="00D60CE4"/>
    <w:rsid w:val="00D60E52"/>
    <w:rsid w:val="00D61203"/>
    <w:rsid w:val="00D61D3F"/>
    <w:rsid w:val="00D61EF4"/>
    <w:rsid w:val="00D63ED4"/>
    <w:rsid w:val="00D63F64"/>
    <w:rsid w:val="00D70E5D"/>
    <w:rsid w:val="00D71A3E"/>
    <w:rsid w:val="00D71C90"/>
    <w:rsid w:val="00D724A7"/>
    <w:rsid w:val="00D76EFA"/>
    <w:rsid w:val="00D8002D"/>
    <w:rsid w:val="00D80272"/>
    <w:rsid w:val="00D802BD"/>
    <w:rsid w:val="00D8110E"/>
    <w:rsid w:val="00D83570"/>
    <w:rsid w:val="00D83D6D"/>
    <w:rsid w:val="00D85683"/>
    <w:rsid w:val="00D862E9"/>
    <w:rsid w:val="00D909DF"/>
    <w:rsid w:val="00D91BAA"/>
    <w:rsid w:val="00D93413"/>
    <w:rsid w:val="00D94415"/>
    <w:rsid w:val="00DA2364"/>
    <w:rsid w:val="00DA61DF"/>
    <w:rsid w:val="00DA6C34"/>
    <w:rsid w:val="00DA7226"/>
    <w:rsid w:val="00DB42C2"/>
    <w:rsid w:val="00DC1F57"/>
    <w:rsid w:val="00DC6BF5"/>
    <w:rsid w:val="00DD1A9C"/>
    <w:rsid w:val="00DD2AEA"/>
    <w:rsid w:val="00DD7D9F"/>
    <w:rsid w:val="00DE03AE"/>
    <w:rsid w:val="00DE0907"/>
    <w:rsid w:val="00DE262A"/>
    <w:rsid w:val="00DE6E98"/>
    <w:rsid w:val="00DE7AE8"/>
    <w:rsid w:val="00DF1F16"/>
    <w:rsid w:val="00DF4112"/>
    <w:rsid w:val="00DF456A"/>
    <w:rsid w:val="00DF6C85"/>
    <w:rsid w:val="00E00A23"/>
    <w:rsid w:val="00E01D3E"/>
    <w:rsid w:val="00E023F8"/>
    <w:rsid w:val="00E02D11"/>
    <w:rsid w:val="00E03449"/>
    <w:rsid w:val="00E05B5A"/>
    <w:rsid w:val="00E070B9"/>
    <w:rsid w:val="00E07107"/>
    <w:rsid w:val="00E07AF6"/>
    <w:rsid w:val="00E10A86"/>
    <w:rsid w:val="00E1237C"/>
    <w:rsid w:val="00E158A6"/>
    <w:rsid w:val="00E21E24"/>
    <w:rsid w:val="00E224DE"/>
    <w:rsid w:val="00E2345F"/>
    <w:rsid w:val="00E245DD"/>
    <w:rsid w:val="00E24DB0"/>
    <w:rsid w:val="00E31494"/>
    <w:rsid w:val="00E316AD"/>
    <w:rsid w:val="00E345AC"/>
    <w:rsid w:val="00E35614"/>
    <w:rsid w:val="00E44B75"/>
    <w:rsid w:val="00E47A76"/>
    <w:rsid w:val="00E53754"/>
    <w:rsid w:val="00E540C2"/>
    <w:rsid w:val="00E546A5"/>
    <w:rsid w:val="00E547AA"/>
    <w:rsid w:val="00E54F45"/>
    <w:rsid w:val="00E57168"/>
    <w:rsid w:val="00E57775"/>
    <w:rsid w:val="00E631BC"/>
    <w:rsid w:val="00E654AC"/>
    <w:rsid w:val="00E65C74"/>
    <w:rsid w:val="00E668FC"/>
    <w:rsid w:val="00E717AC"/>
    <w:rsid w:val="00E72619"/>
    <w:rsid w:val="00E72831"/>
    <w:rsid w:val="00E72BE6"/>
    <w:rsid w:val="00E7688F"/>
    <w:rsid w:val="00E809CD"/>
    <w:rsid w:val="00E8142B"/>
    <w:rsid w:val="00E8147D"/>
    <w:rsid w:val="00E82AF8"/>
    <w:rsid w:val="00E84215"/>
    <w:rsid w:val="00E857A5"/>
    <w:rsid w:val="00E86FF1"/>
    <w:rsid w:val="00E918B9"/>
    <w:rsid w:val="00E92074"/>
    <w:rsid w:val="00E93555"/>
    <w:rsid w:val="00E96090"/>
    <w:rsid w:val="00EA14DA"/>
    <w:rsid w:val="00EA324B"/>
    <w:rsid w:val="00EA42A0"/>
    <w:rsid w:val="00EA4664"/>
    <w:rsid w:val="00EA5D98"/>
    <w:rsid w:val="00EA6F98"/>
    <w:rsid w:val="00EB0DF1"/>
    <w:rsid w:val="00EB132A"/>
    <w:rsid w:val="00EB2131"/>
    <w:rsid w:val="00EB5CF2"/>
    <w:rsid w:val="00EB6EC4"/>
    <w:rsid w:val="00EC0281"/>
    <w:rsid w:val="00EC0568"/>
    <w:rsid w:val="00EC0F20"/>
    <w:rsid w:val="00EC11C1"/>
    <w:rsid w:val="00EC3167"/>
    <w:rsid w:val="00EC527F"/>
    <w:rsid w:val="00EC7949"/>
    <w:rsid w:val="00ED0889"/>
    <w:rsid w:val="00ED4E3D"/>
    <w:rsid w:val="00EE0AF8"/>
    <w:rsid w:val="00EE296C"/>
    <w:rsid w:val="00EE39A8"/>
    <w:rsid w:val="00EE3DF5"/>
    <w:rsid w:val="00EE6E0E"/>
    <w:rsid w:val="00EE7042"/>
    <w:rsid w:val="00EE7A8C"/>
    <w:rsid w:val="00EF3712"/>
    <w:rsid w:val="00EF3AB4"/>
    <w:rsid w:val="00EF75E6"/>
    <w:rsid w:val="00EF7900"/>
    <w:rsid w:val="00F01BC0"/>
    <w:rsid w:val="00F03D31"/>
    <w:rsid w:val="00F0678D"/>
    <w:rsid w:val="00F07C63"/>
    <w:rsid w:val="00F142AC"/>
    <w:rsid w:val="00F16173"/>
    <w:rsid w:val="00F17793"/>
    <w:rsid w:val="00F17EBB"/>
    <w:rsid w:val="00F20214"/>
    <w:rsid w:val="00F22801"/>
    <w:rsid w:val="00F230F5"/>
    <w:rsid w:val="00F23BB1"/>
    <w:rsid w:val="00F26874"/>
    <w:rsid w:val="00F26FA7"/>
    <w:rsid w:val="00F32AE4"/>
    <w:rsid w:val="00F33291"/>
    <w:rsid w:val="00F34566"/>
    <w:rsid w:val="00F375A7"/>
    <w:rsid w:val="00F43C21"/>
    <w:rsid w:val="00F46A26"/>
    <w:rsid w:val="00F47D95"/>
    <w:rsid w:val="00F52B56"/>
    <w:rsid w:val="00F53100"/>
    <w:rsid w:val="00F5416F"/>
    <w:rsid w:val="00F558C1"/>
    <w:rsid w:val="00F55E15"/>
    <w:rsid w:val="00F57638"/>
    <w:rsid w:val="00F60A51"/>
    <w:rsid w:val="00F61AFA"/>
    <w:rsid w:val="00F61EAB"/>
    <w:rsid w:val="00F6202C"/>
    <w:rsid w:val="00F621D7"/>
    <w:rsid w:val="00F701E2"/>
    <w:rsid w:val="00F70814"/>
    <w:rsid w:val="00F7132F"/>
    <w:rsid w:val="00F7138B"/>
    <w:rsid w:val="00F72E36"/>
    <w:rsid w:val="00F739A9"/>
    <w:rsid w:val="00F77FC0"/>
    <w:rsid w:val="00F803D4"/>
    <w:rsid w:val="00F830F8"/>
    <w:rsid w:val="00F854D7"/>
    <w:rsid w:val="00F874B4"/>
    <w:rsid w:val="00F90D91"/>
    <w:rsid w:val="00F91529"/>
    <w:rsid w:val="00F9160F"/>
    <w:rsid w:val="00F95DA7"/>
    <w:rsid w:val="00F964C7"/>
    <w:rsid w:val="00F96E78"/>
    <w:rsid w:val="00FA0B02"/>
    <w:rsid w:val="00FA2FD5"/>
    <w:rsid w:val="00FB0911"/>
    <w:rsid w:val="00FB4256"/>
    <w:rsid w:val="00FB511E"/>
    <w:rsid w:val="00FC3E4F"/>
    <w:rsid w:val="00FC580D"/>
    <w:rsid w:val="00FC5F0E"/>
    <w:rsid w:val="00FC6435"/>
    <w:rsid w:val="00FD02A6"/>
    <w:rsid w:val="00FD2961"/>
    <w:rsid w:val="00FD3689"/>
    <w:rsid w:val="00FD4375"/>
    <w:rsid w:val="00FD4D21"/>
    <w:rsid w:val="00FD54FA"/>
    <w:rsid w:val="00FD5FE6"/>
    <w:rsid w:val="00FD6A5C"/>
    <w:rsid w:val="00FE1A9C"/>
    <w:rsid w:val="00FE1F4C"/>
    <w:rsid w:val="00FE20AF"/>
    <w:rsid w:val="00FE4243"/>
    <w:rsid w:val="00FE46CB"/>
    <w:rsid w:val="00FE6714"/>
    <w:rsid w:val="00FF0A68"/>
    <w:rsid w:val="0A353753"/>
    <w:rsid w:val="7B60B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57C1F4"/>
  <w15:docId w15:val="{A28A8172-4805-443B-BBB5-0B61189EF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20"/>
        <w:ind w:left="1134" w:hanging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F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ed"/>
    <w:basedOn w:val="Normal"/>
    <w:uiPriority w:val="34"/>
    <w:qFormat/>
    <w:rsid w:val="00EB6EC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B6EC4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EB6EC4"/>
  </w:style>
  <w:style w:type="paragraph" w:styleId="Footer">
    <w:name w:val="footer"/>
    <w:basedOn w:val="Normal"/>
    <w:link w:val="FooterChar"/>
    <w:uiPriority w:val="99"/>
    <w:unhideWhenUsed/>
    <w:rsid w:val="00EB6EC4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EB6EC4"/>
  </w:style>
  <w:style w:type="table" w:styleId="TableGrid">
    <w:name w:val="Table Grid"/>
    <w:basedOn w:val="TableNormal"/>
    <w:uiPriority w:val="39"/>
    <w:rsid w:val="005D0A35"/>
    <w:pPr>
      <w:spacing w:before="0"/>
      <w:ind w:left="0" w:firstLine="0"/>
      <w:jc w:val="left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112A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12A4"/>
    <w:rPr>
      <w:rFonts w:ascii="Tahoma" w:hAnsi="Tahoma" w:cs="Tahoma"/>
      <w:sz w:val="16"/>
      <w:szCs w:val="16"/>
    </w:rPr>
  </w:style>
  <w:style w:type="paragraph" w:customStyle="1" w:styleId="Body">
    <w:name w:val="Body"/>
    <w:rsid w:val="007D7FCE"/>
    <w:pPr>
      <w:pBdr>
        <w:top w:val="nil"/>
        <w:left w:val="nil"/>
        <w:bottom w:val="nil"/>
        <w:right w:val="nil"/>
        <w:between w:val="nil"/>
        <w:bar w:val="nil"/>
      </w:pBdr>
      <w:spacing w:before="0"/>
      <w:ind w:left="0" w:firstLine="0"/>
      <w:jc w:val="left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GB"/>
    </w:rPr>
  </w:style>
  <w:style w:type="character" w:styleId="Hyperlink">
    <w:name w:val="Hyperlink"/>
    <w:basedOn w:val="DefaultParagraphFont"/>
    <w:uiPriority w:val="99"/>
    <w:unhideWhenUsed/>
    <w:rsid w:val="00F830F8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86506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65062"/>
  </w:style>
  <w:style w:type="paragraph" w:styleId="NormalWeb">
    <w:name w:val="Normal (Web)"/>
    <w:basedOn w:val="Normal"/>
    <w:uiPriority w:val="99"/>
    <w:semiHidden/>
    <w:unhideWhenUsed/>
    <w:rsid w:val="003038C7"/>
    <w:rPr>
      <w:rFonts w:ascii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uiPriority w:val="99"/>
    <w:rsid w:val="00426F94"/>
    <w:pPr>
      <w:spacing w:before="0"/>
      <w:ind w:left="0" w:firstLine="0"/>
      <w:jc w:val="left"/>
    </w:pPr>
    <w:rPr>
      <w:rFonts w:ascii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26F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6F94"/>
    <w:pPr>
      <w:spacing w:before="0" w:after="160"/>
      <w:ind w:left="0" w:firstLine="0"/>
      <w:jc w:val="left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6F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6F94"/>
    <w:pPr>
      <w:spacing w:before="120" w:after="0"/>
      <w:ind w:left="1134" w:hanging="567"/>
      <w:jc w:val="both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6F9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7D9E"/>
    <w:pPr>
      <w:spacing w:before="0"/>
      <w:ind w:left="0" w:firstLine="0"/>
      <w:jc w:val="left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2BA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F6698"/>
    <w:rPr>
      <w:color w:val="808080"/>
      <w:shd w:val="clear" w:color="auto" w:fill="E6E6E6"/>
    </w:rPr>
  </w:style>
  <w:style w:type="paragraph" w:styleId="PlainText">
    <w:name w:val="Plain Text"/>
    <w:basedOn w:val="Normal"/>
    <w:link w:val="PlainTextChar"/>
    <w:uiPriority w:val="99"/>
    <w:unhideWhenUsed/>
    <w:rsid w:val="00041A72"/>
    <w:pPr>
      <w:spacing w:before="0"/>
      <w:ind w:left="0" w:firstLine="0"/>
      <w:jc w:val="left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041A72"/>
    <w:rPr>
      <w:rFonts w:ascii="Calibri" w:hAnsi="Calibri" w:cs="Calibri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9037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70E5D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3972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397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D3972"/>
    <w:rPr>
      <w:vertAlign w:val="superscript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966BF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664B0"/>
    <w:pPr>
      <w:spacing w:before="0"/>
      <w:ind w:left="0" w:firstLine="0"/>
      <w:jc w:val="left"/>
    </w:pPr>
  </w:style>
  <w:style w:type="paragraph" w:customStyle="1" w:styleId="paragraph">
    <w:name w:val="paragraph"/>
    <w:basedOn w:val="Normal"/>
    <w:rsid w:val="00B45E10"/>
    <w:pPr>
      <w:spacing w:before="100" w:beforeAutospacing="1" w:after="100" w:afterAutospacing="1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B45E10"/>
  </w:style>
  <w:style w:type="character" w:customStyle="1" w:styleId="normaltextrun">
    <w:name w:val="normaltextrun"/>
    <w:basedOn w:val="DefaultParagraphFont"/>
    <w:rsid w:val="00B45E10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087D6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A42A0"/>
    <w:rPr>
      <w:b/>
      <w:bCs/>
    </w:rPr>
  </w:style>
  <w:style w:type="character" w:customStyle="1" w:styleId="fieldset-legend">
    <w:name w:val="fieldset-legend"/>
    <w:basedOn w:val="DefaultParagraphFont"/>
    <w:rsid w:val="00EA42A0"/>
  </w:style>
  <w:style w:type="character" w:styleId="Emphasis">
    <w:name w:val="Emphasis"/>
    <w:basedOn w:val="DefaultParagraphFont"/>
    <w:uiPriority w:val="20"/>
    <w:qFormat/>
    <w:rsid w:val="00FD2961"/>
    <w:rPr>
      <w:i/>
      <w:iCs/>
    </w:rPr>
  </w:style>
  <w:style w:type="paragraph" w:customStyle="1" w:styleId="Default">
    <w:name w:val="Default"/>
    <w:rsid w:val="00BB23B1"/>
    <w:pPr>
      <w:autoSpaceDE w:val="0"/>
      <w:autoSpaceDN w:val="0"/>
      <w:adjustRightInd w:val="0"/>
      <w:spacing w:before="0"/>
      <w:ind w:left="0" w:firstLine="0"/>
      <w:jc w:val="left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16025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1A64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8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5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94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61134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8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767381">
                  <w:marLeft w:val="0"/>
                  <w:marRight w:val="0"/>
                  <w:marTop w:val="0"/>
                  <w:marBottom w:val="0"/>
                  <w:divBdr>
                    <w:top w:val="none" w:sz="0" w:space="11" w:color="auto"/>
                    <w:left w:val="none" w:sz="0" w:space="11" w:color="auto"/>
                    <w:bottom w:val="single" w:sz="6" w:space="11" w:color="D8D8D8"/>
                    <w:right w:val="none" w:sz="0" w:space="11" w:color="auto"/>
                  </w:divBdr>
                  <w:divsChild>
                    <w:div w:id="121342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958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579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995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6627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23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3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2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3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6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2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2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5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5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bdn.ac.uk/staffnet/teaching/types-of-partnership-3887.php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vimal.subramanian@abdn.ac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5BA27D-8969-4ACF-A375-E50DC9993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648</Words>
  <Characters>369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berdeen</Company>
  <LinksUpToDate>false</LinksUpToDate>
  <CharactersWithSpaces>4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bramanian, Vimal</dc:creator>
  <cp:lastModifiedBy>Subramanian, Vimal</cp:lastModifiedBy>
  <cp:revision>15</cp:revision>
  <cp:lastPrinted>2020-04-02T08:15:00Z</cp:lastPrinted>
  <dcterms:created xsi:type="dcterms:W3CDTF">2022-09-15T14:23:00Z</dcterms:created>
  <dcterms:modified xsi:type="dcterms:W3CDTF">2022-10-26T20:58:00Z</dcterms:modified>
</cp:coreProperties>
</file>